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8DD99" w14:textId="5C434C16" w:rsidR="005B197E" w:rsidRPr="004E7109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</w:rPr>
      </w:pPr>
    </w:p>
    <w:p w14:paraId="1CCAC5CE" w14:textId="327C64B2" w:rsidR="005B197E" w:rsidRPr="004E7109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</w:rPr>
      </w:pPr>
    </w:p>
    <w:p w14:paraId="0FB1D01C" w14:textId="77777777" w:rsidR="005B197E" w:rsidRPr="004E7109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6"/>
        <w:gridCol w:w="7654"/>
      </w:tblGrid>
      <w:tr w:rsidR="00B1293E" w:rsidRPr="004E7109" w14:paraId="2D5A7537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51D1A284" w14:textId="1544FAB8" w:rsidR="00B1293E" w:rsidRPr="004E7109" w:rsidRDefault="00F455D6" w:rsidP="00876108">
            <w:pPr>
              <w:spacing w:after="0"/>
              <w:rPr>
                <w:b/>
              </w:rPr>
            </w:pPr>
            <w:r w:rsidRPr="004E7109">
              <w:rPr>
                <w:b/>
              </w:rPr>
              <w:t>Proponent</w:t>
            </w:r>
          </w:p>
        </w:tc>
        <w:tc>
          <w:tcPr>
            <w:tcW w:w="7654" w:type="dxa"/>
            <w:vAlign w:val="center"/>
          </w:tcPr>
          <w:p w14:paraId="725476B2" w14:textId="26E192B6" w:rsidR="00B1293E" w:rsidRPr="004E7109" w:rsidRDefault="00B1293E" w:rsidP="00876108">
            <w:pPr>
              <w:spacing w:after="0"/>
            </w:pPr>
          </w:p>
        </w:tc>
      </w:tr>
      <w:tr w:rsidR="00A84205" w:rsidRPr="004E7109" w14:paraId="1A1350B7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0219E9FC" w14:textId="30D73AFF" w:rsidR="00A84205" w:rsidRPr="004E7109" w:rsidRDefault="00A84205" w:rsidP="00A84205">
            <w:pPr>
              <w:spacing w:after="0"/>
              <w:rPr>
                <w:b/>
              </w:rPr>
            </w:pPr>
            <w:r w:rsidRPr="004E7109">
              <w:rPr>
                <w:b/>
              </w:rPr>
              <w:t>Institution</w:t>
            </w:r>
          </w:p>
        </w:tc>
        <w:tc>
          <w:tcPr>
            <w:tcW w:w="7654" w:type="dxa"/>
            <w:vAlign w:val="center"/>
          </w:tcPr>
          <w:p w14:paraId="3732271D" w14:textId="77777777" w:rsidR="00A84205" w:rsidRPr="004E7109" w:rsidRDefault="00A84205" w:rsidP="00A84205">
            <w:pPr>
              <w:spacing w:after="0"/>
            </w:pPr>
          </w:p>
        </w:tc>
      </w:tr>
      <w:tr w:rsidR="00A84205" w:rsidRPr="004E7109" w14:paraId="097295EF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3BE7CCAB" w14:textId="017D3F90" w:rsidR="00A84205" w:rsidRPr="004E7109" w:rsidRDefault="00A84205" w:rsidP="00A84205">
            <w:pPr>
              <w:spacing w:after="0"/>
              <w:rPr>
                <w:b/>
              </w:rPr>
            </w:pPr>
            <w:r w:rsidRPr="004E7109">
              <w:rPr>
                <w:b/>
              </w:rPr>
              <w:t>Email</w:t>
            </w:r>
          </w:p>
        </w:tc>
        <w:tc>
          <w:tcPr>
            <w:tcW w:w="7654" w:type="dxa"/>
            <w:vAlign w:val="center"/>
          </w:tcPr>
          <w:p w14:paraId="46A38002" w14:textId="77777777" w:rsidR="00A84205" w:rsidRPr="004E7109" w:rsidRDefault="00A84205" w:rsidP="00A84205">
            <w:pPr>
              <w:spacing w:after="0"/>
            </w:pPr>
          </w:p>
        </w:tc>
      </w:tr>
      <w:tr w:rsidR="00A84205" w:rsidRPr="004E7109" w14:paraId="3535AB48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6FB9A0D2" w14:textId="7DA6DB92" w:rsidR="00A84205" w:rsidRPr="004E7109" w:rsidRDefault="00A84205" w:rsidP="00A84205">
            <w:pPr>
              <w:spacing w:after="0"/>
              <w:rPr>
                <w:b/>
              </w:rPr>
            </w:pPr>
            <w:r w:rsidRPr="004E7109">
              <w:rPr>
                <w:b/>
              </w:rPr>
              <w:t>Phone</w:t>
            </w:r>
            <w:r w:rsidR="00AA2E4F" w:rsidRPr="004E7109">
              <w:rPr>
                <w:b/>
              </w:rPr>
              <w:t xml:space="preserve"> </w:t>
            </w:r>
            <w:r w:rsidRPr="004E7109">
              <w:rPr>
                <w:b/>
              </w:rPr>
              <w:t>/</w:t>
            </w:r>
            <w:r w:rsidR="00AA2E4F" w:rsidRPr="004E7109">
              <w:rPr>
                <w:b/>
              </w:rPr>
              <w:t xml:space="preserve"> </w:t>
            </w:r>
            <w:r w:rsidRPr="004E7109">
              <w:rPr>
                <w:b/>
              </w:rPr>
              <w:t>mobile number</w:t>
            </w:r>
          </w:p>
        </w:tc>
        <w:tc>
          <w:tcPr>
            <w:tcW w:w="7654" w:type="dxa"/>
            <w:vAlign w:val="center"/>
          </w:tcPr>
          <w:p w14:paraId="3F5B8622" w14:textId="77777777" w:rsidR="00A84205" w:rsidRPr="004E7109" w:rsidRDefault="00A84205" w:rsidP="00A84205">
            <w:pPr>
              <w:spacing w:after="0"/>
            </w:pPr>
          </w:p>
        </w:tc>
      </w:tr>
      <w:tr w:rsidR="00A84205" w:rsidRPr="004E7109" w14:paraId="1BE03485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04B4240B" w14:textId="544ED973" w:rsidR="00A84205" w:rsidRPr="004E7109" w:rsidRDefault="00A84205" w:rsidP="00A84205">
            <w:pPr>
              <w:spacing w:after="0"/>
              <w:rPr>
                <w:b/>
              </w:rPr>
            </w:pPr>
            <w:r w:rsidRPr="004E7109">
              <w:rPr>
                <w:b/>
              </w:rPr>
              <w:t>TROG member status</w:t>
            </w:r>
          </w:p>
        </w:tc>
        <w:tc>
          <w:tcPr>
            <w:tcW w:w="7654" w:type="dxa"/>
            <w:vAlign w:val="center"/>
          </w:tcPr>
          <w:p w14:paraId="0DD768E8" w14:textId="441AF669" w:rsidR="00A84205" w:rsidRPr="004E7109" w:rsidRDefault="00200278" w:rsidP="00A84205">
            <w:pPr>
              <w:spacing w:after="0"/>
            </w:pPr>
            <w:sdt>
              <w:sdtPr>
                <w:id w:val="-15488342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4E7109">
              <w:t xml:space="preserve"> FULL member        </w:t>
            </w:r>
            <w:sdt>
              <w:sdtPr>
                <w:id w:val="-117641238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4E7109">
              <w:t xml:space="preserve"> AFFILIATE member       </w:t>
            </w:r>
            <w:sdt>
              <w:sdtPr>
                <w:id w:val="-2348125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4E7109">
              <w:t xml:space="preserve"> NON-member</w:t>
            </w:r>
          </w:p>
        </w:tc>
      </w:tr>
    </w:tbl>
    <w:p w14:paraId="276A54AE" w14:textId="1174ACEF" w:rsidR="00FD72E0" w:rsidRPr="004E7109" w:rsidRDefault="00FD72E0" w:rsidP="0006576A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836"/>
        <w:gridCol w:w="6662"/>
        <w:gridCol w:w="992"/>
      </w:tblGrid>
      <w:tr w:rsidR="00660F8F" w:rsidRPr="004E7109" w14:paraId="39338277" w14:textId="77777777" w:rsidTr="00AB2739">
        <w:trPr>
          <w:trHeight w:val="399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CA5E3F" w14:textId="093BF5B1" w:rsidR="00660F8F" w:rsidRPr="004E7109" w:rsidRDefault="00327462" w:rsidP="00660F8F">
            <w:pPr>
              <w:spacing w:after="0"/>
              <w:rPr>
                <w:b/>
              </w:rPr>
            </w:pPr>
            <w:r w:rsidRPr="004E7109">
              <w:rPr>
                <w:b/>
              </w:rPr>
              <w:t>FULL Title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8290" w14:textId="2475868C" w:rsidR="00D01BAE" w:rsidRPr="004E7109" w:rsidRDefault="00D01BAE" w:rsidP="008D2AC9">
            <w:pPr>
              <w:spacing w:after="0"/>
            </w:pPr>
          </w:p>
        </w:tc>
      </w:tr>
      <w:tr w:rsidR="00327462" w:rsidRPr="004E7109" w14:paraId="66F32E10" w14:textId="77777777" w:rsidTr="00AB2739">
        <w:trPr>
          <w:trHeight w:val="399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01B98D9" w14:textId="78E6E820" w:rsidR="00327462" w:rsidRPr="004E7109" w:rsidRDefault="00327462" w:rsidP="00660F8F">
            <w:pPr>
              <w:spacing w:after="0"/>
              <w:rPr>
                <w:b/>
              </w:rPr>
            </w:pPr>
            <w:r w:rsidRPr="004E7109">
              <w:rPr>
                <w:b/>
              </w:rPr>
              <w:t xml:space="preserve">SHORT Title 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DCA5D1" w14:textId="130E41E8" w:rsidR="00327462" w:rsidRPr="004E7109" w:rsidRDefault="00327462" w:rsidP="008D2AC9">
            <w:pPr>
              <w:spacing w:after="0"/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ADE6" w14:textId="25030D44" w:rsidR="00327462" w:rsidRPr="004E7109" w:rsidRDefault="00200278" w:rsidP="008D2AC9">
            <w:pPr>
              <w:spacing w:after="0"/>
              <w:rPr>
                <w:bCs/>
              </w:rPr>
            </w:pPr>
            <w:sdt>
              <w:sdtPr>
                <w:rPr>
                  <w:bCs/>
                </w:rPr>
                <w:id w:val="-3453269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E7109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27462" w:rsidRPr="004E7109">
              <w:rPr>
                <w:bCs/>
              </w:rPr>
              <w:t xml:space="preserve"> NA</w:t>
            </w:r>
          </w:p>
        </w:tc>
      </w:tr>
      <w:tr w:rsidR="00415041" w:rsidRPr="004E7109" w14:paraId="15167D48" w14:textId="77777777" w:rsidTr="00AB2739">
        <w:trPr>
          <w:trHeight w:val="399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5B69B22" w14:textId="30D2912B" w:rsidR="00415041" w:rsidRPr="004E7109" w:rsidRDefault="006168CD" w:rsidP="00660F8F">
            <w:pPr>
              <w:spacing w:after="0"/>
              <w:rPr>
                <w:b/>
              </w:rPr>
            </w:pPr>
            <w:r w:rsidRPr="004E7109">
              <w:rPr>
                <w:b/>
              </w:rPr>
              <w:t>A</w:t>
            </w:r>
            <w:r w:rsidR="00415041" w:rsidRPr="004E7109">
              <w:rPr>
                <w:b/>
              </w:rPr>
              <w:t>cronym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6A1403" w14:textId="77777777" w:rsidR="00415041" w:rsidRPr="004E7109" w:rsidRDefault="00415041" w:rsidP="008D2AC9">
            <w:pPr>
              <w:spacing w:after="0"/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7476" w14:textId="7CBF98E4" w:rsidR="00415041" w:rsidRPr="004E7109" w:rsidRDefault="00200278" w:rsidP="008D2AC9">
            <w:pPr>
              <w:spacing w:after="0"/>
              <w:rPr>
                <w:bCs/>
              </w:rPr>
            </w:pPr>
            <w:sdt>
              <w:sdtPr>
                <w:rPr>
                  <w:bCs/>
                </w:rPr>
                <w:id w:val="-127262513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15041" w:rsidRPr="004E7109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15041" w:rsidRPr="004E7109">
              <w:rPr>
                <w:bCs/>
              </w:rPr>
              <w:t xml:space="preserve"> NA</w:t>
            </w:r>
          </w:p>
        </w:tc>
      </w:tr>
    </w:tbl>
    <w:p w14:paraId="5053CDEC" w14:textId="3A0FB478" w:rsidR="00AB4C02" w:rsidRPr="004E7109" w:rsidRDefault="00AB4C02" w:rsidP="00C40F2F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836"/>
        <w:gridCol w:w="6662"/>
        <w:gridCol w:w="992"/>
      </w:tblGrid>
      <w:tr w:rsidR="00C40F2F" w:rsidRPr="004E7109" w14:paraId="7A67D064" w14:textId="77777777" w:rsidTr="00AB2739">
        <w:trPr>
          <w:trHeight w:val="399"/>
        </w:trPr>
        <w:tc>
          <w:tcPr>
            <w:tcW w:w="28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BBC2EE" w14:textId="1703A5BB" w:rsidR="00C40F2F" w:rsidRPr="004E7109" w:rsidRDefault="00C40F2F" w:rsidP="006168CD">
            <w:pPr>
              <w:spacing w:after="0"/>
              <w:rPr>
                <w:b/>
              </w:rPr>
            </w:pPr>
            <w:r w:rsidRPr="004E7109">
              <w:rPr>
                <w:b/>
              </w:rPr>
              <w:t>Tumour Group</w:t>
            </w:r>
          </w:p>
        </w:tc>
        <w:sdt>
          <w:sdtPr>
            <w:rPr>
              <w:color w:val="808080" w:themeColor="background1" w:themeShade="80"/>
            </w:rPr>
            <w:alias w:val="Tumour Group"/>
            <w:tag w:val="Tumour Group"/>
            <w:id w:val="1684944455"/>
            <w:lock w:val="sdtLocked"/>
            <w:placeholder>
              <w:docPart w:val="29DB6DA2850E4ADA9F9F795C47AF8B05"/>
            </w:placeholder>
            <w:dropDownList>
              <w:listItem w:displayText="Choose a subspecialty group from the drop down menu" w:value="Choose a subspecialty group from the drop down menu"/>
              <w:listItem w:displayText="Breast" w:value="Breast"/>
              <w:listItem w:displayText="Central Nervous System" w:value="Central Nervous System"/>
              <w:listItem w:displayText="Head Neck and Skin" w:value="Head Neck and Skin"/>
              <w:listItem w:displayText="Gastrointestinial" w:value="Gastrointestinial"/>
              <w:listItem w:displayText="Genitourinary" w:value="Genitourinary"/>
              <w:listItem w:displayText="Gynaecologicial" w:value="Gynaecologicial"/>
              <w:listItem w:displayText="Lung" w:value="Lung"/>
              <w:listItem w:displayText="Lymphoma" w:value="Lymphoma"/>
              <w:listItem w:displayText="Multiple primaries" w:value="Multiple primaries"/>
              <w:listItem w:displayText="Other (Specify)" w:value="Other (Specify)"/>
            </w:dropDownList>
          </w:sdtPr>
          <w:sdtEndPr/>
          <w:sdtContent>
            <w:tc>
              <w:tcPr>
                <w:tcW w:w="6662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6F32026B" w14:textId="555EF2AA" w:rsidR="00C40F2F" w:rsidRPr="004E7109" w:rsidRDefault="00C40F2F" w:rsidP="006168CD">
                <w:pPr>
                  <w:spacing w:after="0"/>
                </w:pPr>
                <w:r w:rsidRPr="004E7109">
                  <w:rPr>
                    <w:color w:val="808080" w:themeColor="background1" w:themeShade="80"/>
                  </w:rPr>
                  <w:t>Choose a subspecialty group from the drop down menu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93BA87" w14:textId="77777777" w:rsidR="00C40F2F" w:rsidRPr="004E7109" w:rsidRDefault="00C40F2F" w:rsidP="006168CD">
            <w:pPr>
              <w:spacing w:after="0"/>
              <w:rPr>
                <w:bCs/>
              </w:rPr>
            </w:pPr>
          </w:p>
        </w:tc>
      </w:tr>
      <w:tr w:rsidR="00C40F2F" w:rsidRPr="004E7109" w14:paraId="4AEA221E" w14:textId="77777777" w:rsidTr="00AB2739">
        <w:trPr>
          <w:trHeight w:val="399"/>
        </w:trPr>
        <w:tc>
          <w:tcPr>
            <w:tcW w:w="28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5795D2A" w14:textId="4DF259C2" w:rsidR="00C40F2F" w:rsidRPr="004E7109" w:rsidRDefault="00C40F2F" w:rsidP="00506C13">
            <w:pPr>
              <w:spacing w:after="0"/>
              <w:rPr>
                <w:b/>
              </w:rPr>
            </w:pPr>
          </w:p>
        </w:tc>
        <w:tc>
          <w:tcPr>
            <w:tcW w:w="765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12AF7" w14:textId="5261B737" w:rsidR="00C40F2F" w:rsidRPr="004E7109" w:rsidRDefault="00C40F2F" w:rsidP="00C40F2F">
            <w:pPr>
              <w:spacing w:after="0"/>
              <w:ind w:left="325"/>
              <w:rPr>
                <w:bCs/>
              </w:rPr>
            </w:pPr>
            <w:r w:rsidRPr="004E7109">
              <w:rPr>
                <w:color w:val="808080" w:themeColor="background1" w:themeShade="80"/>
                <w:sz w:val="18"/>
                <w:szCs w:val="18"/>
              </w:rPr>
              <w:t xml:space="preserve">Other; </w:t>
            </w:r>
          </w:p>
        </w:tc>
      </w:tr>
    </w:tbl>
    <w:p w14:paraId="5A43C9CF" w14:textId="448456FC" w:rsidR="00C42D24" w:rsidRPr="004E7109" w:rsidRDefault="00C42D24" w:rsidP="003409E1">
      <w:pPr>
        <w:spacing w:after="0"/>
        <w:rPr>
          <w:b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36"/>
        <w:gridCol w:w="2410"/>
        <w:gridCol w:w="2693"/>
        <w:gridCol w:w="2551"/>
      </w:tblGrid>
      <w:tr w:rsidR="00034036" w:rsidRPr="004E7109" w14:paraId="6A61A69A" w14:textId="77777777" w:rsidTr="00AB2739">
        <w:trPr>
          <w:trHeight w:val="143"/>
        </w:trPr>
        <w:tc>
          <w:tcPr>
            <w:tcW w:w="2836" w:type="dxa"/>
            <w:vMerge w:val="restart"/>
            <w:shd w:val="clear" w:color="auto" w:fill="CAD9EC"/>
            <w:vAlign w:val="center"/>
          </w:tcPr>
          <w:p w14:paraId="43E7BD4A" w14:textId="4579B39C" w:rsidR="00034036" w:rsidRPr="004E7109" w:rsidRDefault="00034036" w:rsidP="00F82E04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Additional Study Investigators </w:t>
            </w:r>
            <w:r w:rsidR="0094707E" w:rsidRPr="004E7109">
              <w:rPr>
                <w:b/>
              </w:rPr>
              <w:t>(Add rows as required)</w:t>
            </w:r>
          </w:p>
        </w:tc>
        <w:tc>
          <w:tcPr>
            <w:tcW w:w="2410" w:type="dxa"/>
            <w:shd w:val="clear" w:color="auto" w:fill="CAD9EC"/>
          </w:tcPr>
          <w:p w14:paraId="400FD4C7" w14:textId="03BC8993" w:rsidR="00034036" w:rsidRPr="004E7109" w:rsidRDefault="00034036" w:rsidP="00034036">
            <w:pPr>
              <w:spacing w:after="0"/>
              <w:rPr>
                <w:b/>
              </w:rPr>
            </w:pPr>
            <w:r w:rsidRPr="004E7109">
              <w:rPr>
                <w:b/>
              </w:rPr>
              <w:t xml:space="preserve">Name </w:t>
            </w:r>
          </w:p>
        </w:tc>
        <w:tc>
          <w:tcPr>
            <w:tcW w:w="2693" w:type="dxa"/>
            <w:shd w:val="clear" w:color="auto" w:fill="CAD9EC"/>
          </w:tcPr>
          <w:p w14:paraId="3A62B9A6" w14:textId="1CBDBE57" w:rsidR="00034036" w:rsidRPr="004E7109" w:rsidRDefault="00034036" w:rsidP="00034036">
            <w:pPr>
              <w:spacing w:after="0"/>
              <w:rPr>
                <w:b/>
              </w:rPr>
            </w:pPr>
            <w:r w:rsidRPr="004E7109">
              <w:rPr>
                <w:b/>
              </w:rPr>
              <w:t>Institution</w:t>
            </w:r>
          </w:p>
        </w:tc>
        <w:tc>
          <w:tcPr>
            <w:tcW w:w="2551" w:type="dxa"/>
            <w:shd w:val="clear" w:color="auto" w:fill="CAD9EC"/>
          </w:tcPr>
          <w:p w14:paraId="2C5595D4" w14:textId="100F9B76" w:rsidR="00034036" w:rsidRPr="004E7109" w:rsidRDefault="00034036" w:rsidP="00034036">
            <w:pPr>
              <w:spacing w:after="0"/>
              <w:rPr>
                <w:b/>
              </w:rPr>
            </w:pPr>
            <w:r w:rsidRPr="004E7109">
              <w:rPr>
                <w:b/>
              </w:rPr>
              <w:t>Email</w:t>
            </w:r>
          </w:p>
        </w:tc>
      </w:tr>
      <w:tr w:rsidR="00034036" w:rsidRPr="004E7109" w14:paraId="09A5F258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3E21B778" w14:textId="77777777" w:rsidR="00034036" w:rsidRPr="004E7109" w:rsidRDefault="00034036" w:rsidP="00F82E04">
            <w:pPr>
              <w:spacing w:after="0" w:line="240" w:lineRule="auto"/>
              <w:rPr>
                <w:b/>
              </w:rPr>
            </w:pPr>
          </w:p>
        </w:tc>
        <w:tc>
          <w:tcPr>
            <w:tcW w:w="2410" w:type="dxa"/>
          </w:tcPr>
          <w:p w14:paraId="2E885514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693" w:type="dxa"/>
          </w:tcPr>
          <w:p w14:paraId="3F34BBFA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551" w:type="dxa"/>
          </w:tcPr>
          <w:p w14:paraId="651C4C3F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</w:tr>
      <w:tr w:rsidR="00034036" w:rsidRPr="004E7109" w14:paraId="5D24A464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27E92DC0" w14:textId="77777777" w:rsidR="00034036" w:rsidRPr="004E7109" w:rsidRDefault="00034036" w:rsidP="00F82E04">
            <w:pPr>
              <w:spacing w:after="0" w:line="240" w:lineRule="auto"/>
              <w:rPr>
                <w:b/>
              </w:rPr>
            </w:pPr>
          </w:p>
        </w:tc>
        <w:tc>
          <w:tcPr>
            <w:tcW w:w="2410" w:type="dxa"/>
          </w:tcPr>
          <w:p w14:paraId="378CEEED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693" w:type="dxa"/>
          </w:tcPr>
          <w:p w14:paraId="34B6BB36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551" w:type="dxa"/>
          </w:tcPr>
          <w:p w14:paraId="6138DA89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</w:tr>
      <w:tr w:rsidR="00034036" w:rsidRPr="004E7109" w14:paraId="3E5A1825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7B5349B1" w14:textId="77777777" w:rsidR="00034036" w:rsidRPr="004E7109" w:rsidRDefault="00034036" w:rsidP="00F82E04">
            <w:pPr>
              <w:spacing w:after="0" w:line="240" w:lineRule="auto"/>
              <w:rPr>
                <w:b/>
              </w:rPr>
            </w:pPr>
          </w:p>
        </w:tc>
        <w:tc>
          <w:tcPr>
            <w:tcW w:w="2410" w:type="dxa"/>
          </w:tcPr>
          <w:p w14:paraId="453EFC71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693" w:type="dxa"/>
          </w:tcPr>
          <w:p w14:paraId="1C675FAF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551" w:type="dxa"/>
          </w:tcPr>
          <w:p w14:paraId="44CE6DE1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</w:tr>
      <w:tr w:rsidR="00034036" w:rsidRPr="004E7109" w14:paraId="473638D6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40E77256" w14:textId="77777777" w:rsidR="00034036" w:rsidRPr="004E7109" w:rsidRDefault="00034036" w:rsidP="00F82E04">
            <w:pPr>
              <w:spacing w:after="0" w:line="240" w:lineRule="auto"/>
              <w:rPr>
                <w:b/>
              </w:rPr>
            </w:pPr>
          </w:p>
        </w:tc>
        <w:tc>
          <w:tcPr>
            <w:tcW w:w="2410" w:type="dxa"/>
          </w:tcPr>
          <w:p w14:paraId="0A1A27C2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693" w:type="dxa"/>
          </w:tcPr>
          <w:p w14:paraId="28740123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551" w:type="dxa"/>
          </w:tcPr>
          <w:p w14:paraId="055C7662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</w:tr>
      <w:tr w:rsidR="00034036" w:rsidRPr="004E7109" w14:paraId="6B9281FD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406DC509" w14:textId="77777777" w:rsidR="00034036" w:rsidRPr="004E7109" w:rsidRDefault="00034036" w:rsidP="00F82E04">
            <w:pPr>
              <w:spacing w:after="0" w:line="240" w:lineRule="auto"/>
              <w:rPr>
                <w:b/>
              </w:rPr>
            </w:pPr>
          </w:p>
        </w:tc>
        <w:tc>
          <w:tcPr>
            <w:tcW w:w="2410" w:type="dxa"/>
          </w:tcPr>
          <w:p w14:paraId="4E2CCAB4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693" w:type="dxa"/>
          </w:tcPr>
          <w:p w14:paraId="27692C77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  <w:tc>
          <w:tcPr>
            <w:tcW w:w="2551" w:type="dxa"/>
          </w:tcPr>
          <w:p w14:paraId="08DB993E" w14:textId="77777777" w:rsidR="00034036" w:rsidRPr="004E7109" w:rsidRDefault="00034036" w:rsidP="00034036">
            <w:pPr>
              <w:spacing w:after="0"/>
              <w:rPr>
                <w:bCs/>
              </w:rPr>
            </w:pPr>
          </w:p>
        </w:tc>
      </w:tr>
    </w:tbl>
    <w:p w14:paraId="2409C7AF" w14:textId="217CB4D8" w:rsidR="00D70D26" w:rsidRPr="004E7109" w:rsidRDefault="00D70D26" w:rsidP="00C40F2F">
      <w:pPr>
        <w:spacing w:after="0"/>
        <w:ind w:left="-426"/>
        <w:rPr>
          <w:b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6"/>
        <w:gridCol w:w="7654"/>
      </w:tblGrid>
      <w:tr w:rsidR="008C2A77" w:rsidRPr="004E7109" w14:paraId="67E6EA4D" w14:textId="77777777" w:rsidTr="005F43DE">
        <w:trPr>
          <w:trHeight w:val="399"/>
        </w:trPr>
        <w:tc>
          <w:tcPr>
            <w:tcW w:w="2836" w:type="dxa"/>
            <w:tcBorders>
              <w:bottom w:val="single" w:sz="4" w:space="0" w:color="auto"/>
            </w:tcBorders>
            <w:shd w:val="clear" w:color="auto" w:fill="CAD9EC"/>
            <w:vAlign w:val="center"/>
          </w:tcPr>
          <w:p w14:paraId="1BFB43A4" w14:textId="3F222B95" w:rsidR="008C2A77" w:rsidRPr="004E7109" w:rsidRDefault="008C2A77" w:rsidP="00A52C27">
            <w:pPr>
              <w:spacing w:after="0"/>
              <w:rPr>
                <w:b/>
              </w:rPr>
            </w:pPr>
            <w:r w:rsidRPr="004E7109">
              <w:rPr>
                <w:b/>
              </w:rPr>
              <w:t xml:space="preserve">Is this data for use in a </w:t>
            </w:r>
            <w:r w:rsidR="0094707E" w:rsidRPr="004E7109">
              <w:rPr>
                <w:b/>
              </w:rPr>
              <w:t>research degree?</w:t>
            </w:r>
          </w:p>
        </w:tc>
        <w:tc>
          <w:tcPr>
            <w:tcW w:w="7654" w:type="dxa"/>
            <w:tcBorders>
              <w:bottom w:val="single" w:sz="4" w:space="0" w:color="auto"/>
            </w:tcBorders>
            <w:vAlign w:val="center"/>
          </w:tcPr>
          <w:p w14:paraId="1D71996E" w14:textId="77777777" w:rsidR="00F04FA0" w:rsidRPr="004E7109" w:rsidRDefault="00200278" w:rsidP="008C2A77">
            <w:pPr>
              <w:spacing w:after="0"/>
              <w:rPr>
                <w:color w:val="A6A6A6" w:themeColor="background1" w:themeShade="A6"/>
              </w:rPr>
            </w:pPr>
            <w:sdt>
              <w:sdtPr>
                <w:id w:val="139014628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C2A77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C2A77" w:rsidRPr="004E7109">
              <w:t xml:space="preserve"> Yes </w:t>
            </w:r>
            <w:r w:rsidR="008C2A77" w:rsidRPr="004E7109">
              <w:rPr>
                <w:color w:val="A6A6A6" w:themeColor="background1" w:themeShade="A6"/>
              </w:rPr>
              <w:t xml:space="preserve">Please specify </w:t>
            </w:r>
          </w:p>
          <w:p w14:paraId="51B6C9C2" w14:textId="26B2B15B" w:rsidR="00F04FA0" w:rsidRPr="004E7109" w:rsidRDefault="00FE6217" w:rsidP="00BE3ED7">
            <w:pPr>
              <w:pStyle w:val="ListParagraph"/>
              <w:numPr>
                <w:ilvl w:val="0"/>
                <w:numId w:val="8"/>
              </w:numPr>
              <w:spacing w:after="0"/>
              <w:ind w:left="744" w:hanging="284"/>
            </w:pPr>
            <w:r w:rsidRPr="004E7109">
              <w:rPr>
                <w:i/>
                <w:iCs/>
                <w:color w:val="A6A6A6" w:themeColor="background1" w:themeShade="A6"/>
              </w:rPr>
              <w:t>(</w:t>
            </w:r>
            <w:r w:rsidR="00F04FA0" w:rsidRPr="004E7109">
              <w:rPr>
                <w:i/>
                <w:iCs/>
                <w:color w:val="A6A6A6" w:themeColor="background1" w:themeShade="A6"/>
              </w:rPr>
              <w:t>if different from above</w:t>
            </w:r>
            <w:r w:rsidRPr="004E7109">
              <w:rPr>
                <w:i/>
                <w:iCs/>
                <w:color w:val="A6A6A6" w:themeColor="background1" w:themeShade="A6"/>
              </w:rPr>
              <w:t>)</w:t>
            </w:r>
            <w:r w:rsidR="00F04FA0" w:rsidRPr="004E7109">
              <w:rPr>
                <w:color w:val="A6A6A6" w:themeColor="background1" w:themeShade="A6"/>
              </w:rPr>
              <w:t xml:space="preserve"> C</w:t>
            </w:r>
            <w:r w:rsidR="008C2A77" w:rsidRPr="004E7109">
              <w:rPr>
                <w:color w:val="A6A6A6" w:themeColor="background1" w:themeShade="A6"/>
              </w:rPr>
              <w:t xml:space="preserve">andidate </w:t>
            </w:r>
            <w:r w:rsidR="00C65F0B" w:rsidRPr="004E7109">
              <w:rPr>
                <w:color w:val="A6A6A6" w:themeColor="background1" w:themeShade="A6"/>
              </w:rPr>
              <w:t>name</w:t>
            </w:r>
            <w:r w:rsidR="0094707E" w:rsidRPr="004E7109">
              <w:rPr>
                <w:color w:val="A6A6A6" w:themeColor="background1" w:themeShade="A6"/>
              </w:rPr>
              <w:t xml:space="preserve">, </w:t>
            </w:r>
            <w:r w:rsidR="000F029E" w:rsidRPr="004E7109">
              <w:rPr>
                <w:color w:val="A6A6A6" w:themeColor="background1" w:themeShade="A6"/>
              </w:rPr>
              <w:t>degree</w:t>
            </w:r>
            <w:r w:rsidR="00F04FA0" w:rsidRPr="004E7109">
              <w:rPr>
                <w:color w:val="A6A6A6" w:themeColor="background1" w:themeShade="A6"/>
              </w:rPr>
              <w:t xml:space="preserve">, email </w:t>
            </w:r>
            <w:r w:rsidR="008C2A77" w:rsidRPr="004E7109">
              <w:rPr>
                <w:color w:val="A6A6A6" w:themeColor="background1" w:themeShade="A6"/>
              </w:rPr>
              <w:t>and institution</w:t>
            </w:r>
            <w:r w:rsidR="00F04FA0" w:rsidRPr="004E7109">
              <w:rPr>
                <w:color w:val="A6A6A6" w:themeColor="background1" w:themeShade="A6"/>
              </w:rPr>
              <w:t xml:space="preserve"> </w:t>
            </w:r>
          </w:p>
          <w:p w14:paraId="24926F7A" w14:textId="7AF986D6" w:rsidR="008C2A77" w:rsidRPr="004E7109" w:rsidRDefault="00F04FA0" w:rsidP="00BE3ED7">
            <w:pPr>
              <w:pStyle w:val="ListParagraph"/>
              <w:numPr>
                <w:ilvl w:val="0"/>
                <w:numId w:val="8"/>
              </w:numPr>
              <w:spacing w:after="0"/>
              <w:ind w:left="744" w:hanging="284"/>
            </w:pPr>
            <w:r w:rsidRPr="004E7109">
              <w:rPr>
                <w:color w:val="A6A6A6" w:themeColor="background1" w:themeShade="A6"/>
              </w:rPr>
              <w:t>Supervisor name, email and Supervisor Institution</w:t>
            </w:r>
          </w:p>
          <w:p w14:paraId="7AC4B87F" w14:textId="20CB6A5F" w:rsidR="008C2A77" w:rsidRPr="004E7109" w:rsidRDefault="00200278" w:rsidP="00A52C27">
            <w:pPr>
              <w:spacing w:after="0"/>
              <w:rPr>
                <w:bCs/>
              </w:rPr>
            </w:pPr>
            <w:sdt>
              <w:sdtPr>
                <w:id w:val="-8877872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C2A77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C2A77" w:rsidRPr="004E7109">
              <w:t xml:space="preserve"> No </w:t>
            </w:r>
          </w:p>
        </w:tc>
      </w:tr>
    </w:tbl>
    <w:p w14:paraId="55A40651" w14:textId="77777777" w:rsidR="00D463D8" w:rsidRPr="004E7109" w:rsidRDefault="00D463D8"/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6"/>
        <w:gridCol w:w="7654"/>
      </w:tblGrid>
      <w:tr w:rsidR="00D463D8" w:rsidRPr="004E7109" w14:paraId="456E109A" w14:textId="77777777" w:rsidTr="00AB2739">
        <w:trPr>
          <w:trHeight w:val="399"/>
        </w:trPr>
        <w:tc>
          <w:tcPr>
            <w:tcW w:w="2836" w:type="dxa"/>
            <w:shd w:val="clear" w:color="auto" w:fill="CAD9EC"/>
            <w:vAlign w:val="center"/>
          </w:tcPr>
          <w:p w14:paraId="5C7E6027" w14:textId="121AC93E" w:rsidR="00D463D8" w:rsidRPr="004E7109" w:rsidRDefault="00D463D8" w:rsidP="00A52C27">
            <w:pPr>
              <w:spacing w:after="0"/>
              <w:rPr>
                <w:b/>
              </w:rPr>
            </w:pPr>
            <w:r w:rsidRPr="004E7109">
              <w:rPr>
                <w:b/>
              </w:rPr>
              <w:t>Will any of the data requested be used for commercial product development, applications, or other business-related activities?</w:t>
            </w:r>
          </w:p>
        </w:tc>
        <w:tc>
          <w:tcPr>
            <w:tcW w:w="7654" w:type="dxa"/>
            <w:vAlign w:val="center"/>
          </w:tcPr>
          <w:p w14:paraId="77F2560A" w14:textId="77777777" w:rsidR="00D463D8" w:rsidRPr="004E7109" w:rsidRDefault="00200278" w:rsidP="00D463D8">
            <w:pPr>
              <w:spacing w:after="0"/>
              <w:rPr>
                <w:color w:val="A6A6A6" w:themeColor="background1" w:themeShade="A6"/>
              </w:rPr>
            </w:pPr>
            <w:sdt>
              <w:sdtPr>
                <w:id w:val="101488210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Yes </w:t>
            </w:r>
            <w:r w:rsidR="00D463D8" w:rsidRPr="004E7109">
              <w:rPr>
                <w:color w:val="A6A6A6" w:themeColor="background1" w:themeShade="A6"/>
              </w:rPr>
              <w:t xml:space="preserve">Please specify </w:t>
            </w:r>
          </w:p>
          <w:p w14:paraId="17ABAC86" w14:textId="77777777" w:rsidR="00D463D8" w:rsidRPr="004E7109" w:rsidRDefault="00D463D8" w:rsidP="00D463D8">
            <w:pPr>
              <w:spacing w:after="0"/>
              <w:rPr>
                <w:color w:val="A6A6A6" w:themeColor="background1" w:themeShade="A6"/>
              </w:rPr>
            </w:pPr>
          </w:p>
          <w:p w14:paraId="773B9FCA" w14:textId="134B3696" w:rsidR="00D463D8" w:rsidRPr="004E7109" w:rsidRDefault="00200278" w:rsidP="00D463D8">
            <w:pPr>
              <w:spacing w:after="0"/>
            </w:pPr>
            <w:sdt>
              <w:sdtPr>
                <w:id w:val="180650607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No</w:t>
            </w:r>
          </w:p>
        </w:tc>
      </w:tr>
      <w:tr w:rsidR="00D463D8" w:rsidRPr="004E7109" w14:paraId="153C0F4E" w14:textId="77777777" w:rsidTr="00AB2739">
        <w:trPr>
          <w:trHeight w:val="399"/>
        </w:trPr>
        <w:tc>
          <w:tcPr>
            <w:tcW w:w="2836" w:type="dxa"/>
            <w:shd w:val="clear" w:color="auto" w:fill="CAD9EC"/>
            <w:vAlign w:val="center"/>
          </w:tcPr>
          <w:p w14:paraId="661E03E6" w14:textId="3E1C71E5" w:rsidR="00D463D8" w:rsidRPr="004E7109" w:rsidRDefault="00D463D8" w:rsidP="00A52C27">
            <w:pPr>
              <w:spacing w:after="0"/>
              <w:rPr>
                <w:b/>
              </w:rPr>
            </w:pPr>
            <w:r w:rsidRPr="004E7109">
              <w:rPr>
                <w:b/>
              </w:rPr>
              <w:t>Will any third parties (e.g., companies, startups, or industry partners) have access to or use this data for commercial purposes?</w:t>
            </w:r>
          </w:p>
        </w:tc>
        <w:tc>
          <w:tcPr>
            <w:tcW w:w="7654" w:type="dxa"/>
            <w:vAlign w:val="center"/>
          </w:tcPr>
          <w:p w14:paraId="33AB2CB9" w14:textId="77777777" w:rsidR="00D463D8" w:rsidRPr="004E7109" w:rsidRDefault="00200278" w:rsidP="00D463D8">
            <w:pPr>
              <w:spacing w:after="0"/>
              <w:rPr>
                <w:color w:val="A6A6A6" w:themeColor="background1" w:themeShade="A6"/>
              </w:rPr>
            </w:pPr>
            <w:sdt>
              <w:sdtPr>
                <w:id w:val="-206501012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Yes </w:t>
            </w:r>
            <w:r w:rsidR="00D463D8" w:rsidRPr="004E7109">
              <w:rPr>
                <w:color w:val="A6A6A6" w:themeColor="background1" w:themeShade="A6"/>
              </w:rPr>
              <w:t xml:space="preserve">Please specify </w:t>
            </w:r>
          </w:p>
          <w:p w14:paraId="48DF91F8" w14:textId="77777777" w:rsidR="00D463D8" w:rsidRPr="004E7109" w:rsidRDefault="00D463D8" w:rsidP="00D463D8">
            <w:pPr>
              <w:spacing w:after="0"/>
              <w:rPr>
                <w:color w:val="A6A6A6" w:themeColor="background1" w:themeShade="A6"/>
              </w:rPr>
            </w:pPr>
          </w:p>
          <w:p w14:paraId="28886FF7" w14:textId="43EFABFD" w:rsidR="00D463D8" w:rsidRPr="004E7109" w:rsidRDefault="00200278" w:rsidP="00D463D8">
            <w:pPr>
              <w:spacing w:after="0"/>
              <w:rPr>
                <w:rFonts w:ascii="Segoe UI Symbol" w:hAnsi="Segoe UI Symbol" w:cs="Segoe UI Symbol"/>
              </w:rPr>
            </w:pPr>
            <w:sdt>
              <w:sdtPr>
                <w:id w:val="-23092431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No</w:t>
            </w:r>
          </w:p>
        </w:tc>
      </w:tr>
      <w:tr w:rsidR="00D463D8" w:rsidRPr="004E7109" w14:paraId="198F0664" w14:textId="77777777" w:rsidTr="00AB2739">
        <w:trPr>
          <w:trHeight w:val="399"/>
        </w:trPr>
        <w:tc>
          <w:tcPr>
            <w:tcW w:w="2836" w:type="dxa"/>
            <w:shd w:val="clear" w:color="auto" w:fill="CAD9EC"/>
            <w:vAlign w:val="center"/>
          </w:tcPr>
          <w:p w14:paraId="43AE8171" w14:textId="3C264FA7" w:rsidR="00D463D8" w:rsidRPr="004E7109" w:rsidRDefault="00D463D8" w:rsidP="00A52C27">
            <w:pPr>
              <w:spacing w:after="0"/>
              <w:rPr>
                <w:b/>
              </w:rPr>
            </w:pPr>
            <w:r w:rsidRPr="004E7109">
              <w:rPr>
                <w:b/>
              </w:rPr>
              <w:t>Is there any intention to license, sell, or monetize the data in any form?</w:t>
            </w:r>
          </w:p>
        </w:tc>
        <w:tc>
          <w:tcPr>
            <w:tcW w:w="7654" w:type="dxa"/>
            <w:vAlign w:val="center"/>
          </w:tcPr>
          <w:p w14:paraId="345BBC3E" w14:textId="77777777" w:rsidR="00D463D8" w:rsidRPr="004E7109" w:rsidRDefault="00200278" w:rsidP="00D463D8">
            <w:pPr>
              <w:spacing w:after="0"/>
              <w:rPr>
                <w:color w:val="A6A6A6" w:themeColor="background1" w:themeShade="A6"/>
              </w:rPr>
            </w:pPr>
            <w:sdt>
              <w:sdtPr>
                <w:id w:val="-47205402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Yes </w:t>
            </w:r>
            <w:r w:rsidR="00D463D8" w:rsidRPr="004E7109">
              <w:rPr>
                <w:color w:val="A6A6A6" w:themeColor="background1" w:themeShade="A6"/>
              </w:rPr>
              <w:t xml:space="preserve">Please specify </w:t>
            </w:r>
          </w:p>
          <w:p w14:paraId="3E517130" w14:textId="77777777" w:rsidR="00D463D8" w:rsidRPr="004E7109" w:rsidRDefault="00D463D8" w:rsidP="00D463D8">
            <w:pPr>
              <w:spacing w:after="0"/>
              <w:rPr>
                <w:color w:val="A6A6A6" w:themeColor="background1" w:themeShade="A6"/>
              </w:rPr>
            </w:pPr>
          </w:p>
          <w:p w14:paraId="18A8AA03" w14:textId="55701009" w:rsidR="00D463D8" w:rsidRPr="004E7109" w:rsidRDefault="00200278" w:rsidP="00D463D8">
            <w:pPr>
              <w:spacing w:after="0"/>
              <w:rPr>
                <w:rFonts w:ascii="Segoe UI Symbol" w:hAnsi="Segoe UI Symbol" w:cs="Segoe UI Symbol"/>
              </w:rPr>
            </w:pPr>
            <w:sdt>
              <w:sdtPr>
                <w:id w:val="-1137913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No</w:t>
            </w:r>
          </w:p>
        </w:tc>
      </w:tr>
      <w:tr w:rsidR="00D463D8" w:rsidRPr="004E7109" w14:paraId="6D31481B" w14:textId="77777777" w:rsidTr="00AB2739">
        <w:trPr>
          <w:trHeight w:val="399"/>
        </w:trPr>
        <w:tc>
          <w:tcPr>
            <w:tcW w:w="2836" w:type="dxa"/>
            <w:shd w:val="clear" w:color="auto" w:fill="CAD9EC"/>
            <w:vAlign w:val="center"/>
          </w:tcPr>
          <w:p w14:paraId="5B404DC9" w14:textId="00D84785" w:rsidR="00D463D8" w:rsidRPr="004E7109" w:rsidRDefault="00D463D8" w:rsidP="00A52C27">
            <w:pPr>
              <w:spacing w:after="0"/>
              <w:rPr>
                <w:b/>
              </w:rPr>
            </w:pPr>
            <w:r w:rsidRPr="004E7109">
              <w:rPr>
                <w:b/>
              </w:rPr>
              <w:t xml:space="preserve">Will the data be used to train proprietary AI models, software, or algorithms that </w:t>
            </w:r>
            <w:r w:rsidRPr="004E7109">
              <w:rPr>
                <w:b/>
              </w:rPr>
              <w:lastRenderedPageBreak/>
              <w:t>may have commercial applications?</w:t>
            </w:r>
          </w:p>
        </w:tc>
        <w:tc>
          <w:tcPr>
            <w:tcW w:w="7654" w:type="dxa"/>
            <w:vAlign w:val="center"/>
          </w:tcPr>
          <w:p w14:paraId="3BE2DFA7" w14:textId="77777777" w:rsidR="00D463D8" w:rsidRPr="004E7109" w:rsidRDefault="00200278" w:rsidP="00D463D8">
            <w:pPr>
              <w:spacing w:after="0"/>
              <w:rPr>
                <w:color w:val="A6A6A6" w:themeColor="background1" w:themeShade="A6"/>
              </w:rPr>
            </w:pPr>
            <w:sdt>
              <w:sdtPr>
                <w:id w:val="19277678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Yes </w:t>
            </w:r>
            <w:r w:rsidR="00D463D8" w:rsidRPr="004E7109">
              <w:rPr>
                <w:color w:val="A6A6A6" w:themeColor="background1" w:themeShade="A6"/>
              </w:rPr>
              <w:t xml:space="preserve">Please specify </w:t>
            </w:r>
          </w:p>
          <w:p w14:paraId="09AAE3BC" w14:textId="77777777" w:rsidR="00D463D8" w:rsidRPr="004E7109" w:rsidRDefault="00D463D8" w:rsidP="00D463D8">
            <w:pPr>
              <w:spacing w:after="0"/>
              <w:rPr>
                <w:color w:val="A6A6A6" w:themeColor="background1" w:themeShade="A6"/>
              </w:rPr>
            </w:pPr>
          </w:p>
          <w:p w14:paraId="4CF4FA40" w14:textId="7BEF6382" w:rsidR="00D463D8" w:rsidRPr="004E7109" w:rsidRDefault="00200278" w:rsidP="00D463D8">
            <w:pPr>
              <w:spacing w:after="0"/>
              <w:rPr>
                <w:rFonts w:ascii="Segoe UI Symbol" w:hAnsi="Segoe UI Symbol" w:cs="Segoe UI Symbol"/>
              </w:rPr>
            </w:pPr>
            <w:sdt>
              <w:sdtPr>
                <w:id w:val="-38363238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463D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463D8" w:rsidRPr="004E7109">
              <w:t xml:space="preserve"> No</w:t>
            </w:r>
          </w:p>
        </w:tc>
      </w:tr>
    </w:tbl>
    <w:p w14:paraId="26F72879" w14:textId="782BA87E" w:rsidR="00D04DF5" w:rsidRPr="004E7109" w:rsidRDefault="00D04DF5" w:rsidP="00C40F2F">
      <w:pPr>
        <w:spacing w:after="0"/>
        <w:ind w:left="-426"/>
        <w:rPr>
          <w:b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6"/>
        <w:gridCol w:w="7654"/>
      </w:tblGrid>
      <w:tr w:rsidR="00D04DF5" w:rsidRPr="004E7109" w14:paraId="7748653D" w14:textId="77777777" w:rsidTr="00AB2739">
        <w:trPr>
          <w:trHeight w:val="399"/>
        </w:trPr>
        <w:tc>
          <w:tcPr>
            <w:tcW w:w="2836" w:type="dxa"/>
            <w:shd w:val="clear" w:color="auto" w:fill="CAD9EC"/>
            <w:vAlign w:val="center"/>
          </w:tcPr>
          <w:p w14:paraId="3B7D6D90" w14:textId="55A96AA4" w:rsidR="00D04DF5" w:rsidRPr="004E7109" w:rsidRDefault="00621964" w:rsidP="001259C1">
            <w:pPr>
              <w:spacing w:after="0"/>
              <w:rPr>
                <w:b/>
                <w:bCs/>
              </w:rPr>
            </w:pPr>
            <w:r w:rsidRPr="004E7109">
              <w:rPr>
                <w:b/>
                <w:bCs/>
              </w:rPr>
              <w:t xml:space="preserve">Has </w:t>
            </w:r>
            <w:r w:rsidR="00D04DF5" w:rsidRPr="004E7109">
              <w:rPr>
                <w:b/>
                <w:bCs/>
              </w:rPr>
              <w:t xml:space="preserve">approval </w:t>
            </w:r>
            <w:r w:rsidRPr="004E7109">
              <w:rPr>
                <w:b/>
                <w:bCs/>
              </w:rPr>
              <w:t xml:space="preserve">been </w:t>
            </w:r>
            <w:r w:rsidR="00D04DF5" w:rsidRPr="004E7109">
              <w:rPr>
                <w:b/>
                <w:bCs/>
              </w:rPr>
              <w:t>obtained from the chair or TMC of the original trial/s</w:t>
            </w:r>
            <w:r w:rsidRPr="004E7109">
              <w:rPr>
                <w:b/>
                <w:bCs/>
              </w:rPr>
              <w:t xml:space="preserve"> for use of the data?</w:t>
            </w:r>
          </w:p>
        </w:tc>
        <w:tc>
          <w:tcPr>
            <w:tcW w:w="7654" w:type="dxa"/>
            <w:vAlign w:val="center"/>
          </w:tcPr>
          <w:p w14:paraId="55E0FC5C" w14:textId="50456EC0" w:rsidR="00D04DF5" w:rsidRPr="004E7109" w:rsidRDefault="00200278" w:rsidP="001259C1">
            <w:pPr>
              <w:spacing w:after="0"/>
              <w:rPr>
                <w:i/>
                <w:iCs/>
                <w:color w:val="A6A6A6" w:themeColor="background1" w:themeShade="A6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1713159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4DF5" w:rsidRPr="004E7109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04DF5" w:rsidRPr="004E7109">
              <w:rPr>
                <w:sz w:val="20"/>
                <w:szCs w:val="20"/>
              </w:rPr>
              <w:t xml:space="preserve"> </w:t>
            </w:r>
            <w:r w:rsidR="00621964" w:rsidRPr="004E7109">
              <w:rPr>
                <w:sz w:val="20"/>
                <w:szCs w:val="20"/>
              </w:rPr>
              <w:t xml:space="preserve"> </w:t>
            </w:r>
            <w:r w:rsidR="00D04DF5" w:rsidRPr="004E7109">
              <w:rPr>
                <w:sz w:val="20"/>
                <w:szCs w:val="20"/>
              </w:rPr>
              <w:t>Approval obtained;</w:t>
            </w:r>
            <w:r w:rsidR="00D04DF5" w:rsidRPr="004E7109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Please outline by who and when </w:t>
            </w:r>
            <w:r w:rsidR="00D04DF5" w:rsidRPr="004E7109">
              <w:rPr>
                <w:rFonts w:cstheme="minorHAnsi"/>
                <w:i/>
                <w:iCs/>
                <w:color w:val="A6A6A6" w:themeColor="background1" w:themeShade="A6"/>
                <w:sz w:val="20"/>
                <w:szCs w:val="20"/>
              </w:rPr>
              <w:t>(and supply a copy of the evidence)</w:t>
            </w:r>
          </w:p>
          <w:p w14:paraId="79F6C7C9" w14:textId="5DFC124B" w:rsidR="00D04DF5" w:rsidRPr="004E7109" w:rsidRDefault="00200278" w:rsidP="001259C1">
            <w:pPr>
              <w:spacing w:after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346272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4DF5" w:rsidRPr="004E7109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04DF5" w:rsidRPr="004E7109">
              <w:rPr>
                <w:sz w:val="20"/>
                <w:szCs w:val="20"/>
              </w:rPr>
              <w:t xml:space="preserve"> </w:t>
            </w:r>
            <w:r w:rsidR="00621964" w:rsidRPr="004E7109">
              <w:rPr>
                <w:sz w:val="20"/>
                <w:szCs w:val="20"/>
              </w:rPr>
              <w:t xml:space="preserve"> </w:t>
            </w:r>
            <w:r w:rsidR="00D04DF5" w:rsidRPr="004E7109">
              <w:rPr>
                <w:sz w:val="20"/>
                <w:szCs w:val="20"/>
              </w:rPr>
              <w:t>Approval requested;</w:t>
            </w:r>
            <w:r w:rsidR="00D04DF5" w:rsidRPr="004E7109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Please outline to who and when</w:t>
            </w:r>
            <w:r w:rsidR="00D04DF5" w:rsidRPr="004E7109">
              <w:rPr>
                <w:sz w:val="20"/>
                <w:szCs w:val="20"/>
              </w:rPr>
              <w:t xml:space="preserve"> </w:t>
            </w:r>
          </w:p>
          <w:p w14:paraId="333E4777" w14:textId="7324B6B4" w:rsidR="00D04DF5" w:rsidRPr="004E7109" w:rsidRDefault="00200278" w:rsidP="001259C1">
            <w:pPr>
              <w:spacing w:after="0"/>
            </w:pPr>
            <w:sdt>
              <w:sdtPr>
                <w:rPr>
                  <w:sz w:val="20"/>
                  <w:szCs w:val="20"/>
                </w:rPr>
                <w:id w:val="-88487576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4DF5" w:rsidRPr="004E7109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04DF5" w:rsidRPr="004E7109">
              <w:rPr>
                <w:sz w:val="20"/>
                <w:szCs w:val="20"/>
              </w:rPr>
              <w:t xml:space="preserve">  Approval has not been sort; </w:t>
            </w:r>
            <w:r w:rsidR="00D04DF5" w:rsidRPr="004E7109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Please outline </w:t>
            </w:r>
            <w:r w:rsidR="00621964" w:rsidRPr="004E7109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i) </w:t>
            </w:r>
            <w:r w:rsidR="00D04DF5" w:rsidRPr="004E7109">
              <w:rPr>
                <w:rFonts w:cstheme="minorHAnsi"/>
                <w:color w:val="A6A6A6" w:themeColor="background1" w:themeShade="A6"/>
                <w:sz w:val="20"/>
                <w:szCs w:val="20"/>
              </w:rPr>
              <w:t>to who and when it will be sort</w:t>
            </w:r>
            <w:r w:rsidR="00621964" w:rsidRPr="004E7109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OR ii) if original study team can not be contacted </w:t>
            </w:r>
            <w:r w:rsidR="00734C17" w:rsidRPr="004E7109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or assistance is needed to obtain approval. </w:t>
            </w:r>
          </w:p>
        </w:tc>
      </w:tr>
    </w:tbl>
    <w:p w14:paraId="414D41DC" w14:textId="17C17698" w:rsidR="00D04DF5" w:rsidRPr="004E7109" w:rsidRDefault="00D04DF5" w:rsidP="00C40F2F">
      <w:pPr>
        <w:spacing w:after="0"/>
        <w:ind w:left="-426"/>
        <w:rPr>
          <w:b/>
        </w:rPr>
      </w:pPr>
    </w:p>
    <w:tbl>
      <w:tblPr>
        <w:tblStyle w:val="TableGrid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836"/>
        <w:gridCol w:w="283"/>
        <w:gridCol w:w="7371"/>
      </w:tblGrid>
      <w:tr w:rsidR="00327462" w:rsidRPr="004E7109" w14:paraId="38599F55" w14:textId="77777777" w:rsidTr="005F43DE">
        <w:trPr>
          <w:trHeight w:val="340"/>
        </w:trPr>
        <w:tc>
          <w:tcPr>
            <w:tcW w:w="2836" w:type="dxa"/>
            <w:vMerge w:val="restart"/>
            <w:shd w:val="clear" w:color="auto" w:fill="CAD9EC"/>
            <w:vAlign w:val="center"/>
          </w:tcPr>
          <w:p w14:paraId="7BD7F786" w14:textId="77777777" w:rsidR="00327462" w:rsidRPr="004E7109" w:rsidRDefault="00327462" w:rsidP="00506C13">
            <w:pPr>
              <w:rPr>
                <w:b/>
                <w:sz w:val="22"/>
                <w:lang w:val="en-AU"/>
              </w:rPr>
            </w:pPr>
            <w:r w:rsidRPr="004E7109">
              <w:rPr>
                <w:b/>
                <w:sz w:val="22"/>
                <w:lang w:val="en-AU"/>
              </w:rPr>
              <w:t>Any supporting documents ATTACHED to this form</w:t>
            </w:r>
          </w:p>
          <w:p w14:paraId="273FB86E" w14:textId="77777777" w:rsidR="00327462" w:rsidRPr="004E7109" w:rsidRDefault="00327462" w:rsidP="00506C13">
            <w:pPr>
              <w:rPr>
                <w:bCs/>
                <w:i/>
                <w:iCs/>
                <w:sz w:val="22"/>
                <w:lang w:val="en-AU"/>
              </w:rPr>
            </w:pPr>
            <w:r w:rsidRPr="004E7109">
              <w:rPr>
                <w:bCs/>
                <w:i/>
                <w:iCs/>
                <w:sz w:val="16"/>
                <w:szCs w:val="18"/>
                <w:lang w:val="en-AU"/>
              </w:rPr>
              <w:t>(Check all that apply)</w:t>
            </w: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52932B67" w14:textId="77777777" w:rsidR="00327462" w:rsidRPr="004E7109" w:rsidRDefault="00200278" w:rsidP="00506C13">
            <w:pPr>
              <w:spacing w:line="259" w:lineRule="auto"/>
              <w:rPr>
                <w:sz w:val="22"/>
                <w:szCs w:val="22"/>
                <w:lang w:val="en-AU"/>
              </w:rPr>
            </w:pPr>
            <w:sdt>
              <w:sdtPr>
                <w:rPr>
                  <w:lang w:val="en-AU"/>
                </w:rPr>
                <w:id w:val="-178171092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E7109">
                  <w:rPr>
                    <w:rFonts w:ascii="Segoe UI Symbol" w:hAnsi="Segoe UI Symbol" w:cs="Segoe UI Symbol"/>
                    <w:sz w:val="22"/>
                    <w:szCs w:val="22"/>
                    <w:lang w:val="en-AU"/>
                  </w:rPr>
                  <w:t>☐</w:t>
                </w:r>
              </w:sdtContent>
            </w:sdt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72F4E748" w14:textId="12548E41" w:rsidR="00327462" w:rsidRPr="004E7109" w:rsidRDefault="00621964" w:rsidP="00506C13">
            <w:pPr>
              <w:spacing w:line="259" w:lineRule="auto"/>
              <w:rPr>
                <w:sz w:val="22"/>
                <w:szCs w:val="22"/>
                <w:lang w:val="en-AU"/>
              </w:rPr>
            </w:pPr>
            <w:r w:rsidRPr="004E7109">
              <w:rPr>
                <w:sz w:val="22"/>
                <w:szCs w:val="22"/>
                <w:lang w:val="en-AU"/>
              </w:rPr>
              <w:t>Support Letter</w:t>
            </w:r>
          </w:p>
        </w:tc>
      </w:tr>
      <w:tr w:rsidR="00327462" w:rsidRPr="004E7109" w14:paraId="463694FB" w14:textId="77777777" w:rsidTr="005F43DE">
        <w:trPr>
          <w:trHeight w:val="340"/>
        </w:trPr>
        <w:tc>
          <w:tcPr>
            <w:tcW w:w="2836" w:type="dxa"/>
            <w:vMerge/>
            <w:shd w:val="clear" w:color="auto" w:fill="CAD9EC"/>
            <w:vAlign w:val="center"/>
          </w:tcPr>
          <w:p w14:paraId="154D1726" w14:textId="77777777" w:rsidR="00327462" w:rsidRPr="004E7109" w:rsidRDefault="00327462" w:rsidP="00506C13">
            <w:pPr>
              <w:rPr>
                <w:b/>
                <w:lang w:val="en-AU"/>
              </w:rPr>
            </w:pP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497DBC75" w14:textId="77777777" w:rsidR="00327462" w:rsidRPr="004E7109" w:rsidRDefault="00200278" w:rsidP="00506C13">
            <w:pPr>
              <w:rPr>
                <w:lang w:val="en-AU"/>
              </w:rPr>
            </w:pPr>
            <w:sdt>
              <w:sdtPr>
                <w:rPr>
                  <w:lang w:val="en-AU"/>
                </w:rPr>
                <w:id w:val="-7032510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E7109">
                  <w:rPr>
                    <w:rFonts w:ascii="Segoe UI Symbol" w:hAnsi="Segoe UI Symbol" w:cs="Segoe UI Symbol"/>
                    <w:sz w:val="22"/>
                    <w:szCs w:val="22"/>
                    <w:lang w:val="en-AU"/>
                  </w:rPr>
                  <w:t>☐</w:t>
                </w:r>
              </w:sdtContent>
            </w:sdt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77B3C26C" w14:textId="6357FD44" w:rsidR="00327462" w:rsidRPr="004E7109" w:rsidRDefault="00621964" w:rsidP="00506C13">
            <w:pPr>
              <w:rPr>
                <w:sz w:val="22"/>
                <w:szCs w:val="22"/>
                <w:lang w:val="en-AU"/>
              </w:rPr>
            </w:pPr>
            <w:r w:rsidRPr="004E7109">
              <w:rPr>
                <w:sz w:val="22"/>
                <w:szCs w:val="22"/>
                <w:lang w:val="en-AU"/>
              </w:rPr>
              <w:t xml:space="preserve">Ethical or Governance Review </w:t>
            </w:r>
          </w:p>
        </w:tc>
      </w:tr>
      <w:tr w:rsidR="00327462" w:rsidRPr="004E7109" w14:paraId="4C33A7CE" w14:textId="77777777" w:rsidTr="005F43DE">
        <w:trPr>
          <w:trHeight w:val="340"/>
        </w:trPr>
        <w:tc>
          <w:tcPr>
            <w:tcW w:w="2836" w:type="dxa"/>
            <w:vMerge/>
            <w:shd w:val="clear" w:color="auto" w:fill="CAD9EC"/>
            <w:vAlign w:val="center"/>
          </w:tcPr>
          <w:p w14:paraId="36FE42D1" w14:textId="77777777" w:rsidR="00327462" w:rsidRPr="004E7109" w:rsidRDefault="00327462" w:rsidP="00506C13">
            <w:pPr>
              <w:rPr>
                <w:b/>
                <w:lang w:val="en-AU"/>
              </w:rPr>
            </w:pP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53561967" w14:textId="77777777" w:rsidR="00327462" w:rsidRPr="004E7109" w:rsidRDefault="00200278" w:rsidP="00506C13">
            <w:pPr>
              <w:rPr>
                <w:lang w:val="en-AU"/>
              </w:rPr>
            </w:pPr>
            <w:sdt>
              <w:sdtPr>
                <w:rPr>
                  <w:lang w:val="en-AU"/>
                </w:rPr>
                <w:id w:val="18633099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E7109">
                  <w:rPr>
                    <w:rFonts w:ascii="Segoe UI Symbol" w:hAnsi="Segoe UI Symbol" w:cs="Segoe UI Symbol"/>
                    <w:sz w:val="22"/>
                    <w:szCs w:val="22"/>
                    <w:lang w:val="en-AU"/>
                  </w:rPr>
                  <w:t>☐</w:t>
                </w:r>
              </w:sdtContent>
            </w:sdt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29195737" w14:textId="2EA6943F" w:rsidR="00327462" w:rsidRPr="004E7109" w:rsidRDefault="00621964" w:rsidP="00506C13">
            <w:pPr>
              <w:rPr>
                <w:sz w:val="22"/>
                <w:szCs w:val="22"/>
                <w:lang w:val="en-AU"/>
              </w:rPr>
            </w:pPr>
            <w:r w:rsidRPr="004E7109">
              <w:rPr>
                <w:sz w:val="22"/>
                <w:szCs w:val="22"/>
                <w:lang w:val="en-AU"/>
              </w:rPr>
              <w:t>Other document/s;</w:t>
            </w:r>
            <w:r w:rsidRPr="004E7109">
              <w:rPr>
                <w:rFonts w:cstheme="minorHAnsi"/>
                <w:color w:val="A6A6A6" w:themeColor="background1" w:themeShade="A6"/>
                <w:sz w:val="22"/>
                <w:szCs w:val="22"/>
                <w:lang w:val="en-AU"/>
              </w:rPr>
              <w:t xml:space="preserve"> Please specify</w:t>
            </w:r>
          </w:p>
        </w:tc>
      </w:tr>
      <w:tr w:rsidR="00327462" w:rsidRPr="004E7109" w14:paraId="4865DEA4" w14:textId="77777777" w:rsidTr="005F43DE">
        <w:trPr>
          <w:trHeight w:val="340"/>
        </w:trPr>
        <w:tc>
          <w:tcPr>
            <w:tcW w:w="2836" w:type="dxa"/>
            <w:vMerge/>
            <w:shd w:val="clear" w:color="auto" w:fill="CAD9EC"/>
            <w:vAlign w:val="center"/>
          </w:tcPr>
          <w:p w14:paraId="74B966F8" w14:textId="77777777" w:rsidR="00327462" w:rsidRPr="004E7109" w:rsidRDefault="00327462" w:rsidP="00506C13">
            <w:pPr>
              <w:rPr>
                <w:b/>
                <w:lang w:val="en-AU"/>
              </w:rPr>
            </w:pP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07B02FD5" w14:textId="77777777" w:rsidR="00327462" w:rsidRPr="004E7109" w:rsidRDefault="00200278" w:rsidP="00506C13">
            <w:pPr>
              <w:spacing w:line="259" w:lineRule="auto"/>
              <w:rPr>
                <w:sz w:val="22"/>
                <w:szCs w:val="22"/>
                <w:lang w:val="en-AU"/>
              </w:rPr>
            </w:pPr>
            <w:sdt>
              <w:sdtPr>
                <w:rPr>
                  <w:lang w:val="en-AU"/>
                </w:rPr>
                <w:id w:val="84668245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E7109">
                  <w:rPr>
                    <w:rFonts w:ascii="Segoe UI Symbol" w:hAnsi="Segoe UI Symbol" w:cs="Segoe UI Symbol"/>
                    <w:sz w:val="22"/>
                    <w:szCs w:val="22"/>
                    <w:lang w:val="en-AU"/>
                  </w:rPr>
                  <w:t>☐</w:t>
                </w:r>
              </w:sdtContent>
            </w:sdt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0D27BC0C" w14:textId="01E227F3" w:rsidR="00327462" w:rsidRPr="004E7109" w:rsidRDefault="00327462" w:rsidP="00506C13">
            <w:pPr>
              <w:spacing w:line="259" w:lineRule="auto"/>
              <w:rPr>
                <w:sz w:val="22"/>
                <w:szCs w:val="22"/>
                <w:lang w:val="en-AU"/>
              </w:rPr>
            </w:pPr>
            <w:r w:rsidRPr="004E7109">
              <w:rPr>
                <w:sz w:val="22"/>
                <w:szCs w:val="22"/>
                <w:lang w:val="en-AU"/>
              </w:rPr>
              <w:t>Other document</w:t>
            </w:r>
            <w:r w:rsidR="0037153D" w:rsidRPr="004E7109">
              <w:rPr>
                <w:sz w:val="22"/>
                <w:szCs w:val="22"/>
                <w:lang w:val="en-AU"/>
              </w:rPr>
              <w:t>/s</w:t>
            </w:r>
            <w:r w:rsidRPr="004E7109">
              <w:rPr>
                <w:sz w:val="22"/>
                <w:szCs w:val="22"/>
                <w:lang w:val="en-AU"/>
              </w:rPr>
              <w:t>;</w:t>
            </w:r>
            <w:r w:rsidRPr="004E7109">
              <w:rPr>
                <w:rFonts w:cstheme="minorHAnsi"/>
                <w:color w:val="A6A6A6" w:themeColor="background1" w:themeShade="A6"/>
                <w:sz w:val="22"/>
                <w:szCs w:val="22"/>
                <w:lang w:val="en-AU"/>
              </w:rPr>
              <w:t xml:space="preserve"> Please specify</w:t>
            </w:r>
          </w:p>
        </w:tc>
      </w:tr>
    </w:tbl>
    <w:p w14:paraId="12DB1A02" w14:textId="77777777" w:rsidR="00813BCD" w:rsidRPr="004E7109" w:rsidRDefault="00813BCD">
      <w:pPr>
        <w:rPr>
          <w:b/>
        </w:rPr>
        <w:sectPr w:rsidR="00813BCD" w:rsidRPr="004E7109" w:rsidSect="006A2F25">
          <w:headerReference w:type="default" r:id="rId8"/>
          <w:footerReference w:type="default" r:id="rId9"/>
          <w:pgSz w:w="11906" w:h="16838"/>
          <w:pgMar w:top="1698" w:right="991" w:bottom="709" w:left="1702" w:header="708" w:footer="375" w:gutter="0"/>
          <w:cols w:space="708"/>
          <w:docGrid w:linePitch="360"/>
        </w:sectPr>
      </w:pPr>
    </w:p>
    <w:p w14:paraId="1ACC8652" w14:textId="2DB0E899" w:rsidR="00F85353" w:rsidRPr="004E7109" w:rsidRDefault="00F85353" w:rsidP="00F85353">
      <w:pPr>
        <w:numPr>
          <w:ilvl w:val="0"/>
          <w:numId w:val="1"/>
        </w:numPr>
        <w:spacing w:after="0"/>
        <w:ind w:left="851" w:hanging="567"/>
        <w:rPr>
          <w:b/>
          <w:bCs/>
          <w:sz w:val="24"/>
        </w:rPr>
      </w:pPr>
      <w:r w:rsidRPr="004E7109">
        <w:rPr>
          <w:b/>
          <w:bCs/>
          <w:sz w:val="24"/>
        </w:rPr>
        <w:lastRenderedPageBreak/>
        <w:t xml:space="preserve">Project Synopsis </w:t>
      </w:r>
    </w:p>
    <w:p w14:paraId="49F14904" w14:textId="407C7E44" w:rsidR="00F85353" w:rsidRPr="004E7109" w:rsidRDefault="00F85353" w:rsidP="00F8723E">
      <w:pPr>
        <w:spacing w:after="0"/>
        <w:ind w:left="851" w:hanging="567"/>
        <w:rPr>
          <w:sz w:val="2"/>
          <w:szCs w:val="2"/>
        </w:rPr>
      </w:pPr>
    </w:p>
    <w:tbl>
      <w:tblPr>
        <w:tblW w:w="1502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969"/>
        <w:gridCol w:w="4252"/>
        <w:gridCol w:w="4111"/>
        <w:gridCol w:w="2693"/>
      </w:tblGrid>
      <w:tr w:rsidR="00E56383" w:rsidRPr="004E7109" w14:paraId="3F4D176A" w14:textId="77777777" w:rsidTr="00BE3ED7">
        <w:trPr>
          <w:trHeight w:val="1222"/>
        </w:trPr>
        <w:tc>
          <w:tcPr>
            <w:tcW w:w="3969" w:type="dxa"/>
            <w:shd w:val="clear" w:color="auto" w:fill="CAD9EC"/>
            <w:vAlign w:val="center"/>
          </w:tcPr>
          <w:p w14:paraId="23244C47" w14:textId="77777777" w:rsidR="00445343" w:rsidRPr="004E7109" w:rsidRDefault="00D06C67" w:rsidP="00124828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Study summary </w:t>
            </w:r>
          </w:p>
          <w:p w14:paraId="14514ED4" w14:textId="165DAF8C" w:rsidR="00E56383" w:rsidRPr="004E7109" w:rsidRDefault="00D06C67" w:rsidP="00124828">
            <w:pPr>
              <w:spacing w:after="0" w:line="240" w:lineRule="auto"/>
              <w:rPr>
                <w:bCs/>
                <w:i/>
                <w:iCs/>
              </w:rPr>
            </w:pPr>
            <w:r w:rsidRPr="004E7109">
              <w:rPr>
                <w:bCs/>
                <w:i/>
                <w:iCs/>
                <w:sz w:val="20"/>
                <w:szCs w:val="20"/>
              </w:rPr>
              <w:t>(in lay terms)</w:t>
            </w:r>
          </w:p>
        </w:tc>
        <w:tc>
          <w:tcPr>
            <w:tcW w:w="11056" w:type="dxa"/>
            <w:gridSpan w:val="3"/>
          </w:tcPr>
          <w:p w14:paraId="0E49C667" w14:textId="77777777" w:rsidR="00E56383" w:rsidRPr="004E7109" w:rsidRDefault="00E56383" w:rsidP="002136D5">
            <w:pPr>
              <w:spacing w:after="0"/>
              <w:rPr>
                <w:bCs/>
              </w:rPr>
            </w:pPr>
          </w:p>
        </w:tc>
      </w:tr>
      <w:tr w:rsidR="00B1293E" w:rsidRPr="004E7109" w14:paraId="0072D067" w14:textId="77777777" w:rsidTr="00BE3ED7">
        <w:trPr>
          <w:trHeight w:val="1413"/>
        </w:trPr>
        <w:tc>
          <w:tcPr>
            <w:tcW w:w="3969" w:type="dxa"/>
            <w:shd w:val="clear" w:color="auto" w:fill="CAD9EC"/>
            <w:vAlign w:val="center"/>
          </w:tcPr>
          <w:p w14:paraId="21DDC01B" w14:textId="3B0A99F3" w:rsidR="00B1293E" w:rsidRPr="004E7109" w:rsidRDefault="00D06C67" w:rsidP="00124828">
            <w:pPr>
              <w:spacing w:after="0" w:line="240" w:lineRule="auto"/>
              <w:rPr>
                <w:b/>
              </w:rPr>
            </w:pPr>
            <w:r w:rsidRPr="004E7109">
              <w:rPr>
                <w:rFonts w:eastAsia="Arial Narrow" w:cstheme="minorHAnsi"/>
                <w:b/>
                <w:color w:val="000000"/>
                <w:spacing w:val="9"/>
              </w:rPr>
              <w:t>Background</w:t>
            </w:r>
            <w:r w:rsidRPr="004E7109">
              <w:rPr>
                <w:b/>
              </w:rPr>
              <w:t>, m</w:t>
            </w:r>
            <w:r w:rsidR="00E56383" w:rsidRPr="004E7109">
              <w:rPr>
                <w:b/>
              </w:rPr>
              <w:t>edical and scientific rationale</w:t>
            </w:r>
          </w:p>
        </w:tc>
        <w:tc>
          <w:tcPr>
            <w:tcW w:w="11056" w:type="dxa"/>
            <w:gridSpan w:val="3"/>
          </w:tcPr>
          <w:p w14:paraId="695F8AA9" w14:textId="77777777" w:rsidR="009E7485" w:rsidRPr="004E7109" w:rsidRDefault="009E7485" w:rsidP="002136D5">
            <w:pPr>
              <w:spacing w:after="0"/>
              <w:rPr>
                <w:bCs/>
              </w:rPr>
            </w:pPr>
          </w:p>
          <w:p w14:paraId="53EB2EE4" w14:textId="77777777" w:rsidR="00876108" w:rsidRPr="004E7109" w:rsidRDefault="00876108" w:rsidP="002136D5">
            <w:pPr>
              <w:spacing w:after="0"/>
            </w:pPr>
          </w:p>
        </w:tc>
      </w:tr>
      <w:tr w:rsidR="00F51F81" w:rsidRPr="004E7109" w14:paraId="52EA67EC" w14:textId="77777777" w:rsidTr="00BE3ED7">
        <w:trPr>
          <w:trHeight w:val="397"/>
        </w:trPr>
        <w:tc>
          <w:tcPr>
            <w:tcW w:w="3969" w:type="dxa"/>
            <w:shd w:val="clear" w:color="auto" w:fill="CAD9EC"/>
            <w:vAlign w:val="center"/>
          </w:tcPr>
          <w:p w14:paraId="06DDC24A" w14:textId="20C0DD04" w:rsidR="00F51F81" w:rsidRPr="004E7109" w:rsidRDefault="00F51F81" w:rsidP="00124828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>Hypotheses</w:t>
            </w:r>
          </w:p>
        </w:tc>
        <w:tc>
          <w:tcPr>
            <w:tcW w:w="11056" w:type="dxa"/>
            <w:gridSpan w:val="3"/>
          </w:tcPr>
          <w:p w14:paraId="047335FA" w14:textId="77777777" w:rsidR="00F51F81" w:rsidRPr="004E7109" w:rsidRDefault="00F51F81" w:rsidP="002136D5"/>
        </w:tc>
      </w:tr>
      <w:tr w:rsidR="00E56383" w:rsidRPr="004E7109" w14:paraId="561FE0C8" w14:textId="77777777" w:rsidTr="00BE3ED7">
        <w:trPr>
          <w:trHeight w:val="405"/>
        </w:trPr>
        <w:tc>
          <w:tcPr>
            <w:tcW w:w="3969" w:type="dxa"/>
            <w:tcBorders>
              <w:right w:val="single" w:sz="4" w:space="0" w:color="auto"/>
            </w:tcBorders>
            <w:shd w:val="clear" w:color="auto" w:fill="CAD9EC"/>
            <w:vAlign w:val="center"/>
          </w:tcPr>
          <w:p w14:paraId="7B444127" w14:textId="4FB99CE1" w:rsidR="00E56383" w:rsidRPr="004E7109" w:rsidRDefault="00A84205" w:rsidP="00124828">
            <w:pPr>
              <w:spacing w:after="0"/>
              <w:ind w:right="-244"/>
            </w:pPr>
            <w:r w:rsidRPr="004E7109">
              <w:rPr>
                <w:i/>
                <w:color w:val="808080" w:themeColor="background1" w:themeShade="80"/>
                <w:sz w:val="18"/>
              </w:rPr>
              <w:t>(add additional rows if required)</w:t>
            </w:r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CAD9EC"/>
            <w:vAlign w:val="center"/>
          </w:tcPr>
          <w:p w14:paraId="04846903" w14:textId="3F4DA2AD" w:rsidR="00E56383" w:rsidRPr="004E7109" w:rsidRDefault="00E56383" w:rsidP="00222B8F">
            <w:pPr>
              <w:spacing w:after="0"/>
              <w:jc w:val="center"/>
              <w:rPr>
                <w:bCs/>
              </w:rPr>
            </w:pPr>
            <w:r w:rsidRPr="004E7109">
              <w:rPr>
                <w:b/>
              </w:rPr>
              <w:t>Objective</w:t>
            </w:r>
          </w:p>
        </w:tc>
        <w:tc>
          <w:tcPr>
            <w:tcW w:w="4111" w:type="dxa"/>
            <w:shd w:val="clear" w:color="auto" w:fill="CAD9EC"/>
            <w:vAlign w:val="center"/>
          </w:tcPr>
          <w:p w14:paraId="66BD44AC" w14:textId="2066AD21" w:rsidR="00E56383" w:rsidRPr="004E7109" w:rsidRDefault="00E56383" w:rsidP="000C2E5F">
            <w:pPr>
              <w:spacing w:after="0"/>
              <w:jc w:val="center"/>
              <w:rPr>
                <w:bCs/>
              </w:rPr>
            </w:pPr>
            <w:r w:rsidRPr="004E7109">
              <w:rPr>
                <w:b/>
              </w:rPr>
              <w:t>Endpoint</w:t>
            </w:r>
          </w:p>
        </w:tc>
        <w:tc>
          <w:tcPr>
            <w:tcW w:w="2693" w:type="dxa"/>
            <w:shd w:val="clear" w:color="auto" w:fill="CAD9EC"/>
            <w:vAlign w:val="center"/>
          </w:tcPr>
          <w:p w14:paraId="06005740" w14:textId="1E0C7C25" w:rsidR="00E56383" w:rsidRPr="004E7109" w:rsidRDefault="00E56383" w:rsidP="00222B8F">
            <w:pPr>
              <w:spacing w:after="0"/>
              <w:jc w:val="center"/>
              <w:rPr>
                <w:bCs/>
              </w:rPr>
            </w:pPr>
            <w:r w:rsidRPr="004E7109">
              <w:rPr>
                <w:b/>
              </w:rPr>
              <w:t>Measure</w:t>
            </w:r>
          </w:p>
        </w:tc>
      </w:tr>
      <w:tr w:rsidR="00E56383" w:rsidRPr="004E7109" w14:paraId="39A6FA60" w14:textId="77777777" w:rsidTr="00BE3ED7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FFF2AC8" w14:textId="77777777" w:rsidR="00E56383" w:rsidRPr="004E7109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</w:rPr>
            </w:pPr>
            <w:r w:rsidRPr="004E7109">
              <w:rPr>
                <w:b/>
                <w:i/>
              </w:rPr>
              <w:t>Primary: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1B18F122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26E75ADA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14952B33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</w:tr>
      <w:tr w:rsidR="00E56383" w:rsidRPr="004E7109" w14:paraId="37FB1FB9" w14:textId="77777777" w:rsidTr="00BE3ED7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5E00D37" w14:textId="77777777" w:rsidR="00E56383" w:rsidRPr="004E7109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</w:rPr>
            </w:pPr>
            <w:r w:rsidRPr="004E7109">
              <w:rPr>
                <w:b/>
                <w:i/>
              </w:rPr>
              <w:t>Secondary: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0F67D6BE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1DA5EFBF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01EB3920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</w:tr>
      <w:tr w:rsidR="00AA2E4F" w:rsidRPr="004E7109" w14:paraId="2FF7830E" w14:textId="77777777" w:rsidTr="00D04DF5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4C145C9B" w14:textId="77777777" w:rsidR="00AA2E4F" w:rsidRPr="004E7109" w:rsidRDefault="00AA2E4F" w:rsidP="000C2E5F">
            <w:pPr>
              <w:spacing w:after="0"/>
              <w:ind w:left="-111"/>
              <w:jc w:val="right"/>
              <w:rPr>
                <w:b/>
                <w:i/>
              </w:rPr>
            </w:pP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4431888A" w14:textId="77777777" w:rsidR="00AA2E4F" w:rsidRPr="004E7109" w:rsidRDefault="00AA2E4F" w:rsidP="000C2E5F">
            <w:pPr>
              <w:spacing w:after="0"/>
              <w:rPr>
                <w:bCs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3B4FF4FE" w14:textId="77777777" w:rsidR="00AA2E4F" w:rsidRPr="004E7109" w:rsidRDefault="00AA2E4F" w:rsidP="000C2E5F">
            <w:pPr>
              <w:spacing w:after="0"/>
              <w:rPr>
                <w:bCs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05768C78" w14:textId="77777777" w:rsidR="00AA2E4F" w:rsidRPr="004E7109" w:rsidRDefault="00AA2E4F" w:rsidP="000C2E5F">
            <w:pPr>
              <w:spacing w:after="0"/>
              <w:rPr>
                <w:bCs/>
              </w:rPr>
            </w:pPr>
          </w:p>
        </w:tc>
      </w:tr>
      <w:tr w:rsidR="00E56383" w:rsidRPr="004E7109" w14:paraId="36BA40A5" w14:textId="77777777" w:rsidTr="00BE3ED7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37FCBE4C" w14:textId="77777777" w:rsidR="00E56383" w:rsidRPr="004E7109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</w:rPr>
            </w:pPr>
            <w:r w:rsidRPr="004E7109">
              <w:rPr>
                <w:b/>
                <w:i/>
              </w:rPr>
              <w:t>Tertiary/Exploratory: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761D3C07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5A94D140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1A2C7612" w14:textId="77777777" w:rsidR="00E56383" w:rsidRPr="004E7109" w:rsidRDefault="00E56383" w:rsidP="000C2E5F">
            <w:pPr>
              <w:spacing w:after="0"/>
              <w:rPr>
                <w:bCs/>
              </w:rPr>
            </w:pPr>
          </w:p>
        </w:tc>
      </w:tr>
      <w:tr w:rsidR="00AA2E4F" w:rsidRPr="004E7109" w14:paraId="559B7631" w14:textId="77777777" w:rsidTr="00D04DF5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31909D23" w14:textId="77777777" w:rsidR="00AA2E4F" w:rsidRPr="004E7109" w:rsidRDefault="00AA2E4F" w:rsidP="000C2E5F">
            <w:pPr>
              <w:spacing w:after="0"/>
              <w:ind w:left="-111"/>
              <w:jc w:val="right"/>
              <w:rPr>
                <w:b/>
                <w:i/>
              </w:rPr>
            </w:pP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13E91CB0" w14:textId="77777777" w:rsidR="00AA2E4F" w:rsidRPr="004E7109" w:rsidRDefault="00AA2E4F" w:rsidP="000C2E5F">
            <w:pPr>
              <w:spacing w:after="0"/>
              <w:rPr>
                <w:bCs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70FE3EA9" w14:textId="77777777" w:rsidR="00AA2E4F" w:rsidRPr="004E7109" w:rsidRDefault="00AA2E4F" w:rsidP="000C2E5F">
            <w:pPr>
              <w:spacing w:after="0"/>
              <w:rPr>
                <w:bCs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64B6D879" w14:textId="77777777" w:rsidR="00AA2E4F" w:rsidRPr="004E7109" w:rsidRDefault="00AA2E4F" w:rsidP="000C2E5F">
            <w:pPr>
              <w:spacing w:after="0"/>
              <w:rPr>
                <w:bCs/>
              </w:rPr>
            </w:pPr>
          </w:p>
        </w:tc>
      </w:tr>
      <w:tr w:rsidR="00A84205" w:rsidRPr="004E7109" w14:paraId="32584C07" w14:textId="77777777" w:rsidTr="00BE3ED7">
        <w:trPr>
          <w:trHeight w:val="1555"/>
        </w:trPr>
        <w:tc>
          <w:tcPr>
            <w:tcW w:w="3969" w:type="dxa"/>
            <w:shd w:val="clear" w:color="auto" w:fill="CAD9EC"/>
            <w:vAlign w:val="center"/>
          </w:tcPr>
          <w:p w14:paraId="6A84ABE2" w14:textId="77777777" w:rsidR="00A84205" w:rsidRPr="004E7109" w:rsidRDefault="00A84205" w:rsidP="00124828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>Feasibility</w:t>
            </w:r>
          </w:p>
          <w:p w14:paraId="1FF36FA7" w14:textId="0304CD2D" w:rsidR="00C35293" w:rsidRPr="004E7109" w:rsidRDefault="00C35293" w:rsidP="00124828">
            <w:pPr>
              <w:spacing w:after="0" w:line="240" w:lineRule="auto"/>
              <w:rPr>
                <w:bCs/>
                <w:i/>
                <w:iCs/>
              </w:rPr>
            </w:pPr>
            <w:r w:rsidRPr="004E7109">
              <w:rPr>
                <w:bCs/>
                <w:i/>
                <w:iCs/>
                <w:sz w:val="16"/>
                <w:szCs w:val="16"/>
              </w:rPr>
              <w:t>(Explain how the requested data is suitable for addressing the hypotheses; the relevant skills the study investigators have, citing previous publications where appropriate)</w:t>
            </w:r>
          </w:p>
        </w:tc>
        <w:tc>
          <w:tcPr>
            <w:tcW w:w="11056" w:type="dxa"/>
            <w:gridSpan w:val="3"/>
          </w:tcPr>
          <w:p w14:paraId="590F12FD" w14:textId="77777777" w:rsidR="00A84205" w:rsidRPr="004E7109" w:rsidRDefault="00A84205" w:rsidP="002136D5">
            <w:pPr>
              <w:spacing w:after="0"/>
              <w:ind w:left="459" w:hanging="459"/>
              <w:rPr>
                <w:sz w:val="24"/>
                <w:szCs w:val="24"/>
              </w:rPr>
            </w:pPr>
          </w:p>
        </w:tc>
      </w:tr>
      <w:tr w:rsidR="00A84205" w:rsidRPr="004E7109" w14:paraId="18098BB1" w14:textId="77777777" w:rsidTr="00BE3ED7">
        <w:trPr>
          <w:trHeight w:val="948"/>
        </w:trPr>
        <w:tc>
          <w:tcPr>
            <w:tcW w:w="3969" w:type="dxa"/>
            <w:shd w:val="clear" w:color="auto" w:fill="CAD9EC"/>
            <w:vAlign w:val="center"/>
          </w:tcPr>
          <w:p w14:paraId="6F5BD99E" w14:textId="3A27306C" w:rsidR="00A84205" w:rsidRPr="004E7109" w:rsidRDefault="00A84205" w:rsidP="00B7163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>Significance</w:t>
            </w:r>
          </w:p>
          <w:p w14:paraId="00697367" w14:textId="3FE85368" w:rsidR="00C35293" w:rsidRPr="004E7109" w:rsidRDefault="00C35293" w:rsidP="00734C17">
            <w:pPr>
              <w:spacing w:after="0" w:line="240" w:lineRule="auto"/>
              <w:rPr>
                <w:b/>
              </w:rPr>
            </w:pPr>
            <w:r w:rsidRPr="004E7109">
              <w:rPr>
                <w:bCs/>
                <w:i/>
                <w:iCs/>
                <w:sz w:val="18"/>
                <w:szCs w:val="18"/>
              </w:rPr>
              <w:t xml:space="preserve">(Specify how the proposed analysis will </w:t>
            </w:r>
            <w:r w:rsidR="00712708" w:rsidRPr="004E7109">
              <w:rPr>
                <w:bCs/>
                <w:i/>
                <w:iCs/>
                <w:sz w:val="18"/>
                <w:szCs w:val="18"/>
              </w:rPr>
              <w:t>enable actionable outcomes from the analysed data</w:t>
            </w:r>
          </w:p>
        </w:tc>
        <w:tc>
          <w:tcPr>
            <w:tcW w:w="11056" w:type="dxa"/>
            <w:gridSpan w:val="3"/>
          </w:tcPr>
          <w:p w14:paraId="687CD523" w14:textId="77777777" w:rsidR="00A84205" w:rsidRPr="004E7109" w:rsidRDefault="00A84205" w:rsidP="002136D5">
            <w:pPr>
              <w:spacing w:after="0"/>
              <w:ind w:left="459" w:hanging="459"/>
              <w:rPr>
                <w:sz w:val="24"/>
                <w:szCs w:val="24"/>
              </w:rPr>
            </w:pPr>
          </w:p>
        </w:tc>
      </w:tr>
      <w:tr w:rsidR="00A84205" w:rsidRPr="004E7109" w14:paraId="6050C773" w14:textId="77777777" w:rsidTr="00BE3ED7">
        <w:trPr>
          <w:trHeight w:val="704"/>
        </w:trPr>
        <w:tc>
          <w:tcPr>
            <w:tcW w:w="3969" w:type="dxa"/>
            <w:shd w:val="clear" w:color="auto" w:fill="CAD9EC"/>
            <w:vAlign w:val="center"/>
          </w:tcPr>
          <w:p w14:paraId="4140BD59" w14:textId="508C6161" w:rsidR="00A84205" w:rsidRPr="004E7109" w:rsidRDefault="00A84205" w:rsidP="00124828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>Risks</w:t>
            </w:r>
          </w:p>
        </w:tc>
        <w:tc>
          <w:tcPr>
            <w:tcW w:w="11056" w:type="dxa"/>
            <w:gridSpan w:val="3"/>
          </w:tcPr>
          <w:p w14:paraId="029530A9" w14:textId="77777777" w:rsidR="00A84205" w:rsidRPr="004E7109" w:rsidRDefault="00A84205" w:rsidP="002136D5">
            <w:pPr>
              <w:spacing w:after="0"/>
              <w:ind w:left="459" w:hanging="459"/>
              <w:rPr>
                <w:sz w:val="24"/>
                <w:szCs w:val="24"/>
              </w:rPr>
            </w:pPr>
          </w:p>
          <w:p w14:paraId="6BACD413" w14:textId="756A1ADB" w:rsidR="00734C17" w:rsidRPr="004E7109" w:rsidRDefault="00734C17" w:rsidP="00BE3ED7">
            <w:pPr>
              <w:ind w:firstLine="720"/>
              <w:rPr>
                <w:sz w:val="24"/>
                <w:szCs w:val="24"/>
              </w:rPr>
            </w:pPr>
          </w:p>
        </w:tc>
      </w:tr>
      <w:tr w:rsidR="00A84205" w:rsidRPr="004E7109" w14:paraId="0925EE50" w14:textId="77777777" w:rsidTr="00BE3ED7">
        <w:trPr>
          <w:trHeight w:val="827"/>
        </w:trPr>
        <w:tc>
          <w:tcPr>
            <w:tcW w:w="3969" w:type="dxa"/>
            <w:shd w:val="clear" w:color="auto" w:fill="CAD9EC"/>
            <w:vAlign w:val="center"/>
          </w:tcPr>
          <w:p w14:paraId="16006C02" w14:textId="348094EA" w:rsidR="00A84205" w:rsidRPr="004E7109" w:rsidRDefault="00A84205" w:rsidP="00124828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lastRenderedPageBreak/>
              <w:t xml:space="preserve">Safety </w:t>
            </w:r>
          </w:p>
        </w:tc>
        <w:tc>
          <w:tcPr>
            <w:tcW w:w="11056" w:type="dxa"/>
            <w:gridSpan w:val="3"/>
          </w:tcPr>
          <w:p w14:paraId="293C4B6A" w14:textId="77777777" w:rsidR="00A84205" w:rsidRPr="004E7109" w:rsidRDefault="00A84205" w:rsidP="002136D5">
            <w:pPr>
              <w:spacing w:after="0"/>
              <w:ind w:left="459" w:hanging="459"/>
              <w:rPr>
                <w:sz w:val="24"/>
                <w:szCs w:val="24"/>
              </w:rPr>
            </w:pPr>
          </w:p>
        </w:tc>
      </w:tr>
    </w:tbl>
    <w:p w14:paraId="6C3F42D9" w14:textId="7B159385" w:rsidR="005A048F" w:rsidRPr="004E7109" w:rsidRDefault="005A048F" w:rsidP="00F8723E">
      <w:pPr>
        <w:spacing w:after="0"/>
      </w:pPr>
    </w:p>
    <w:p w14:paraId="7D6080F8" w14:textId="4ED49CFD" w:rsidR="005A048F" w:rsidRPr="004E7109" w:rsidRDefault="005A048F" w:rsidP="00F85353">
      <w:pPr>
        <w:numPr>
          <w:ilvl w:val="0"/>
          <w:numId w:val="1"/>
        </w:numPr>
        <w:spacing w:after="0"/>
        <w:ind w:left="851" w:hanging="567"/>
        <w:rPr>
          <w:b/>
          <w:bCs/>
          <w:sz w:val="24"/>
        </w:rPr>
      </w:pPr>
      <w:r w:rsidRPr="004E7109">
        <w:rPr>
          <w:b/>
          <w:bCs/>
          <w:sz w:val="24"/>
        </w:rPr>
        <w:t xml:space="preserve">Project Design </w:t>
      </w:r>
    </w:p>
    <w:tbl>
      <w:tblPr>
        <w:tblW w:w="1502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969"/>
        <w:gridCol w:w="2268"/>
        <w:gridCol w:w="850"/>
        <w:gridCol w:w="567"/>
        <w:gridCol w:w="993"/>
        <w:gridCol w:w="1842"/>
        <w:gridCol w:w="426"/>
        <w:gridCol w:w="141"/>
        <w:gridCol w:w="1843"/>
        <w:gridCol w:w="425"/>
        <w:gridCol w:w="1701"/>
      </w:tblGrid>
      <w:tr w:rsidR="00AB2739" w:rsidRPr="004E7109" w14:paraId="4ECE1999" w14:textId="77777777" w:rsidTr="00AB2739">
        <w:trPr>
          <w:trHeight w:val="397"/>
        </w:trPr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22216882" w14:textId="7886BF51" w:rsidR="00AA2E4F" w:rsidRPr="004E7109" w:rsidRDefault="00AA2E4F" w:rsidP="007B39EB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>Which TROG Cancer Research clinical trial/s are you requesting data from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0045B6B" w14:textId="6939B044" w:rsidR="00AA2E4F" w:rsidRPr="004E7109" w:rsidRDefault="00AA2E4F" w:rsidP="00813BCD">
            <w:pPr>
              <w:spacing w:after="0"/>
              <w:jc w:val="center"/>
              <w:rPr>
                <w:b/>
              </w:rPr>
            </w:pPr>
            <w:r w:rsidRPr="004E7109">
              <w:rPr>
                <w:b/>
              </w:rPr>
              <w:t>Protocol numbe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23418BF" w14:textId="0141C0DF" w:rsidR="00AA2E4F" w:rsidRPr="004E7109" w:rsidRDefault="00AA2E4F" w:rsidP="00813BCD">
            <w:pPr>
              <w:spacing w:after="0"/>
              <w:jc w:val="center"/>
              <w:rPr>
                <w:b/>
              </w:rPr>
            </w:pPr>
            <w:r w:rsidRPr="004E7109">
              <w:rPr>
                <w:b/>
              </w:rPr>
              <w:t>Title or Acronym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089A2C02" w14:textId="77777777" w:rsidR="00AA2E4F" w:rsidRPr="004E7109" w:rsidRDefault="00AA2E4F" w:rsidP="00813BCD">
            <w:pPr>
              <w:spacing w:after="0"/>
              <w:jc w:val="center"/>
              <w:rPr>
                <w:b/>
              </w:rPr>
            </w:pPr>
            <w:r w:rsidRPr="004E7109">
              <w:rPr>
                <w:b/>
              </w:rPr>
              <w:t>Trial Chair/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F558EE4" w14:textId="4F97C525" w:rsidR="00AA2E4F" w:rsidRPr="004E7109" w:rsidRDefault="00AA2E4F" w:rsidP="00813BCD">
            <w:pPr>
              <w:spacing w:after="0"/>
              <w:jc w:val="center"/>
              <w:rPr>
                <w:b/>
              </w:rPr>
            </w:pPr>
            <w:r w:rsidRPr="004E7109">
              <w:rPr>
                <w:b/>
              </w:rPr>
              <w:t>Has the primary analysis has been published</w:t>
            </w:r>
            <w:r w:rsidR="00AB2739" w:rsidRPr="004E7109">
              <w:rPr>
                <w:b/>
              </w:rPr>
              <w:t>?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6B31233" w14:textId="556CF249" w:rsidR="00AA2E4F" w:rsidRPr="004E7109" w:rsidRDefault="00AA2E4F" w:rsidP="00813BCD">
            <w:pPr>
              <w:spacing w:after="0"/>
              <w:rPr>
                <w:b/>
              </w:rPr>
            </w:pPr>
            <w:r w:rsidRPr="004E7109">
              <w:rPr>
                <w:b/>
              </w:rPr>
              <w:t>Original participant consent covers this requested data use</w:t>
            </w:r>
            <w:r w:rsidR="00AB2739" w:rsidRPr="004E7109">
              <w:rPr>
                <w:b/>
              </w:rPr>
              <w:t>?</w:t>
            </w:r>
            <w:r w:rsidRPr="004E7109">
              <w:rPr>
                <w:b/>
              </w:rPr>
              <w:t xml:space="preserve"> </w:t>
            </w:r>
          </w:p>
        </w:tc>
      </w:tr>
      <w:tr w:rsidR="00AB2739" w:rsidRPr="004E7109" w14:paraId="32D11BCF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0977A47B" w14:textId="77777777" w:rsidR="00AA2E4F" w:rsidRPr="004E7109" w:rsidRDefault="00AA2E4F" w:rsidP="00560294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29162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04FEA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340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4C94F22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14:paraId="1F9B2B16" w14:textId="77777777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185422413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52135B4F" w14:textId="0F8C85F5" w:rsidR="00AA2E4F" w:rsidRPr="004E7109" w:rsidRDefault="00200278" w:rsidP="00560294">
            <w:pPr>
              <w:spacing w:after="0" w:line="240" w:lineRule="auto"/>
            </w:pPr>
            <w:sdt>
              <w:sdtPr>
                <w:id w:val="-152886927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4EF320" w14:textId="782D82F6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137196188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4DEDB1F6" w14:textId="0AD204BF" w:rsidR="00AA2E4F" w:rsidRPr="004E7109" w:rsidRDefault="00200278" w:rsidP="00560294">
            <w:pPr>
              <w:spacing w:after="0" w:line="240" w:lineRule="auto"/>
            </w:pPr>
            <w:sdt>
              <w:sdtPr>
                <w:id w:val="-56472882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</w:t>
            </w:r>
          </w:p>
        </w:tc>
      </w:tr>
      <w:tr w:rsidR="00AB2739" w:rsidRPr="004E7109" w14:paraId="2CBC93B4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2F6B680C" w14:textId="77777777" w:rsidR="00AA2E4F" w:rsidRPr="004E7109" w:rsidRDefault="00AA2E4F" w:rsidP="00560294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36BA7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5B099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340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658CC5E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14:paraId="09E8A3AD" w14:textId="77777777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-19149265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506DA62E" w14:textId="1CFBB809" w:rsidR="00AA2E4F" w:rsidRPr="004E7109" w:rsidRDefault="00200278" w:rsidP="00560294">
            <w:pPr>
              <w:spacing w:after="0" w:line="240" w:lineRule="auto"/>
            </w:pPr>
            <w:sdt>
              <w:sdtPr>
                <w:id w:val="94711873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A56B0A" w14:textId="37B38B22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-18116306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4D14A9A2" w14:textId="02082A8A" w:rsidR="00AA2E4F" w:rsidRPr="004E7109" w:rsidRDefault="00200278" w:rsidP="00560294">
            <w:pPr>
              <w:spacing w:after="0" w:line="240" w:lineRule="auto"/>
            </w:pPr>
            <w:sdt>
              <w:sdtPr>
                <w:id w:val="-198846435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</w:t>
            </w:r>
          </w:p>
        </w:tc>
      </w:tr>
      <w:tr w:rsidR="00AB2739" w:rsidRPr="004E7109" w14:paraId="00EB6762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26DD946" w14:textId="77777777" w:rsidR="00AA2E4F" w:rsidRPr="004E7109" w:rsidRDefault="00AA2E4F" w:rsidP="00560294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3782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F5157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340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1F15B75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14:paraId="3F866341" w14:textId="77777777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-124201469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32004BA6" w14:textId="7FCFF54D" w:rsidR="00AA2E4F" w:rsidRPr="004E7109" w:rsidRDefault="00200278" w:rsidP="00560294">
            <w:pPr>
              <w:spacing w:after="0" w:line="240" w:lineRule="auto"/>
            </w:pPr>
            <w:sdt>
              <w:sdtPr>
                <w:id w:val="54178479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6D9822" w14:textId="77777777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36550182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5062FF5D" w14:textId="0B7242EC" w:rsidR="00AA2E4F" w:rsidRPr="004E7109" w:rsidRDefault="00200278" w:rsidP="00560294">
            <w:pPr>
              <w:spacing w:after="0" w:line="240" w:lineRule="auto"/>
            </w:pPr>
            <w:sdt>
              <w:sdtPr>
                <w:id w:val="67191383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</w:t>
            </w:r>
          </w:p>
        </w:tc>
      </w:tr>
      <w:tr w:rsidR="00AB2739" w:rsidRPr="004E7109" w14:paraId="0508CB1A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C12955F" w14:textId="77777777" w:rsidR="00AA2E4F" w:rsidRPr="004E7109" w:rsidRDefault="00AA2E4F" w:rsidP="00560294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437E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F47E" w14:textId="2211FD0A" w:rsidR="00AA2E4F" w:rsidRPr="004E7109" w:rsidRDefault="00AA2E4F" w:rsidP="002136D5"/>
        </w:tc>
        <w:tc>
          <w:tcPr>
            <w:tcW w:w="3402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B2578" w14:textId="77777777" w:rsidR="00AA2E4F" w:rsidRPr="004E7109" w:rsidRDefault="00AA2E4F" w:rsidP="002136D5">
            <w:pPr>
              <w:spacing w:after="0" w:line="240" w:lineRule="auto"/>
            </w:pPr>
          </w:p>
        </w:tc>
        <w:tc>
          <w:tcPr>
            <w:tcW w:w="1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28CE" w14:textId="77777777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-203163463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37C75D31" w14:textId="6802887A" w:rsidR="00AA2E4F" w:rsidRPr="004E7109" w:rsidRDefault="00200278" w:rsidP="00560294">
            <w:pPr>
              <w:spacing w:after="0" w:line="240" w:lineRule="auto"/>
            </w:pPr>
            <w:sdt>
              <w:sdtPr>
                <w:id w:val="1053191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36E8B7" w14:textId="77777777" w:rsidR="00AA2E4F" w:rsidRPr="004E7109" w:rsidRDefault="00200278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id w:val="58025073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Yes </w:t>
            </w:r>
          </w:p>
          <w:p w14:paraId="451656B2" w14:textId="718A9D14" w:rsidR="00AA2E4F" w:rsidRPr="004E7109" w:rsidRDefault="00200278" w:rsidP="00560294">
            <w:pPr>
              <w:spacing w:after="0" w:line="240" w:lineRule="auto"/>
            </w:pPr>
            <w:sdt>
              <w:sdtPr>
                <w:id w:val="-1439707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A2E4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A2E4F" w:rsidRPr="004E7109">
              <w:t xml:space="preserve"> No</w:t>
            </w:r>
          </w:p>
        </w:tc>
      </w:tr>
      <w:tr w:rsidR="00F7781F" w:rsidRPr="004E7109" w14:paraId="73677A30" w14:textId="77777777" w:rsidTr="00AB2739">
        <w:trPr>
          <w:trHeight w:val="1709"/>
        </w:trPr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FD516E0" w14:textId="6C2F58E1" w:rsidR="00F7781F" w:rsidRPr="004E7109" w:rsidRDefault="00F7781F" w:rsidP="00D63613">
            <w:pPr>
              <w:spacing w:after="0" w:line="240" w:lineRule="auto"/>
              <w:jc w:val="right"/>
              <w:rPr>
                <w:bCs/>
              </w:rPr>
            </w:pPr>
            <w:r w:rsidRPr="004E7109">
              <w:rPr>
                <w:bCs/>
                <w:sz w:val="18"/>
                <w:szCs w:val="18"/>
              </w:rPr>
              <w:t xml:space="preserve">*If the primary analysis of the original study has </w:t>
            </w:r>
            <w:r w:rsidR="00124828" w:rsidRPr="004E7109">
              <w:rPr>
                <w:bCs/>
                <w:sz w:val="18"/>
                <w:szCs w:val="18"/>
              </w:rPr>
              <w:t>NOT</w:t>
            </w:r>
            <w:r w:rsidRPr="004E7109">
              <w:rPr>
                <w:bCs/>
                <w:sz w:val="18"/>
                <w:szCs w:val="18"/>
              </w:rPr>
              <w:t xml:space="preserve"> been published, has endorsement of this secondary analyses been supported by the Data Monitoring Committee</w:t>
            </w:r>
            <w:r w:rsidR="00124828" w:rsidRPr="004E7109">
              <w:rPr>
                <w:bCs/>
                <w:sz w:val="18"/>
                <w:szCs w:val="18"/>
              </w:rPr>
              <w:t xml:space="preserve">? </w:t>
            </w:r>
            <w:r w:rsidRPr="004E7109">
              <w:rPr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1056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W w:w="1224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05"/>
              <w:gridCol w:w="9244"/>
            </w:tblGrid>
            <w:tr w:rsidR="00F7781F" w:rsidRPr="004E7109" w14:paraId="5D9BD4F5" w14:textId="77777777" w:rsidTr="00AB2739">
              <w:tc>
                <w:tcPr>
                  <w:tcW w:w="3005" w:type="dxa"/>
                </w:tcPr>
                <w:p w14:paraId="3753323D" w14:textId="07D59804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r w:rsidRPr="004E7109">
                    <w:rPr>
                      <w:bCs/>
                      <w:sz w:val="18"/>
                      <w:szCs w:val="18"/>
                      <w:lang w:val="en-AU"/>
                    </w:rPr>
                    <w:t xml:space="preserve">Trial </w:t>
                  </w:r>
                </w:p>
              </w:tc>
              <w:tc>
                <w:tcPr>
                  <w:tcW w:w="9244" w:type="dxa"/>
                </w:tcPr>
                <w:p w14:paraId="0DBB1831" w14:textId="283587A1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</w:p>
              </w:tc>
            </w:tr>
            <w:tr w:rsidR="00F7781F" w:rsidRPr="004E7109" w14:paraId="2CA673D7" w14:textId="77777777" w:rsidTr="00AB2739">
              <w:tc>
                <w:tcPr>
                  <w:tcW w:w="3005" w:type="dxa"/>
                </w:tcPr>
                <w:p w14:paraId="3E45ADF2" w14:textId="3B8BFEC2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r w:rsidRPr="004E7109">
                    <w:rPr>
                      <w:bCs/>
                      <w:sz w:val="18"/>
                      <w:szCs w:val="18"/>
                      <w:lang w:val="en-AU"/>
                    </w:rPr>
                    <w:t>Support received</w:t>
                  </w:r>
                </w:p>
              </w:tc>
              <w:tc>
                <w:tcPr>
                  <w:tcW w:w="9244" w:type="dxa"/>
                </w:tcPr>
                <w:p w14:paraId="122EE8D2" w14:textId="7A791A83" w:rsidR="00F7781F" w:rsidRPr="004E7109" w:rsidRDefault="00200278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1005559743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-1252575426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No | Comment: </w:t>
                  </w:r>
                </w:p>
              </w:tc>
            </w:tr>
            <w:tr w:rsidR="00F7781F" w:rsidRPr="004E7109" w14:paraId="5DB6EEA1" w14:textId="77777777" w:rsidTr="00AB2739">
              <w:tc>
                <w:tcPr>
                  <w:tcW w:w="3005" w:type="dxa"/>
                </w:tcPr>
                <w:p w14:paraId="08B6D7C0" w14:textId="314F5BF9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r w:rsidRPr="004E7109">
                    <w:rPr>
                      <w:bCs/>
                      <w:sz w:val="18"/>
                      <w:szCs w:val="18"/>
                      <w:lang w:val="en-AU"/>
                    </w:rPr>
                    <w:t xml:space="preserve">Evidence of support attached </w:t>
                  </w:r>
                </w:p>
              </w:tc>
              <w:tc>
                <w:tcPr>
                  <w:tcW w:w="9244" w:type="dxa"/>
                </w:tcPr>
                <w:p w14:paraId="697F8FA7" w14:textId="0C76ED4D" w:rsidR="00F7781F" w:rsidRPr="004E7109" w:rsidRDefault="00200278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766886117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1714624059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No | Comment:</w:t>
                  </w:r>
                </w:p>
              </w:tc>
            </w:tr>
          </w:tbl>
          <w:p w14:paraId="442A3E66" w14:textId="77777777" w:rsidR="00F7781F" w:rsidRPr="004E7109" w:rsidRDefault="00F7781F" w:rsidP="00D63613">
            <w:pPr>
              <w:spacing w:after="0" w:line="240" w:lineRule="auto"/>
              <w:rPr>
                <w:sz w:val="8"/>
                <w:szCs w:val="8"/>
              </w:rPr>
            </w:pPr>
          </w:p>
          <w:tbl>
            <w:tblPr>
              <w:tblStyle w:val="TableGrid"/>
              <w:tblW w:w="1224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005"/>
              <w:gridCol w:w="9244"/>
            </w:tblGrid>
            <w:tr w:rsidR="00F7781F" w:rsidRPr="004E7109" w14:paraId="33C2CE8B" w14:textId="77777777" w:rsidTr="00AB2739">
              <w:tc>
                <w:tcPr>
                  <w:tcW w:w="3005" w:type="dxa"/>
                  <w:shd w:val="clear" w:color="auto" w:fill="FFFFFF" w:themeFill="background1"/>
                </w:tcPr>
                <w:p w14:paraId="6EAF771B" w14:textId="77777777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r w:rsidRPr="004E7109">
                    <w:rPr>
                      <w:bCs/>
                      <w:sz w:val="18"/>
                      <w:szCs w:val="18"/>
                      <w:lang w:val="en-AU"/>
                    </w:rPr>
                    <w:t xml:space="preserve">Trial </w:t>
                  </w:r>
                </w:p>
              </w:tc>
              <w:tc>
                <w:tcPr>
                  <w:tcW w:w="9244" w:type="dxa"/>
                  <w:shd w:val="clear" w:color="auto" w:fill="FFFFFF" w:themeFill="background1"/>
                </w:tcPr>
                <w:p w14:paraId="5C7947C2" w14:textId="77777777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</w:p>
              </w:tc>
            </w:tr>
            <w:tr w:rsidR="00F7781F" w:rsidRPr="004E7109" w14:paraId="5A5E370A" w14:textId="77777777" w:rsidTr="00AB2739">
              <w:tc>
                <w:tcPr>
                  <w:tcW w:w="3005" w:type="dxa"/>
                  <w:shd w:val="clear" w:color="auto" w:fill="FFFFFF" w:themeFill="background1"/>
                </w:tcPr>
                <w:p w14:paraId="537A8801" w14:textId="77777777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r w:rsidRPr="004E7109">
                    <w:rPr>
                      <w:bCs/>
                      <w:sz w:val="18"/>
                      <w:szCs w:val="18"/>
                      <w:lang w:val="en-AU"/>
                    </w:rPr>
                    <w:t>Support received</w:t>
                  </w:r>
                </w:p>
              </w:tc>
              <w:tc>
                <w:tcPr>
                  <w:tcW w:w="9244" w:type="dxa"/>
                  <w:shd w:val="clear" w:color="auto" w:fill="FFFFFF" w:themeFill="background1"/>
                </w:tcPr>
                <w:p w14:paraId="1EC08294" w14:textId="342DFCC8" w:rsidR="00F7781F" w:rsidRPr="004E7109" w:rsidRDefault="00200278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1761805309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960463131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No | Comment: </w:t>
                  </w:r>
                </w:p>
              </w:tc>
            </w:tr>
            <w:tr w:rsidR="00F7781F" w:rsidRPr="004E7109" w14:paraId="42FE6F0A" w14:textId="77777777" w:rsidTr="00AB2739">
              <w:tc>
                <w:tcPr>
                  <w:tcW w:w="3005" w:type="dxa"/>
                  <w:shd w:val="clear" w:color="auto" w:fill="FFFFFF" w:themeFill="background1"/>
                </w:tcPr>
                <w:p w14:paraId="6B725B37" w14:textId="77777777" w:rsidR="00F7781F" w:rsidRPr="004E7109" w:rsidRDefault="00F7781F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r w:rsidRPr="004E7109">
                    <w:rPr>
                      <w:bCs/>
                      <w:sz w:val="18"/>
                      <w:szCs w:val="18"/>
                      <w:lang w:val="en-AU"/>
                    </w:rPr>
                    <w:t xml:space="preserve">Evidence of support attached </w:t>
                  </w:r>
                </w:p>
              </w:tc>
              <w:tc>
                <w:tcPr>
                  <w:tcW w:w="9244" w:type="dxa"/>
                  <w:shd w:val="clear" w:color="auto" w:fill="FFFFFF" w:themeFill="background1"/>
                </w:tcPr>
                <w:p w14:paraId="1D222BFE" w14:textId="5B1725C1" w:rsidR="00F7781F" w:rsidRPr="004E7109" w:rsidRDefault="00200278" w:rsidP="00F7781F">
                  <w:pPr>
                    <w:rPr>
                      <w:bCs/>
                      <w:sz w:val="18"/>
                      <w:szCs w:val="18"/>
                      <w:lang w:val="en-AU"/>
                    </w:rPr>
                  </w:pP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-1973591929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  <w:lang w:val="en-AU"/>
                      </w:rPr>
                      <w:id w:val="1924999147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4E7109">
                        <w:rPr>
                          <w:rFonts w:ascii="Segoe UI Symbol" w:hAnsi="Segoe UI Symbol" w:cs="Segoe UI Symbol"/>
                          <w:sz w:val="18"/>
                          <w:szCs w:val="18"/>
                          <w:lang w:val="en-AU"/>
                        </w:rPr>
                        <w:t>☐</w:t>
                      </w:r>
                    </w:sdtContent>
                  </w:sdt>
                  <w:r w:rsidR="00F7781F" w:rsidRPr="004E7109">
                    <w:rPr>
                      <w:sz w:val="18"/>
                      <w:szCs w:val="18"/>
                      <w:lang w:val="en-AU"/>
                    </w:rPr>
                    <w:t xml:space="preserve"> No | Comment: </w:t>
                  </w:r>
                </w:p>
              </w:tc>
            </w:tr>
          </w:tbl>
          <w:p w14:paraId="572CF95E" w14:textId="46158F60" w:rsidR="00F7781F" w:rsidRPr="004E7109" w:rsidRDefault="00F7781F" w:rsidP="00D63613">
            <w:pPr>
              <w:spacing w:after="0" w:line="240" w:lineRule="auto"/>
            </w:pPr>
          </w:p>
        </w:tc>
      </w:tr>
      <w:tr w:rsidR="00F7781F" w:rsidRPr="004E7109" w14:paraId="7BA84A20" w14:textId="77777777" w:rsidTr="00AB2739">
        <w:trPr>
          <w:trHeight w:val="397"/>
        </w:trPr>
        <w:tc>
          <w:tcPr>
            <w:tcW w:w="396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11BF6A2" w14:textId="7544BD16" w:rsidR="00F7781F" w:rsidRPr="004E7109" w:rsidRDefault="00F7781F" w:rsidP="00F7781F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4E7109">
              <w:rPr>
                <w:b/>
              </w:rPr>
              <w:t>Does this proposal involve a re-analysis of the original data</w:t>
            </w:r>
          </w:p>
        </w:tc>
        <w:tc>
          <w:tcPr>
            <w:tcW w:w="31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317DA5" w14:textId="4CA4E801" w:rsidR="00F7781F" w:rsidRPr="004E7109" w:rsidRDefault="00F7781F" w:rsidP="00D63613">
            <w:pPr>
              <w:spacing w:after="0" w:line="240" w:lineRule="auto"/>
            </w:pPr>
            <w:r w:rsidRPr="004E7109"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D17C72" w14:textId="38E1F4E4" w:rsidR="00F7781F" w:rsidRPr="004E7109" w:rsidRDefault="00200278" w:rsidP="00D63613">
            <w:pPr>
              <w:spacing w:after="0" w:line="240" w:lineRule="auto"/>
            </w:pPr>
            <w:sdt>
              <w:sdtPr>
                <w:id w:val="102983091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-72259266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DE6E81" w14:textId="4A8C72F9" w:rsidR="00F7781F" w:rsidRPr="004E7109" w:rsidRDefault="00F7781F" w:rsidP="00D63613">
            <w:pPr>
              <w:spacing w:after="0" w:line="240" w:lineRule="auto"/>
            </w:pPr>
            <w:r w:rsidRPr="004E7109">
              <w:rPr>
                <w:i/>
                <w:iCs/>
              </w:rPr>
              <w:t>If Yes, has the primary statistician been consulted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9FE1DA" w14:textId="49CB69CB" w:rsidR="00F7781F" w:rsidRPr="004E7109" w:rsidRDefault="00200278" w:rsidP="00D63613">
            <w:pPr>
              <w:spacing w:after="0" w:line="240" w:lineRule="auto"/>
            </w:pPr>
            <w:sdt>
              <w:sdtPr>
                <w:id w:val="2055353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-82265368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</w:tr>
      <w:tr w:rsidR="00F7781F" w:rsidRPr="004E7109" w14:paraId="21A27F39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6690DAD" w14:textId="77777777" w:rsidR="00F7781F" w:rsidRPr="004E7109" w:rsidRDefault="00F7781F" w:rsidP="00F7781F">
            <w:pPr>
              <w:spacing w:after="0" w:line="240" w:lineRule="auto"/>
              <w:jc w:val="right"/>
              <w:rPr>
                <w:bCs/>
                <w:sz w:val="20"/>
                <w:szCs w:val="20"/>
              </w:rPr>
            </w:pPr>
          </w:p>
        </w:tc>
        <w:tc>
          <w:tcPr>
            <w:tcW w:w="31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65B464" w14:textId="6D655756" w:rsidR="00F7781F" w:rsidRPr="004E7109" w:rsidRDefault="00F7781F" w:rsidP="00F7781F">
            <w:pPr>
              <w:spacing w:after="0" w:line="240" w:lineRule="auto"/>
            </w:pPr>
            <w:r w:rsidRPr="004E7109"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3E81A3" w14:textId="5F7D5474" w:rsidR="00F7781F" w:rsidRPr="004E7109" w:rsidRDefault="00200278" w:rsidP="00F7781F">
            <w:pPr>
              <w:spacing w:after="0" w:line="240" w:lineRule="auto"/>
            </w:pPr>
            <w:sdt>
              <w:sdtPr>
                <w:id w:val="-162785250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-117958780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05286D" w14:textId="2FEFCEA7" w:rsidR="00F7781F" w:rsidRPr="004E7109" w:rsidRDefault="00F7781F" w:rsidP="00F7781F">
            <w:pPr>
              <w:spacing w:after="0" w:line="240" w:lineRule="auto"/>
            </w:pPr>
            <w:r w:rsidRPr="004E7109">
              <w:rPr>
                <w:i/>
                <w:iCs/>
              </w:rPr>
              <w:t>If Yes, has the primary statistician been consulted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00113F" w14:textId="356D1A19" w:rsidR="00F7781F" w:rsidRPr="004E7109" w:rsidRDefault="00200278" w:rsidP="00F7781F">
            <w:pPr>
              <w:spacing w:after="0" w:line="240" w:lineRule="auto"/>
            </w:pPr>
            <w:sdt>
              <w:sdtPr>
                <w:id w:val="92777272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59181890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</w:tr>
      <w:tr w:rsidR="00F7781F" w:rsidRPr="004E7109" w14:paraId="0F3E85D0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0D1C042" w14:textId="77777777" w:rsidR="00F7781F" w:rsidRPr="004E7109" w:rsidRDefault="00F7781F" w:rsidP="00F7781F">
            <w:pPr>
              <w:spacing w:after="0" w:line="240" w:lineRule="auto"/>
              <w:jc w:val="right"/>
              <w:rPr>
                <w:bCs/>
                <w:sz w:val="20"/>
                <w:szCs w:val="20"/>
              </w:rPr>
            </w:pPr>
          </w:p>
        </w:tc>
        <w:tc>
          <w:tcPr>
            <w:tcW w:w="31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639BE2" w14:textId="63D46A70" w:rsidR="00F7781F" w:rsidRPr="004E7109" w:rsidRDefault="00F7781F" w:rsidP="00F7781F">
            <w:pPr>
              <w:spacing w:after="0" w:line="240" w:lineRule="auto"/>
            </w:pPr>
            <w:r w:rsidRPr="004E7109"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C9932C" w14:textId="04DDAE61" w:rsidR="00F7781F" w:rsidRPr="004E7109" w:rsidRDefault="00200278" w:rsidP="00F7781F">
            <w:pPr>
              <w:spacing w:after="0" w:line="240" w:lineRule="auto"/>
            </w:pPr>
            <w:sdt>
              <w:sdtPr>
                <w:id w:val="-8685983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-13356776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9471B6" w14:textId="72B6021E" w:rsidR="00F7781F" w:rsidRPr="004E7109" w:rsidRDefault="00F7781F" w:rsidP="00F7781F">
            <w:pPr>
              <w:spacing w:after="0" w:line="240" w:lineRule="auto"/>
            </w:pPr>
            <w:r w:rsidRPr="004E7109">
              <w:rPr>
                <w:i/>
                <w:iCs/>
              </w:rPr>
              <w:t>If Yes, has the primary statistician been consulted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1FC7BD" w14:textId="2C9B49CA" w:rsidR="00F7781F" w:rsidRPr="004E7109" w:rsidRDefault="00200278" w:rsidP="00F7781F">
            <w:pPr>
              <w:spacing w:after="0" w:line="240" w:lineRule="auto"/>
            </w:pPr>
            <w:sdt>
              <w:sdtPr>
                <w:id w:val="17971013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20252077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</w:tr>
      <w:tr w:rsidR="00F7781F" w:rsidRPr="004E7109" w14:paraId="108C06E8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0D4B9DAF" w14:textId="77777777" w:rsidR="00F7781F" w:rsidRPr="004E7109" w:rsidRDefault="00F7781F" w:rsidP="00F7781F">
            <w:pPr>
              <w:spacing w:after="0" w:line="240" w:lineRule="auto"/>
              <w:jc w:val="right"/>
              <w:rPr>
                <w:bCs/>
                <w:sz w:val="20"/>
                <w:szCs w:val="20"/>
              </w:rPr>
            </w:pPr>
          </w:p>
        </w:tc>
        <w:tc>
          <w:tcPr>
            <w:tcW w:w="31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4253D" w14:textId="67042F9D" w:rsidR="00F7781F" w:rsidRPr="004E7109" w:rsidRDefault="00F7781F" w:rsidP="00F7781F">
            <w:pPr>
              <w:spacing w:after="0" w:line="240" w:lineRule="auto"/>
            </w:pPr>
            <w:r w:rsidRPr="004E7109"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D05F0" w14:textId="6E030D40" w:rsidR="00F7781F" w:rsidRPr="004E7109" w:rsidRDefault="00200278" w:rsidP="00F7781F">
            <w:pPr>
              <w:spacing w:after="0" w:line="240" w:lineRule="auto"/>
            </w:pPr>
            <w:sdt>
              <w:sdtPr>
                <w:id w:val="-189696545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-149078706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A2068" w14:textId="76D595B4" w:rsidR="00F7781F" w:rsidRPr="004E7109" w:rsidRDefault="00F7781F" w:rsidP="00F7781F">
            <w:pPr>
              <w:spacing w:after="0" w:line="240" w:lineRule="auto"/>
            </w:pPr>
            <w:r w:rsidRPr="004E7109">
              <w:rPr>
                <w:i/>
                <w:iCs/>
              </w:rPr>
              <w:t>If Yes, has the primary statistician been consulted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986FB" w14:textId="7D971273" w:rsidR="00F7781F" w:rsidRPr="004E7109" w:rsidRDefault="00200278" w:rsidP="00F7781F">
            <w:pPr>
              <w:spacing w:after="0" w:line="240" w:lineRule="auto"/>
            </w:pPr>
            <w:sdt>
              <w:sdtPr>
                <w:id w:val="-119400104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Yes    </w:t>
            </w:r>
            <w:sdt>
              <w:sdtPr>
                <w:id w:val="79233214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7781F" w:rsidRPr="004E7109">
              <w:t xml:space="preserve"> No</w:t>
            </w:r>
          </w:p>
        </w:tc>
      </w:tr>
      <w:tr w:rsidR="00DA25F9" w:rsidRPr="004E7109" w14:paraId="32B5A96F" w14:textId="77777777" w:rsidTr="00AB2739">
        <w:trPr>
          <w:trHeight w:val="405"/>
        </w:trPr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75ED26C" w14:textId="7629B7D4" w:rsidR="00DA25F9" w:rsidRPr="004E7109" w:rsidRDefault="00DA25F9" w:rsidP="00DA25F9">
            <w:pPr>
              <w:spacing w:after="0" w:line="240" w:lineRule="auto"/>
              <w:rPr>
                <w:i/>
              </w:rPr>
            </w:pPr>
            <w:r w:rsidRPr="004E7109">
              <w:rPr>
                <w:b/>
              </w:rPr>
              <w:t>Details of Requested dat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487D33D" w14:textId="102FA123" w:rsidR="00DA25F9" w:rsidRPr="004E7109" w:rsidRDefault="00DA25F9" w:rsidP="00DA25F9">
            <w:pPr>
              <w:spacing w:after="0"/>
              <w:jc w:val="center"/>
            </w:pPr>
            <w:r w:rsidRPr="004E7109">
              <w:rPr>
                <w:b/>
              </w:rPr>
              <w:t>Protocol number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A72ACDF" w14:textId="77777777" w:rsidR="00FB0644" w:rsidRPr="004E7109" w:rsidRDefault="00DA25F9" w:rsidP="00DA25F9">
            <w:pPr>
              <w:spacing w:after="0"/>
              <w:rPr>
                <w:b/>
              </w:rPr>
            </w:pPr>
            <w:r w:rsidRPr="004E7109">
              <w:rPr>
                <w:b/>
              </w:rPr>
              <w:t xml:space="preserve">Data required </w:t>
            </w:r>
          </w:p>
          <w:p w14:paraId="117020C7" w14:textId="72ACCE49" w:rsidR="00DA25F9" w:rsidRPr="004E7109" w:rsidRDefault="00DA25F9" w:rsidP="00DA25F9">
            <w:pPr>
              <w:spacing w:after="0"/>
            </w:pPr>
            <w:r w:rsidRPr="004E7109">
              <w:rPr>
                <w:i/>
                <w:sz w:val="18"/>
              </w:rPr>
              <w:t xml:space="preserve">(e.g. RTQA, RT Planning imaging, Clinical outcomes, specific CRF and/or variables etc. </w:t>
            </w:r>
            <w:r w:rsidRPr="004E7109">
              <w:rPr>
                <w:iCs/>
                <w:sz w:val="18"/>
              </w:rPr>
              <w:t>Please be as descriptive as possible, as this will help with collating the data extract</w:t>
            </w:r>
            <w:r w:rsidRPr="004E7109">
              <w:rPr>
                <w:i/>
                <w:sz w:val="18"/>
              </w:rPr>
              <w:t>)</w:t>
            </w:r>
          </w:p>
        </w:tc>
        <w:tc>
          <w:tcPr>
            <w:tcW w:w="453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1CC95E7" w14:textId="77777777" w:rsidR="00DA25F9" w:rsidRPr="004E7109" w:rsidRDefault="00DA25F9" w:rsidP="00DA25F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Data format required </w:t>
            </w:r>
          </w:p>
          <w:p w14:paraId="0BBB7CF6" w14:textId="609FA857" w:rsidR="00DA25F9" w:rsidRPr="004E7109" w:rsidRDefault="00DA25F9" w:rsidP="00DA25F9">
            <w:pPr>
              <w:spacing w:after="0"/>
            </w:pPr>
            <w:r w:rsidRPr="004E7109">
              <w:rPr>
                <w:i/>
                <w:sz w:val="18"/>
              </w:rPr>
              <w:t>(DICOM, PDF, JPEG, excel etc.)</w:t>
            </w:r>
          </w:p>
        </w:tc>
      </w:tr>
      <w:tr w:rsidR="00DA25F9" w:rsidRPr="004E7109" w14:paraId="58ABACA8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3E59D48" w14:textId="77777777" w:rsidR="00DA25F9" w:rsidRPr="004E7109" w:rsidRDefault="00DA25F9" w:rsidP="00DA25F9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18CEA3" w14:textId="77777777" w:rsidR="00DA25F9" w:rsidRPr="004E7109" w:rsidRDefault="00DA25F9" w:rsidP="00DA25F9">
            <w:pPr>
              <w:spacing w:after="0"/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ED9864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384ADA48" w14:textId="6CCF048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0B5921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0ACF959F" w14:textId="5943C5E2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</w:tr>
      <w:tr w:rsidR="00DA25F9" w:rsidRPr="004E7109" w14:paraId="75D4A8C0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D0B9634" w14:textId="77777777" w:rsidR="00DA25F9" w:rsidRPr="004E7109" w:rsidRDefault="00DA25F9" w:rsidP="00DA25F9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F6C026" w14:textId="77777777" w:rsidR="00DA25F9" w:rsidRPr="004E7109" w:rsidRDefault="00DA25F9" w:rsidP="00DA25F9">
            <w:pPr>
              <w:spacing w:after="0"/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1D4180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436407C4" w14:textId="5BC4FCA6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689C1B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508E1551" w14:textId="37C3177B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</w:tr>
      <w:tr w:rsidR="00DA25F9" w:rsidRPr="004E7109" w14:paraId="2EC70F22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A5AD644" w14:textId="77777777" w:rsidR="00DA25F9" w:rsidRPr="004E7109" w:rsidRDefault="00DA25F9" w:rsidP="00DA25F9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44C1BC" w14:textId="77777777" w:rsidR="00DA25F9" w:rsidRPr="004E7109" w:rsidRDefault="00DA25F9" w:rsidP="00DA25F9">
            <w:pPr>
              <w:spacing w:after="0"/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375575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7F44994B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A4D3D4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09DAED1C" w14:textId="626CD7EF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</w:tr>
      <w:tr w:rsidR="00DA25F9" w:rsidRPr="004E7109" w14:paraId="3768D174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259C5B87" w14:textId="77777777" w:rsidR="00DA25F9" w:rsidRPr="004E7109" w:rsidRDefault="00DA25F9" w:rsidP="00DA25F9">
            <w:pPr>
              <w:spacing w:after="0" w:line="240" w:lineRule="auto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296470" w14:textId="77777777" w:rsidR="00DA25F9" w:rsidRPr="004E7109" w:rsidRDefault="00DA25F9" w:rsidP="00DA25F9">
            <w:pPr>
              <w:spacing w:after="0"/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D65027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740C02E6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471E3D" w14:textId="77777777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  <w:r w:rsidRPr="004E7109">
              <w:t xml:space="preserve"> </w:t>
            </w:r>
          </w:p>
          <w:p w14:paraId="7A700B27" w14:textId="56F46EAF" w:rsidR="00DA25F9" w:rsidRPr="004E710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</w:tr>
      <w:tr w:rsidR="002136D5" w:rsidRPr="004E7109" w14:paraId="144B3491" w14:textId="77777777" w:rsidTr="00AB2739">
        <w:trPr>
          <w:trHeight w:val="422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01A6753" w14:textId="44602C10" w:rsidR="002136D5" w:rsidRPr="004E7109" w:rsidRDefault="002136D5" w:rsidP="00DA25F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How will the data be transferred, stored (include length of time) and destroyed? 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034D" w14:textId="6C93D7D2" w:rsidR="002136D5" w:rsidRPr="004E7109" w:rsidRDefault="002136D5" w:rsidP="002136D5">
            <w:pPr>
              <w:spacing w:after="0"/>
            </w:pPr>
            <w:r w:rsidRPr="004E7109">
              <w:rPr>
                <w:b/>
                <w:bCs/>
              </w:rPr>
              <w:t>Transfer method</w:t>
            </w:r>
            <w:r w:rsidRPr="004E7109">
              <w:t xml:space="preserve">: </w:t>
            </w:r>
          </w:p>
          <w:p w14:paraId="0836B069" w14:textId="75614EB2" w:rsidR="002136D5" w:rsidRPr="004E7109" w:rsidRDefault="002136D5" w:rsidP="00BE3ED7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  <w:tc>
          <w:tcPr>
            <w:tcW w:w="32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4428" w14:textId="6D59B183" w:rsidR="002136D5" w:rsidRPr="004E7109" w:rsidRDefault="002136D5" w:rsidP="002136D5">
            <w:pPr>
              <w:spacing w:after="0"/>
            </w:pPr>
            <w:r w:rsidRPr="004E7109">
              <w:rPr>
                <w:b/>
                <w:bCs/>
              </w:rPr>
              <w:t>Storage</w:t>
            </w:r>
            <w:r w:rsidR="00AA2E4F" w:rsidRPr="004E7109">
              <w:t>:</w:t>
            </w:r>
            <w:r w:rsidRPr="004E7109">
              <w:t xml:space="preserve"> </w:t>
            </w:r>
          </w:p>
          <w:p w14:paraId="6BB52D49" w14:textId="77777777" w:rsidR="002136D5" w:rsidRPr="004E7109" w:rsidRDefault="002136D5" w:rsidP="00BE3ED7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  <w:tc>
          <w:tcPr>
            <w:tcW w:w="41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F7B9" w14:textId="4A6D51FD" w:rsidR="002136D5" w:rsidRPr="004E7109" w:rsidRDefault="002136D5" w:rsidP="002136D5">
            <w:pPr>
              <w:spacing w:after="0"/>
            </w:pPr>
            <w:r w:rsidRPr="004E7109">
              <w:rPr>
                <w:b/>
                <w:bCs/>
              </w:rPr>
              <w:t>Destruction method</w:t>
            </w:r>
            <w:r w:rsidR="00AA2E4F" w:rsidRPr="004E7109">
              <w:t>:</w:t>
            </w:r>
            <w:r w:rsidRPr="004E7109">
              <w:t xml:space="preserve"> </w:t>
            </w:r>
          </w:p>
          <w:p w14:paraId="3FFAD1B0" w14:textId="389AF140" w:rsidR="002136D5" w:rsidRPr="004E7109" w:rsidRDefault="002136D5" w:rsidP="00BE3ED7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</w:pPr>
          </w:p>
        </w:tc>
      </w:tr>
      <w:tr w:rsidR="007F1D63" w:rsidRPr="004E7109" w14:paraId="609E6B43" w14:textId="77777777" w:rsidTr="00AB2739">
        <w:trPr>
          <w:trHeight w:val="422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3B4C5EE" w14:textId="0271B1AC" w:rsidR="007F1D63" w:rsidRPr="004E7109" w:rsidRDefault="007F1D63" w:rsidP="00DA25F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Is the proponent the receiving party for the data?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9E5F" w14:textId="77777777" w:rsidR="007F1D63" w:rsidRPr="004E7109" w:rsidRDefault="00200278" w:rsidP="007F1D63">
            <w:pPr>
              <w:spacing w:after="0"/>
            </w:pPr>
            <w:sdt>
              <w:sdtPr>
                <w:id w:val="20729287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F1D63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F1D63" w:rsidRPr="004E7109">
              <w:t xml:space="preserve"> Yes</w:t>
            </w:r>
          </w:p>
          <w:p w14:paraId="305D84E6" w14:textId="455F5227" w:rsidR="007F1D63" w:rsidRPr="004E7109" w:rsidRDefault="00200278" w:rsidP="007F1D63">
            <w:pPr>
              <w:spacing w:after="0"/>
            </w:pPr>
            <w:sdt>
              <w:sdtPr>
                <w:id w:val="-187706850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F1D63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F1D63" w:rsidRPr="004E7109">
              <w:t xml:space="preserve"> No </w:t>
            </w:r>
            <w:r w:rsidR="007F1D63" w:rsidRPr="004E7109">
              <w:rPr>
                <w:color w:val="A6A6A6" w:themeColor="background1" w:themeShade="A6"/>
              </w:rPr>
              <w:t>Please specify</w:t>
            </w:r>
          </w:p>
          <w:p w14:paraId="2C014444" w14:textId="7503B84F" w:rsidR="007F1D63" w:rsidRPr="004E7109" w:rsidRDefault="007F1D63" w:rsidP="00BE3ED7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808080" w:themeColor="background1" w:themeShade="80"/>
              </w:rPr>
            </w:pPr>
            <w:r w:rsidRPr="004E7109">
              <w:t xml:space="preserve">Receiving Person: </w:t>
            </w:r>
          </w:p>
          <w:p w14:paraId="1AA254DD" w14:textId="1D53CC8D" w:rsidR="007F1D63" w:rsidRPr="004E7109" w:rsidRDefault="007F1D63" w:rsidP="00BE3ED7">
            <w:pPr>
              <w:pStyle w:val="ListParagraph"/>
              <w:numPr>
                <w:ilvl w:val="0"/>
                <w:numId w:val="7"/>
              </w:numPr>
              <w:spacing w:after="0"/>
            </w:pPr>
            <w:r w:rsidRPr="004E7109">
              <w:rPr>
                <w:color w:val="000000" w:themeColor="text1"/>
              </w:rPr>
              <w:t xml:space="preserve">Institution details (name, address and </w:t>
            </w:r>
            <w:r w:rsidRPr="004E7109">
              <w:rPr>
                <w:i/>
                <w:iCs/>
                <w:color w:val="000000" w:themeColor="text1"/>
              </w:rPr>
              <w:t>if applicable</w:t>
            </w:r>
            <w:r w:rsidRPr="004E7109">
              <w:rPr>
                <w:color w:val="000000" w:themeColor="text1"/>
              </w:rPr>
              <w:t xml:space="preserve"> ABN): </w:t>
            </w:r>
          </w:p>
        </w:tc>
      </w:tr>
      <w:tr w:rsidR="00DA25F9" w:rsidRPr="004E7109" w14:paraId="68ECF404" w14:textId="77777777" w:rsidTr="00AB2739">
        <w:trPr>
          <w:trHeight w:val="422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F99A630" w14:textId="3F1DF1BA" w:rsidR="00DA25F9" w:rsidRPr="004E7109" w:rsidRDefault="00DA25F9" w:rsidP="00DA25F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Anticipated timeframe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62932" w14:textId="5A09EE4A" w:rsidR="00560294" w:rsidRPr="004E7109" w:rsidRDefault="00DA25F9" w:rsidP="00DA25F9">
            <w:pPr>
              <w:spacing w:after="0"/>
              <w:rPr>
                <w:color w:val="808080" w:themeColor="background1" w:themeShade="80"/>
              </w:rPr>
            </w:pPr>
            <w:r w:rsidRPr="004E7109">
              <w:t xml:space="preserve">IRB/Ethics/Approvals; </w:t>
            </w:r>
            <w:r w:rsidRPr="004E7109">
              <w:rPr>
                <w:color w:val="808080" w:themeColor="background1" w:themeShade="80"/>
              </w:rPr>
              <w:t xml:space="preserve">dd / mm / yyyy  </w:t>
            </w:r>
          </w:p>
          <w:p w14:paraId="65E0C20C" w14:textId="77777777" w:rsidR="00560294" w:rsidRPr="004E7109" w:rsidRDefault="00DA25F9" w:rsidP="00DA25F9">
            <w:pPr>
              <w:spacing w:after="0"/>
              <w:rPr>
                <w:color w:val="000000" w:themeColor="text1"/>
              </w:rPr>
            </w:pPr>
            <w:r w:rsidRPr="004E7109">
              <w:t>Analysis</w:t>
            </w:r>
            <w:r w:rsidRPr="004E7109">
              <w:rPr>
                <w:color w:val="000000" w:themeColor="text1"/>
              </w:rPr>
              <w:t>;</w:t>
            </w:r>
            <w:r w:rsidRPr="004E7109">
              <w:rPr>
                <w:color w:val="808080" w:themeColor="background1" w:themeShade="80"/>
              </w:rPr>
              <w:t xml:space="preserve"> dd / mm / yyyy   </w:t>
            </w:r>
          </w:p>
          <w:p w14:paraId="448978D2" w14:textId="1D6925ED" w:rsidR="00DA25F9" w:rsidRPr="004E7109" w:rsidRDefault="00DA25F9" w:rsidP="00DA25F9">
            <w:pPr>
              <w:spacing w:after="0"/>
            </w:pPr>
            <w:r w:rsidRPr="004E7109">
              <w:t>Report/Publication</w:t>
            </w:r>
            <w:r w:rsidRPr="004E7109">
              <w:rPr>
                <w:color w:val="000000" w:themeColor="text1"/>
              </w:rPr>
              <w:t>;</w:t>
            </w:r>
            <w:r w:rsidRPr="004E7109">
              <w:rPr>
                <w:color w:val="808080" w:themeColor="background1" w:themeShade="80"/>
              </w:rPr>
              <w:t xml:space="preserve"> dd / mm / yyyy</w:t>
            </w:r>
            <w:r w:rsidRPr="004E7109">
              <w:t xml:space="preserve"> </w:t>
            </w:r>
          </w:p>
        </w:tc>
      </w:tr>
      <w:tr w:rsidR="00DA25F9" w:rsidRPr="004E7109" w14:paraId="40871A2B" w14:textId="77777777" w:rsidTr="00AB2739">
        <w:trPr>
          <w:trHeight w:val="39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2DF1B26" w14:textId="48ECACD2" w:rsidR="00DA25F9" w:rsidRPr="004E7109" w:rsidRDefault="00124828" w:rsidP="00DA25F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Is additional </w:t>
            </w:r>
            <w:r w:rsidR="00DA25F9" w:rsidRPr="004E7109">
              <w:rPr>
                <w:b/>
              </w:rPr>
              <w:t xml:space="preserve">HREC approval </w:t>
            </w:r>
            <w:r w:rsidR="00FB0644" w:rsidRPr="004E7109">
              <w:rPr>
                <w:b/>
              </w:rPr>
              <w:t>required</w:t>
            </w:r>
            <w:r w:rsidRPr="004E7109">
              <w:rPr>
                <w:b/>
              </w:rPr>
              <w:t xml:space="preserve">? </w:t>
            </w:r>
            <w:r w:rsidR="00DA25F9" w:rsidRPr="004E7109">
              <w:rPr>
                <w:b/>
              </w:rPr>
              <w:t xml:space="preserve">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437E" w14:textId="4BA83E58" w:rsidR="00DA25F9" w:rsidRPr="004E7109" w:rsidRDefault="00200278" w:rsidP="00DA25F9">
            <w:pPr>
              <w:spacing w:after="0"/>
            </w:pPr>
            <w:sdt>
              <w:sdtPr>
                <w:id w:val="-93072919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A25F9" w:rsidRPr="004E7109">
              <w:t xml:space="preserve"> Yes</w:t>
            </w:r>
          </w:p>
          <w:p w14:paraId="106C8F70" w14:textId="614D8478" w:rsidR="00124828" w:rsidRPr="004E7109" w:rsidRDefault="00200278" w:rsidP="00124828">
            <w:pPr>
              <w:spacing w:after="0"/>
              <w:ind w:left="453"/>
              <w:rPr>
                <w:color w:val="808080" w:themeColor="background1" w:themeShade="80"/>
              </w:rPr>
            </w:pPr>
            <w:sdt>
              <w:sdtPr>
                <w:id w:val="-133081902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2482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24828" w:rsidRPr="004E7109">
              <w:t xml:space="preserve">  This has been received (approval date </w:t>
            </w:r>
            <w:r w:rsidR="00124828" w:rsidRPr="004E7109">
              <w:rPr>
                <w:color w:val="808080" w:themeColor="background1" w:themeShade="80"/>
              </w:rPr>
              <w:t>dd / mm / yyyy)</w:t>
            </w:r>
          </w:p>
          <w:p w14:paraId="2C8484C4" w14:textId="26487583" w:rsidR="00124828" w:rsidRPr="004E7109" w:rsidRDefault="00200278" w:rsidP="00124828">
            <w:pPr>
              <w:spacing w:after="0"/>
              <w:ind w:left="453"/>
            </w:pPr>
            <w:sdt>
              <w:sdtPr>
                <w:id w:val="-9380555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2482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24828" w:rsidRPr="004E7109">
              <w:t xml:space="preserve">  </w:t>
            </w:r>
            <w:r w:rsidR="00124828" w:rsidRPr="004E7109">
              <w:rPr>
                <w:color w:val="000000" w:themeColor="text1"/>
              </w:rPr>
              <w:t>Applied for</w:t>
            </w:r>
            <w:r w:rsidR="00734C17" w:rsidRPr="004E7109">
              <w:rPr>
                <w:color w:val="000000" w:themeColor="text1"/>
              </w:rPr>
              <w:t>, pending outcome</w:t>
            </w:r>
          </w:p>
          <w:p w14:paraId="1203DDB9" w14:textId="15625EEC" w:rsidR="00124828" w:rsidRPr="004E7109" w:rsidRDefault="00200278" w:rsidP="00BE3ED7">
            <w:pPr>
              <w:spacing w:after="0"/>
              <w:ind w:left="453"/>
            </w:pPr>
            <w:sdt>
              <w:sdtPr>
                <w:id w:val="94480537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24828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24828" w:rsidRPr="004E7109">
              <w:t xml:space="preserve">  To be submitted (expected date of submission </w:t>
            </w:r>
            <w:r w:rsidR="00124828" w:rsidRPr="004E7109">
              <w:rPr>
                <w:color w:val="808080" w:themeColor="background1" w:themeShade="80"/>
              </w:rPr>
              <w:t>dd / mm / yyyy )</w:t>
            </w:r>
          </w:p>
          <w:p w14:paraId="030DB937" w14:textId="5480093F" w:rsidR="00DA25F9" w:rsidRPr="004E7109" w:rsidRDefault="00200278" w:rsidP="00DA25F9">
            <w:pPr>
              <w:spacing w:after="0"/>
            </w:pPr>
            <w:sdt>
              <w:sdtPr>
                <w:id w:val="-18074631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A25F9" w:rsidRPr="004E7109">
              <w:t xml:space="preserve"> No </w:t>
            </w:r>
          </w:p>
        </w:tc>
      </w:tr>
      <w:tr w:rsidR="00734C17" w:rsidRPr="004E7109" w14:paraId="778CE0E7" w14:textId="77777777" w:rsidTr="00AB2739">
        <w:trPr>
          <w:trHeight w:val="39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CF4B713" w14:textId="065A43CE" w:rsidR="00734C17" w:rsidRPr="004E7109" w:rsidDel="00124828" w:rsidRDefault="00734C17" w:rsidP="00DA25F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Will additional consent of the participants required for use of the data and/or request of additional data </w:t>
            </w:r>
            <w:r w:rsidRPr="004E7109">
              <w:rPr>
                <w:b/>
                <w:sz w:val="20"/>
                <w:szCs w:val="20"/>
              </w:rPr>
              <w:t>(e.g survival status, tumour recurrence, access to imaging files etc)</w:t>
            </w:r>
            <w:r w:rsidRPr="004E7109">
              <w:rPr>
                <w:b/>
              </w:rPr>
              <w:t xml:space="preserve">? 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B053C" w14:textId="77777777" w:rsidR="00734C17" w:rsidRPr="004E7109" w:rsidRDefault="00200278" w:rsidP="00734C17">
            <w:pPr>
              <w:spacing w:after="0"/>
            </w:pPr>
            <w:sdt>
              <w:sdtPr>
                <w:id w:val="182615578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34C17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34C17" w:rsidRPr="004E7109">
              <w:t xml:space="preserve"> Yes</w:t>
            </w:r>
          </w:p>
          <w:p w14:paraId="332041E6" w14:textId="65E84D7E" w:rsidR="00734C17" w:rsidRPr="004E7109" w:rsidRDefault="00200278" w:rsidP="00734C17">
            <w:pPr>
              <w:spacing w:after="0"/>
            </w:pPr>
            <w:sdt>
              <w:sdtPr>
                <w:id w:val="97827229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34C17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34C17" w:rsidRPr="004E7109">
              <w:t xml:space="preserve"> No</w:t>
            </w:r>
          </w:p>
        </w:tc>
      </w:tr>
      <w:tr w:rsidR="00DA25F9" w:rsidRPr="004E7109" w14:paraId="218F44EB" w14:textId="77777777" w:rsidTr="00AB2739">
        <w:trPr>
          <w:trHeight w:val="1909"/>
        </w:trPr>
        <w:tc>
          <w:tcPr>
            <w:tcW w:w="3969" w:type="dxa"/>
            <w:shd w:val="clear" w:color="auto" w:fill="CAD9EC"/>
            <w:vAlign w:val="center"/>
          </w:tcPr>
          <w:p w14:paraId="512DB989" w14:textId="14D97D03" w:rsidR="00DA25F9" w:rsidRPr="004E7109" w:rsidRDefault="00DA25F9" w:rsidP="00DA25F9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lastRenderedPageBreak/>
              <w:t xml:space="preserve">Proposed project budget </w:t>
            </w:r>
          </w:p>
        </w:tc>
        <w:tc>
          <w:tcPr>
            <w:tcW w:w="11056" w:type="dxa"/>
            <w:gridSpan w:val="10"/>
            <w:vAlign w:val="center"/>
          </w:tcPr>
          <w:tbl>
            <w:tblPr>
              <w:tblStyle w:val="TableGrid"/>
              <w:tblW w:w="0" w:type="auto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2584"/>
              <w:gridCol w:w="9665"/>
            </w:tblGrid>
            <w:tr w:rsidR="00DA25F9" w:rsidRPr="004E7109" w14:paraId="4D3B0D4E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1BF4F6A2" w14:textId="750121B5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 xml:space="preserve">Data extraction </w:t>
                  </w:r>
                </w:p>
              </w:tc>
              <w:tc>
                <w:tcPr>
                  <w:tcW w:w="9665" w:type="dxa"/>
                  <w:shd w:val="clear" w:color="auto" w:fill="FFFFFF" w:themeFill="background1"/>
                </w:tcPr>
                <w:p w14:paraId="1FA66345" w14:textId="09907F35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>$</w:t>
                  </w:r>
                </w:p>
              </w:tc>
            </w:tr>
            <w:tr w:rsidR="00DA25F9" w:rsidRPr="004E7109" w14:paraId="40E70B4D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6D7A4EDC" w14:textId="72BF1CF7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>Statistic support</w:t>
                  </w:r>
                </w:p>
              </w:tc>
              <w:tc>
                <w:tcPr>
                  <w:tcW w:w="9665" w:type="dxa"/>
                  <w:shd w:val="clear" w:color="auto" w:fill="FFFFFF" w:themeFill="background1"/>
                </w:tcPr>
                <w:p w14:paraId="083052D9" w14:textId="076CBCF2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>$</w:t>
                  </w:r>
                </w:p>
              </w:tc>
            </w:tr>
            <w:tr w:rsidR="00DA25F9" w:rsidRPr="004E7109" w14:paraId="3B60978D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7AA952D9" w14:textId="65065B06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 xml:space="preserve">Approval fees </w:t>
                  </w:r>
                </w:p>
              </w:tc>
              <w:tc>
                <w:tcPr>
                  <w:tcW w:w="9665" w:type="dxa"/>
                  <w:shd w:val="clear" w:color="auto" w:fill="FFFFFF" w:themeFill="background1"/>
                </w:tcPr>
                <w:p w14:paraId="4CDC52C8" w14:textId="7199353A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>$</w:t>
                  </w:r>
                </w:p>
              </w:tc>
            </w:tr>
            <w:tr w:rsidR="00DA25F9" w:rsidRPr="004E7109" w14:paraId="1053D4B4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03A2CE59" w14:textId="7A8558A0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 xml:space="preserve">Other </w:t>
                  </w:r>
                  <w:r w:rsidRPr="004E7109">
                    <w:rPr>
                      <w:color w:val="A6A6A6" w:themeColor="background1" w:themeShade="A6"/>
                      <w:sz w:val="22"/>
                      <w:szCs w:val="22"/>
                      <w:lang w:val="en-AU"/>
                    </w:rPr>
                    <w:t>Please specify</w:t>
                  </w:r>
                </w:p>
              </w:tc>
              <w:tc>
                <w:tcPr>
                  <w:tcW w:w="9665" w:type="dxa"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</w:tcPr>
                <w:p w14:paraId="17D2E2CF" w14:textId="1D9BDD72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>$</w:t>
                  </w:r>
                </w:p>
              </w:tc>
            </w:tr>
            <w:tr w:rsidR="00DA25F9" w:rsidRPr="004E7109" w14:paraId="165CB3E5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1839912F" w14:textId="68A5E7E9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 xml:space="preserve">Other </w:t>
                  </w:r>
                  <w:r w:rsidRPr="004E7109">
                    <w:rPr>
                      <w:color w:val="A6A6A6" w:themeColor="background1" w:themeShade="A6"/>
                      <w:sz w:val="22"/>
                      <w:szCs w:val="22"/>
                      <w:lang w:val="en-AU"/>
                    </w:rPr>
                    <w:t>Please specify</w:t>
                  </w:r>
                </w:p>
              </w:tc>
              <w:tc>
                <w:tcPr>
                  <w:tcW w:w="9665" w:type="dxa"/>
                  <w:tcBorders>
                    <w:bottom w:val="double" w:sz="4" w:space="0" w:color="BFBFBF" w:themeColor="background1" w:themeShade="BF"/>
                  </w:tcBorders>
                  <w:shd w:val="clear" w:color="auto" w:fill="FFFFFF" w:themeFill="background1"/>
                </w:tcPr>
                <w:p w14:paraId="73837CEE" w14:textId="767DC8AF" w:rsidR="00DA25F9" w:rsidRPr="004E7109" w:rsidRDefault="00DA25F9" w:rsidP="00DA25F9">
                  <w:pPr>
                    <w:rPr>
                      <w:bCs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Cs/>
                      <w:sz w:val="22"/>
                      <w:szCs w:val="22"/>
                      <w:lang w:val="en-AU"/>
                    </w:rPr>
                    <w:t>$</w:t>
                  </w:r>
                </w:p>
              </w:tc>
            </w:tr>
            <w:tr w:rsidR="00DA25F9" w:rsidRPr="004E7109" w14:paraId="313D8766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2B02B266" w14:textId="6BB5705C" w:rsidR="00DA25F9" w:rsidRPr="004E7109" w:rsidRDefault="00DA25F9" w:rsidP="00DA25F9">
                  <w:pPr>
                    <w:jc w:val="right"/>
                    <w:rPr>
                      <w:b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/>
                      <w:sz w:val="22"/>
                      <w:szCs w:val="22"/>
                      <w:lang w:val="en-AU"/>
                    </w:rPr>
                    <w:t>TOTAL</w:t>
                  </w:r>
                </w:p>
              </w:tc>
              <w:tc>
                <w:tcPr>
                  <w:tcW w:w="9665" w:type="dxa"/>
                  <w:tcBorders>
                    <w:top w:val="double" w:sz="4" w:space="0" w:color="BFBFBF" w:themeColor="background1" w:themeShade="BF"/>
                  </w:tcBorders>
                  <w:shd w:val="clear" w:color="auto" w:fill="FFFFFF" w:themeFill="background1"/>
                </w:tcPr>
                <w:p w14:paraId="2182C7F3" w14:textId="41076CAA" w:rsidR="00DA25F9" w:rsidRPr="004E7109" w:rsidRDefault="00DA25F9" w:rsidP="00DA25F9">
                  <w:pPr>
                    <w:rPr>
                      <w:b/>
                      <w:sz w:val="22"/>
                      <w:szCs w:val="22"/>
                      <w:lang w:val="en-AU"/>
                    </w:rPr>
                  </w:pPr>
                  <w:r w:rsidRPr="004E7109">
                    <w:rPr>
                      <w:b/>
                      <w:sz w:val="22"/>
                      <w:szCs w:val="22"/>
                      <w:lang w:val="en-AU"/>
                    </w:rPr>
                    <w:t>$</w:t>
                  </w:r>
                  <w:r w:rsidR="00FB0644" w:rsidRPr="004E7109">
                    <w:rPr>
                      <w:b/>
                      <w:sz w:val="22"/>
                      <w:szCs w:val="22"/>
                      <w:lang w:val="en-AU"/>
                    </w:rPr>
                    <w:t xml:space="preserve"> </w:t>
                  </w:r>
                </w:p>
              </w:tc>
            </w:tr>
          </w:tbl>
          <w:p w14:paraId="73AF279A" w14:textId="77777777" w:rsidR="00DA25F9" w:rsidRPr="004E7109" w:rsidRDefault="00DA25F9" w:rsidP="00DA25F9">
            <w:pPr>
              <w:spacing w:after="0"/>
              <w:rPr>
                <w:b/>
              </w:rPr>
            </w:pPr>
          </w:p>
        </w:tc>
      </w:tr>
      <w:tr w:rsidR="00DA25F9" w:rsidRPr="004E7109" w14:paraId="2ECFEE36" w14:textId="77777777" w:rsidTr="00AB2739">
        <w:trPr>
          <w:trHeight w:val="397"/>
        </w:trPr>
        <w:tc>
          <w:tcPr>
            <w:tcW w:w="3969" w:type="dxa"/>
            <w:shd w:val="clear" w:color="auto" w:fill="CAD9EC"/>
            <w:vAlign w:val="center"/>
          </w:tcPr>
          <w:p w14:paraId="1053BC86" w14:textId="5358170B" w:rsidR="00DA25F9" w:rsidRPr="004E7109" w:rsidRDefault="00DA25F9" w:rsidP="00DA25F9">
            <w:pPr>
              <w:spacing w:after="0" w:line="240" w:lineRule="auto"/>
              <w:jc w:val="right"/>
              <w:rPr>
                <w:b/>
              </w:rPr>
            </w:pPr>
            <w:r w:rsidRPr="004E7109">
              <w:rPr>
                <w:bCs/>
              </w:rPr>
              <w:t>Funding source</w:t>
            </w:r>
            <w:r w:rsidRPr="004E7109">
              <w:rPr>
                <w:b/>
              </w:rPr>
              <w:t xml:space="preserve"> </w:t>
            </w:r>
          </w:p>
        </w:tc>
        <w:tc>
          <w:tcPr>
            <w:tcW w:w="11056" w:type="dxa"/>
            <w:gridSpan w:val="10"/>
            <w:vAlign w:val="center"/>
          </w:tcPr>
          <w:p w14:paraId="7774094A" w14:textId="77777777" w:rsidR="00DA25F9" w:rsidRPr="004E7109" w:rsidRDefault="00DA25F9" w:rsidP="00DA25F9">
            <w:pPr>
              <w:spacing w:after="0"/>
            </w:pPr>
            <w:r w:rsidRPr="004E7109">
              <w:t xml:space="preserve">Name: </w:t>
            </w:r>
          </w:p>
          <w:p w14:paraId="399546F5" w14:textId="40648ADD" w:rsidR="00DA25F9" w:rsidRPr="004E7109" w:rsidRDefault="00FB0644" w:rsidP="00DA25F9">
            <w:pPr>
              <w:spacing w:after="0"/>
            </w:pPr>
            <w:r w:rsidRPr="004E7109">
              <w:t xml:space="preserve">Status: </w:t>
            </w:r>
            <w:sdt>
              <w:sdtPr>
                <w:id w:val="9396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A25F9" w:rsidRPr="004E7109">
              <w:t xml:space="preserve"> Secured  /  </w:t>
            </w:r>
            <w:sdt>
              <w:sdtPr>
                <w:id w:val="127220755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A25F9" w:rsidRPr="004E7109">
              <w:t xml:space="preserve"> In negotiation  /  </w:t>
            </w:r>
            <w:sdt>
              <w:sdtPr>
                <w:id w:val="165271832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A25F9" w:rsidRPr="004E7109">
              <w:t xml:space="preserve"> Planned submission</w:t>
            </w:r>
          </w:p>
        </w:tc>
      </w:tr>
    </w:tbl>
    <w:p w14:paraId="3DD14A00" w14:textId="77777777" w:rsidR="005A048F" w:rsidRPr="004E7109" w:rsidRDefault="005A048F" w:rsidP="00660F8F">
      <w:pPr>
        <w:spacing w:after="0"/>
        <w:rPr>
          <w:b/>
          <w:sz w:val="18"/>
        </w:rPr>
      </w:pPr>
    </w:p>
    <w:p w14:paraId="6D8566FD" w14:textId="12131FDF" w:rsidR="008B197B" w:rsidRPr="004E7109" w:rsidRDefault="008B197B" w:rsidP="008B197B">
      <w:pPr>
        <w:numPr>
          <w:ilvl w:val="0"/>
          <w:numId w:val="1"/>
        </w:numPr>
        <w:spacing w:after="0"/>
        <w:ind w:left="851" w:hanging="567"/>
        <w:rPr>
          <w:b/>
          <w:bCs/>
          <w:sz w:val="24"/>
        </w:rPr>
      </w:pPr>
      <w:r w:rsidRPr="004E7109">
        <w:rPr>
          <w:b/>
          <w:bCs/>
          <w:sz w:val="24"/>
        </w:rPr>
        <w:t>Statistics</w:t>
      </w:r>
    </w:p>
    <w:tbl>
      <w:tblPr>
        <w:tblW w:w="1502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9"/>
        <w:gridCol w:w="11056"/>
      </w:tblGrid>
      <w:tr w:rsidR="00B1293E" w:rsidRPr="004E7109" w14:paraId="6B3E54E0" w14:textId="77777777" w:rsidTr="00AB2739">
        <w:trPr>
          <w:trHeight w:val="785"/>
        </w:trPr>
        <w:tc>
          <w:tcPr>
            <w:tcW w:w="3969" w:type="dxa"/>
            <w:shd w:val="clear" w:color="auto" w:fill="CAD9EC"/>
            <w:vAlign w:val="center"/>
          </w:tcPr>
          <w:p w14:paraId="1C5DDFB8" w14:textId="2395C907" w:rsidR="00B1293E" w:rsidRPr="004E7109" w:rsidRDefault="00E56383" w:rsidP="00F455D6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>Statistical methods</w:t>
            </w:r>
            <w:r w:rsidR="008B197B" w:rsidRPr="004E7109">
              <w:rPr>
                <w:b/>
              </w:rPr>
              <w:t xml:space="preserve"> /Analysis Plan</w:t>
            </w:r>
          </w:p>
        </w:tc>
        <w:tc>
          <w:tcPr>
            <w:tcW w:w="11056" w:type="dxa"/>
          </w:tcPr>
          <w:p w14:paraId="585C6292" w14:textId="77777777" w:rsidR="009E7485" w:rsidRPr="004E7109" w:rsidRDefault="009E7485" w:rsidP="00FB0644">
            <w:pPr>
              <w:spacing w:after="0"/>
            </w:pPr>
          </w:p>
        </w:tc>
      </w:tr>
      <w:tr w:rsidR="00D06C67" w:rsidRPr="004E7109" w14:paraId="3955E4FC" w14:textId="77777777" w:rsidTr="00AB2739">
        <w:trPr>
          <w:trHeight w:val="510"/>
        </w:trPr>
        <w:tc>
          <w:tcPr>
            <w:tcW w:w="3969" w:type="dxa"/>
            <w:shd w:val="clear" w:color="auto" w:fill="CAD9EC"/>
            <w:vAlign w:val="center"/>
          </w:tcPr>
          <w:p w14:paraId="15426D7F" w14:textId="4166D8C4" w:rsidR="00E05BD7" w:rsidRPr="004E7109" w:rsidRDefault="00D06C67" w:rsidP="0037153D">
            <w:pPr>
              <w:spacing w:after="0" w:line="240" w:lineRule="auto"/>
              <w:rPr>
                <w:b/>
              </w:rPr>
            </w:pPr>
            <w:r w:rsidRPr="004E7109">
              <w:rPr>
                <w:b/>
              </w:rPr>
              <w:t xml:space="preserve">Have </w:t>
            </w:r>
            <w:r w:rsidR="00AB4C02" w:rsidRPr="004E7109">
              <w:rPr>
                <w:b/>
              </w:rPr>
              <w:t xml:space="preserve">these methods </w:t>
            </w:r>
            <w:r w:rsidRPr="004E7109">
              <w:rPr>
                <w:b/>
              </w:rPr>
              <w:t xml:space="preserve">been discussed with a statistician? </w:t>
            </w:r>
          </w:p>
        </w:tc>
        <w:tc>
          <w:tcPr>
            <w:tcW w:w="11056" w:type="dxa"/>
            <w:vAlign w:val="center"/>
          </w:tcPr>
          <w:p w14:paraId="15A6B30E" w14:textId="0048DB17" w:rsidR="00D06C67" w:rsidRPr="004E7109" w:rsidRDefault="00200278" w:rsidP="00D06C67">
            <w:pPr>
              <w:spacing w:after="0"/>
            </w:pPr>
            <w:sdt>
              <w:sdtPr>
                <w:id w:val="-20359540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6C67" w:rsidRPr="004E7109">
              <w:t xml:space="preserve"> Yes </w:t>
            </w:r>
            <w:r w:rsidR="00D06C67" w:rsidRPr="004E7109">
              <w:rPr>
                <w:color w:val="A6A6A6" w:themeColor="background1" w:themeShade="A6"/>
              </w:rPr>
              <w:t>Please specify</w:t>
            </w:r>
          </w:p>
          <w:p w14:paraId="306F4FD1" w14:textId="4C167E53" w:rsidR="00E05BD7" w:rsidRPr="004E7109" w:rsidRDefault="00200278" w:rsidP="00876108">
            <w:pPr>
              <w:spacing w:after="0"/>
            </w:pPr>
            <w:sdt>
              <w:sdtPr>
                <w:id w:val="-79127567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4E710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6C67" w:rsidRPr="004E7109">
              <w:t xml:space="preserve"> No </w:t>
            </w:r>
          </w:p>
        </w:tc>
      </w:tr>
    </w:tbl>
    <w:p w14:paraId="4FDF4877" w14:textId="77777777" w:rsidR="00303F20" w:rsidRPr="004E7109" w:rsidRDefault="00303F20" w:rsidP="00303F20">
      <w:pPr>
        <w:spacing w:after="0"/>
        <w:rPr>
          <w:b/>
          <w:bCs/>
          <w:sz w:val="24"/>
        </w:rPr>
      </w:pPr>
    </w:p>
    <w:tbl>
      <w:tblPr>
        <w:tblW w:w="14884" w:type="dxa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884"/>
      </w:tblGrid>
      <w:tr w:rsidR="00C80A23" w:rsidRPr="004E7109" w14:paraId="1A050B3F" w14:textId="77777777" w:rsidTr="00813BCD">
        <w:trPr>
          <w:trHeight w:val="186"/>
        </w:trPr>
        <w:tc>
          <w:tcPr>
            <w:tcW w:w="148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845030" w14:textId="35F53409" w:rsidR="00C80A23" w:rsidRPr="004E7109" w:rsidRDefault="00303F20" w:rsidP="00813BCD">
            <w:pPr>
              <w:numPr>
                <w:ilvl w:val="0"/>
                <w:numId w:val="1"/>
              </w:numPr>
              <w:spacing w:after="0"/>
              <w:ind w:left="318"/>
              <w:rPr>
                <w:b/>
              </w:rPr>
            </w:pPr>
            <w:r w:rsidRPr="004E7109">
              <w:rPr>
                <w:b/>
                <w:bCs/>
                <w:sz w:val="24"/>
              </w:rPr>
              <w:t>Ref</w:t>
            </w:r>
            <w:r w:rsidR="00C80A23" w:rsidRPr="004E7109">
              <w:rPr>
                <w:b/>
                <w:bCs/>
                <w:sz w:val="24"/>
              </w:rPr>
              <w:t>erences</w:t>
            </w:r>
            <w:r w:rsidR="00C80A23" w:rsidRPr="004E7109">
              <w:rPr>
                <w:b/>
              </w:rPr>
              <w:t xml:space="preserve">   </w:t>
            </w:r>
          </w:p>
        </w:tc>
      </w:tr>
      <w:tr w:rsidR="00DE647B" w:rsidRPr="004E7109" w14:paraId="03732859" w14:textId="77777777" w:rsidTr="00557029">
        <w:trPr>
          <w:trHeight w:val="1161"/>
        </w:trPr>
        <w:tc>
          <w:tcPr>
            <w:tcW w:w="14884" w:type="dxa"/>
            <w:tcBorders>
              <w:top w:val="single" w:sz="4" w:space="0" w:color="auto"/>
              <w:bottom w:val="single" w:sz="4" w:space="0" w:color="auto"/>
            </w:tcBorders>
          </w:tcPr>
          <w:p w14:paraId="395B9C30" w14:textId="77777777" w:rsidR="00DE647B" w:rsidRPr="004E7109" w:rsidRDefault="00DE647B" w:rsidP="00FB0644">
            <w:pPr>
              <w:spacing w:after="0"/>
            </w:pPr>
          </w:p>
          <w:p w14:paraId="4AB52AF5" w14:textId="77777777" w:rsidR="00DE647B" w:rsidRPr="004E7109" w:rsidRDefault="00DE647B" w:rsidP="00FB0644">
            <w:pPr>
              <w:spacing w:after="0"/>
            </w:pPr>
          </w:p>
          <w:p w14:paraId="708C174B" w14:textId="77777777" w:rsidR="00DE647B" w:rsidRPr="004E7109" w:rsidRDefault="00DE647B" w:rsidP="00FB0644">
            <w:pPr>
              <w:spacing w:after="0"/>
            </w:pPr>
          </w:p>
          <w:p w14:paraId="3BB46307" w14:textId="77777777" w:rsidR="00DE647B" w:rsidRPr="004E7109" w:rsidRDefault="00DE647B" w:rsidP="00FB0644">
            <w:pPr>
              <w:spacing w:after="0"/>
            </w:pPr>
          </w:p>
          <w:p w14:paraId="25BDF52B" w14:textId="13263463" w:rsidR="00DE647B" w:rsidRPr="004E7109" w:rsidRDefault="00DE647B" w:rsidP="00FB0644">
            <w:pPr>
              <w:spacing w:after="0"/>
            </w:pPr>
          </w:p>
        </w:tc>
      </w:tr>
      <w:tr w:rsidR="00415041" w:rsidRPr="004E7109" w14:paraId="07479C2D" w14:textId="77777777" w:rsidTr="00813BCD">
        <w:trPr>
          <w:trHeight w:val="606"/>
        </w:trPr>
        <w:tc>
          <w:tcPr>
            <w:tcW w:w="14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D0AFC6" w14:textId="77777777" w:rsidR="00415041" w:rsidRPr="004E7109" w:rsidRDefault="00415041" w:rsidP="00506C13">
            <w:pPr>
              <w:spacing w:after="0"/>
            </w:pPr>
          </w:p>
          <w:p w14:paraId="2DF41147" w14:textId="1D1769D1" w:rsidR="00415041" w:rsidRPr="004E7109" w:rsidRDefault="00415041" w:rsidP="00A91B26">
            <w:pPr>
              <w:numPr>
                <w:ilvl w:val="0"/>
                <w:numId w:val="1"/>
              </w:numPr>
              <w:spacing w:after="0"/>
              <w:ind w:left="318"/>
            </w:pPr>
            <w:r w:rsidRPr="004E7109">
              <w:rPr>
                <w:b/>
                <w:bCs/>
                <w:sz w:val="24"/>
              </w:rPr>
              <w:t xml:space="preserve">Addition </w:t>
            </w:r>
            <w:r w:rsidR="00AB4C02" w:rsidRPr="004E7109">
              <w:rPr>
                <w:b/>
                <w:bCs/>
                <w:sz w:val="24"/>
              </w:rPr>
              <w:t>i</w:t>
            </w:r>
            <w:r w:rsidRPr="004E7109">
              <w:rPr>
                <w:b/>
                <w:bCs/>
                <w:sz w:val="24"/>
              </w:rPr>
              <w:t>nformation for consideration</w:t>
            </w:r>
          </w:p>
        </w:tc>
      </w:tr>
      <w:tr w:rsidR="00415041" w:rsidRPr="004E7109" w14:paraId="0A394624" w14:textId="77777777" w:rsidTr="00557029">
        <w:trPr>
          <w:trHeight w:val="135"/>
        </w:trPr>
        <w:tc>
          <w:tcPr>
            <w:tcW w:w="14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B7442" w14:textId="2B5401A2" w:rsidR="00415041" w:rsidRPr="004E7109" w:rsidRDefault="00200278" w:rsidP="00FB0644">
            <w:pPr>
              <w:spacing w:after="0"/>
              <w:jc w:val="right"/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color w:val="808080" w:themeColor="background1" w:themeShade="80"/>
                  <w:sz w:val="20"/>
                  <w:szCs w:val="20"/>
                </w:rPr>
                <w:id w:val="19307012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F1D63" w:rsidRPr="004E7109">
                  <w:rPr>
                    <w:rFonts w:ascii="Yu Gothic UI" w:eastAsia="Yu Gothic UI" w:hAnsi="Yu Gothic UI" w:hint="eastAsia"/>
                    <w:color w:val="808080" w:themeColor="background1" w:themeShade="80"/>
                    <w:sz w:val="20"/>
                    <w:szCs w:val="20"/>
                  </w:rPr>
                  <w:t>☐</w:t>
                </w:r>
              </w:sdtContent>
            </w:sdt>
            <w:r w:rsidR="00303F20" w:rsidRPr="004E7109">
              <w:rPr>
                <w:i/>
                <w:iCs/>
                <w:color w:val="808080" w:themeColor="background1" w:themeShade="80"/>
                <w:sz w:val="20"/>
                <w:szCs w:val="20"/>
              </w:rPr>
              <w:t xml:space="preserve"> None to consider </w:t>
            </w:r>
          </w:p>
          <w:p w14:paraId="7979ACDE" w14:textId="77777777" w:rsidR="00FB0644" w:rsidRPr="004E7109" w:rsidRDefault="00FB0644" w:rsidP="00FB0644">
            <w:pPr>
              <w:spacing w:after="0"/>
            </w:pPr>
          </w:p>
          <w:p w14:paraId="4BE9C951" w14:textId="77777777" w:rsidR="00FB0644" w:rsidRPr="004E7109" w:rsidRDefault="00FB0644" w:rsidP="00FB0644">
            <w:pPr>
              <w:spacing w:after="0"/>
            </w:pPr>
          </w:p>
          <w:p w14:paraId="62DD0E40" w14:textId="77777777" w:rsidR="00FB0644" w:rsidRPr="004E7109" w:rsidRDefault="00FB0644" w:rsidP="00FB0644">
            <w:pPr>
              <w:spacing w:after="0"/>
            </w:pPr>
          </w:p>
          <w:p w14:paraId="5578A7AF" w14:textId="77777777" w:rsidR="00FB0644" w:rsidRPr="004E7109" w:rsidRDefault="00FB0644" w:rsidP="00FB0644">
            <w:pPr>
              <w:spacing w:after="0"/>
            </w:pPr>
          </w:p>
          <w:p w14:paraId="116FD489" w14:textId="77777777" w:rsidR="00415041" w:rsidRPr="004E7109" w:rsidRDefault="00415041" w:rsidP="00FB0644">
            <w:pPr>
              <w:spacing w:after="0"/>
              <w:jc w:val="right"/>
            </w:pPr>
          </w:p>
        </w:tc>
      </w:tr>
    </w:tbl>
    <w:p w14:paraId="67351CFE" w14:textId="77777777" w:rsidR="00DE647B" w:rsidRPr="00A84205" w:rsidRDefault="00DE647B" w:rsidP="00415041">
      <w:pPr>
        <w:spacing w:after="0"/>
        <w:ind w:left="-42"/>
        <w:rPr>
          <w:b/>
          <w:bCs/>
          <w:sz w:val="2"/>
          <w:szCs w:val="2"/>
          <w:lang w:val="en-US"/>
        </w:rPr>
      </w:pPr>
    </w:p>
    <w:sectPr w:rsidR="00DE647B" w:rsidRPr="00A84205" w:rsidSect="008B197B">
      <w:headerReference w:type="default" r:id="rId10"/>
      <w:footerReference w:type="default" r:id="rId11"/>
      <w:pgSz w:w="16838" w:h="11906" w:orient="landscape"/>
      <w:pgMar w:top="1702" w:right="1698" w:bottom="567" w:left="851" w:header="708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4725F8" w14:textId="77777777" w:rsidR="00200278" w:rsidRPr="004E7109" w:rsidRDefault="00200278" w:rsidP="00B1293E">
      <w:pPr>
        <w:spacing w:after="0" w:line="240" w:lineRule="auto"/>
      </w:pPr>
      <w:r w:rsidRPr="004E7109">
        <w:separator/>
      </w:r>
    </w:p>
  </w:endnote>
  <w:endnote w:type="continuationSeparator" w:id="0">
    <w:p w14:paraId="359BEAC4" w14:textId="77777777" w:rsidR="00200278" w:rsidRPr="004E7109" w:rsidRDefault="00200278" w:rsidP="00B1293E">
      <w:pPr>
        <w:spacing w:after="0" w:line="240" w:lineRule="auto"/>
      </w:pPr>
      <w:r w:rsidRPr="004E71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0220771"/>
      <w:docPartObj>
        <w:docPartGallery w:val="Page Numbers (Bottom of Page)"/>
        <w:docPartUnique/>
      </w:docPartObj>
    </w:sdtPr>
    <w:sdtEndPr/>
    <w:sdtContent>
      <w:sdt>
        <w:sdtPr>
          <w:id w:val="-374548578"/>
          <w:docPartObj>
            <w:docPartGallery w:val="Page Numbers (Top of Page)"/>
            <w:docPartUnique/>
          </w:docPartObj>
        </w:sdtPr>
        <w:sdtEndPr/>
        <w:sdtContent>
          <w:p w14:paraId="165A8B8C" w14:textId="229732EA" w:rsidR="00514E32" w:rsidRPr="004E7109" w:rsidRDefault="00555749" w:rsidP="00F85353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enter" w:pos="8647"/>
              </w:tabs>
              <w:ind w:left="-851" w:right="-285"/>
              <w:rPr>
                <w:b/>
                <w:bCs/>
                <w:sz w:val="18"/>
                <w:szCs w:val="18"/>
              </w:rPr>
            </w:pPr>
            <w:r w:rsidRPr="004E7109">
              <w:rPr>
                <w:bCs/>
                <w:sz w:val="18"/>
                <w:szCs w:val="24"/>
              </w:rPr>
              <w:t>TROG Cancer Research: New Proposal Form; Data Request _</w:t>
            </w:r>
            <w:r w:rsidR="00734C17" w:rsidRPr="004E7109">
              <w:rPr>
                <w:bCs/>
                <w:sz w:val="18"/>
                <w:szCs w:val="24"/>
              </w:rPr>
              <w:t xml:space="preserve">28 September 2022 </w:t>
            </w:r>
            <w:r w:rsidR="00514E32" w:rsidRPr="004E7109">
              <w:rPr>
                <w:bCs/>
                <w:sz w:val="18"/>
                <w:szCs w:val="24"/>
              </w:rPr>
              <w:tab/>
            </w:r>
            <w:r w:rsidR="00F85353" w:rsidRPr="004E7109">
              <w:rPr>
                <w:bCs/>
                <w:sz w:val="18"/>
                <w:szCs w:val="24"/>
              </w:rPr>
              <w:tab/>
            </w:r>
            <w:r w:rsidR="00514E32" w:rsidRPr="004E7109">
              <w:rPr>
                <w:sz w:val="18"/>
                <w:szCs w:val="18"/>
              </w:rPr>
              <w:t xml:space="preserve">Page </w:t>
            </w:r>
            <w:r w:rsidR="00514E32" w:rsidRPr="004E7109">
              <w:rPr>
                <w:b/>
                <w:bCs/>
                <w:sz w:val="18"/>
                <w:szCs w:val="18"/>
              </w:rPr>
              <w:fldChar w:fldCharType="begin"/>
            </w:r>
            <w:r w:rsidR="00514E32" w:rsidRPr="004E7109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514E32" w:rsidRPr="004E7109">
              <w:rPr>
                <w:b/>
                <w:bCs/>
                <w:sz w:val="18"/>
                <w:szCs w:val="18"/>
              </w:rPr>
              <w:fldChar w:fldCharType="separate"/>
            </w:r>
            <w:r w:rsidR="000B24E1" w:rsidRPr="004E7109">
              <w:rPr>
                <w:b/>
                <w:bCs/>
                <w:sz w:val="18"/>
                <w:szCs w:val="18"/>
              </w:rPr>
              <w:t>1</w:t>
            </w:r>
            <w:r w:rsidR="00514E32" w:rsidRPr="004E7109">
              <w:rPr>
                <w:b/>
                <w:bCs/>
                <w:sz w:val="18"/>
                <w:szCs w:val="18"/>
              </w:rPr>
              <w:fldChar w:fldCharType="end"/>
            </w:r>
            <w:r w:rsidR="00514E32" w:rsidRPr="004E7109">
              <w:rPr>
                <w:sz w:val="18"/>
                <w:szCs w:val="18"/>
              </w:rPr>
              <w:t xml:space="preserve"> of </w:t>
            </w:r>
            <w:r w:rsidR="00514E32" w:rsidRPr="004E7109">
              <w:rPr>
                <w:b/>
                <w:bCs/>
                <w:sz w:val="18"/>
                <w:szCs w:val="18"/>
              </w:rPr>
              <w:fldChar w:fldCharType="begin"/>
            </w:r>
            <w:r w:rsidR="00514E32" w:rsidRPr="004E7109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514E32" w:rsidRPr="004E7109">
              <w:rPr>
                <w:b/>
                <w:bCs/>
                <w:sz w:val="18"/>
                <w:szCs w:val="18"/>
              </w:rPr>
              <w:fldChar w:fldCharType="separate"/>
            </w:r>
            <w:r w:rsidR="000B24E1" w:rsidRPr="004E7109">
              <w:rPr>
                <w:b/>
                <w:bCs/>
                <w:sz w:val="18"/>
                <w:szCs w:val="18"/>
              </w:rPr>
              <w:t>4</w:t>
            </w:r>
            <w:r w:rsidR="00514E32" w:rsidRPr="004E7109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2031538"/>
      <w:docPartObj>
        <w:docPartGallery w:val="Page Numbers (Bottom of Page)"/>
        <w:docPartUnique/>
      </w:docPartObj>
    </w:sdtPr>
    <w:sdtEndPr/>
    <w:sdtContent>
      <w:sdt>
        <w:sdtPr>
          <w:id w:val="2107463221"/>
          <w:docPartObj>
            <w:docPartGallery w:val="Page Numbers (Top of Page)"/>
            <w:docPartUnique/>
          </w:docPartObj>
        </w:sdtPr>
        <w:sdtEndPr/>
        <w:sdtContent>
          <w:p w14:paraId="3B2CAE74" w14:textId="1AB529FC" w:rsidR="00F85353" w:rsidRPr="004E7109" w:rsidRDefault="00F85353" w:rsidP="00F85353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enter" w:pos="14601"/>
              </w:tabs>
              <w:ind w:left="284" w:right="-879"/>
              <w:rPr>
                <w:b/>
                <w:bCs/>
                <w:sz w:val="18"/>
                <w:szCs w:val="18"/>
              </w:rPr>
            </w:pPr>
            <w:r w:rsidRPr="004E7109">
              <w:rPr>
                <w:bCs/>
                <w:sz w:val="18"/>
                <w:szCs w:val="24"/>
              </w:rPr>
              <w:t>TROG Cancer Research: New Proposal Form</w:t>
            </w:r>
            <w:r w:rsidR="00555749" w:rsidRPr="004E7109">
              <w:rPr>
                <w:bCs/>
                <w:sz w:val="18"/>
                <w:szCs w:val="24"/>
              </w:rPr>
              <w:t xml:space="preserve">; Data Request </w:t>
            </w:r>
            <w:r w:rsidRPr="004E7109">
              <w:rPr>
                <w:bCs/>
                <w:sz w:val="18"/>
                <w:szCs w:val="24"/>
              </w:rPr>
              <w:t>_</w:t>
            </w:r>
            <w:r w:rsidR="00124828" w:rsidRPr="004E7109">
              <w:rPr>
                <w:bCs/>
                <w:sz w:val="18"/>
                <w:szCs w:val="24"/>
              </w:rPr>
              <w:t>28 September 2022</w:t>
            </w:r>
            <w:r w:rsidR="00DA25F9" w:rsidRPr="004E7109">
              <w:rPr>
                <w:bCs/>
                <w:sz w:val="18"/>
                <w:szCs w:val="24"/>
              </w:rPr>
              <w:t xml:space="preserve"> </w:t>
            </w:r>
            <w:r w:rsidR="00DA25F9" w:rsidRPr="004E7109">
              <w:rPr>
                <w:bCs/>
                <w:sz w:val="18"/>
                <w:szCs w:val="24"/>
              </w:rPr>
              <w:tab/>
            </w:r>
            <w:r w:rsidRPr="004E7109">
              <w:rPr>
                <w:bCs/>
                <w:sz w:val="18"/>
                <w:szCs w:val="24"/>
              </w:rPr>
              <w:tab/>
            </w:r>
            <w:r w:rsidRPr="004E7109">
              <w:rPr>
                <w:sz w:val="18"/>
                <w:szCs w:val="18"/>
              </w:rPr>
              <w:t xml:space="preserve">Page </w:t>
            </w:r>
            <w:r w:rsidRPr="004E7109">
              <w:rPr>
                <w:b/>
                <w:bCs/>
                <w:sz w:val="18"/>
                <w:szCs w:val="18"/>
              </w:rPr>
              <w:fldChar w:fldCharType="begin"/>
            </w:r>
            <w:r w:rsidRPr="004E7109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4E7109">
              <w:rPr>
                <w:b/>
                <w:bCs/>
                <w:sz w:val="18"/>
                <w:szCs w:val="18"/>
              </w:rPr>
              <w:fldChar w:fldCharType="separate"/>
            </w:r>
            <w:r w:rsidR="000B24E1" w:rsidRPr="004E7109">
              <w:rPr>
                <w:b/>
                <w:bCs/>
                <w:sz w:val="18"/>
                <w:szCs w:val="18"/>
              </w:rPr>
              <w:t>2</w:t>
            </w:r>
            <w:r w:rsidRPr="004E7109">
              <w:rPr>
                <w:b/>
                <w:bCs/>
                <w:sz w:val="18"/>
                <w:szCs w:val="18"/>
              </w:rPr>
              <w:fldChar w:fldCharType="end"/>
            </w:r>
            <w:r w:rsidRPr="004E7109">
              <w:rPr>
                <w:sz w:val="18"/>
                <w:szCs w:val="18"/>
              </w:rPr>
              <w:t xml:space="preserve"> of </w:t>
            </w:r>
            <w:r w:rsidRPr="004E7109">
              <w:rPr>
                <w:b/>
                <w:bCs/>
                <w:sz w:val="18"/>
                <w:szCs w:val="18"/>
              </w:rPr>
              <w:fldChar w:fldCharType="begin"/>
            </w:r>
            <w:r w:rsidRPr="004E7109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4E7109">
              <w:rPr>
                <w:b/>
                <w:bCs/>
                <w:sz w:val="18"/>
                <w:szCs w:val="18"/>
              </w:rPr>
              <w:fldChar w:fldCharType="separate"/>
            </w:r>
            <w:r w:rsidR="000B24E1" w:rsidRPr="004E7109">
              <w:rPr>
                <w:b/>
                <w:bCs/>
                <w:sz w:val="18"/>
                <w:szCs w:val="18"/>
              </w:rPr>
              <w:t>4</w:t>
            </w:r>
            <w:r w:rsidRPr="004E7109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816B9" w14:textId="77777777" w:rsidR="00200278" w:rsidRPr="004E7109" w:rsidRDefault="00200278" w:rsidP="00B1293E">
      <w:pPr>
        <w:spacing w:after="0" w:line="240" w:lineRule="auto"/>
      </w:pPr>
      <w:r w:rsidRPr="004E7109">
        <w:separator/>
      </w:r>
    </w:p>
  </w:footnote>
  <w:footnote w:type="continuationSeparator" w:id="0">
    <w:p w14:paraId="3D2DE6B1" w14:textId="77777777" w:rsidR="00200278" w:rsidRPr="004E7109" w:rsidRDefault="00200278" w:rsidP="00B1293E">
      <w:pPr>
        <w:spacing w:after="0" w:line="240" w:lineRule="auto"/>
      </w:pPr>
      <w:r w:rsidRPr="004E71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32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943"/>
    </w:tblGrid>
    <w:tr w:rsidR="00E05BD7" w:rsidRPr="004E7109" w14:paraId="710C3D1D" w14:textId="77777777" w:rsidTr="00813BCD">
      <w:trPr>
        <w:trHeight w:val="835"/>
      </w:trPr>
      <w:tc>
        <w:tcPr>
          <w:tcW w:w="2689" w:type="dxa"/>
        </w:tcPr>
        <w:p w14:paraId="706CE172" w14:textId="02DE9264" w:rsidR="00E05BD7" w:rsidRPr="004E7109" w:rsidRDefault="00813BCD" w:rsidP="005F6A93">
          <w:pPr>
            <w:pStyle w:val="Header"/>
            <w:tabs>
              <w:tab w:val="clear" w:pos="9026"/>
            </w:tabs>
            <w:rPr>
              <w:lang w:val="en-AU"/>
            </w:rPr>
          </w:pPr>
          <w:r w:rsidRPr="004E7109">
            <w:rPr>
              <w:lang w:val="en-AU" w:eastAsia="en-AU"/>
            </w:rPr>
            <w:drawing>
              <wp:inline distT="0" distB="0" distL="0" distR="0" wp14:anchorId="2FA2C98A" wp14:editId="131A8A5B">
                <wp:extent cx="1504950" cy="639681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7391" cy="653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514E32" w:rsidRPr="004E7109">
            <w:rPr>
              <w:lang w:val="en-AU" w:eastAsia="en-AU"/>
            </w:rPr>
            <w:t xml:space="preserve">  </w:t>
          </w:r>
          <w:r w:rsidR="00E05BD7" w:rsidRPr="004E7109">
            <w:rPr>
              <w:sz w:val="2"/>
              <w:szCs w:val="2"/>
              <w:lang w:val="en-AU" w:eastAsia="en-AU"/>
            </w:rPr>
            <w:t xml:space="preserve"> </w:t>
          </w:r>
        </w:p>
      </w:tc>
      <w:tc>
        <w:tcPr>
          <w:tcW w:w="7943" w:type="dxa"/>
          <w:vAlign w:val="center"/>
        </w:tcPr>
        <w:p w14:paraId="1C11C701" w14:textId="7D1DE1D3" w:rsidR="00E05BD7" w:rsidRPr="004E7109" w:rsidRDefault="00E05BD7" w:rsidP="00BA5083">
          <w:pPr>
            <w:pStyle w:val="Header"/>
            <w:tabs>
              <w:tab w:val="clear" w:pos="9026"/>
            </w:tabs>
            <w:ind w:left="40" w:right="31"/>
            <w:jc w:val="center"/>
            <w:rPr>
              <w:lang w:val="en-AU"/>
            </w:rPr>
          </w:pPr>
          <w:r w:rsidRPr="004E7109">
            <w:rPr>
              <w:rFonts w:ascii="Calibri" w:eastAsia="Cambria" w:hAnsi="Calibri" w:cs="Times New Roman"/>
              <w:b/>
              <w:color w:val="142564"/>
              <w:sz w:val="44"/>
              <w:szCs w:val="44"/>
              <w:lang w:val="en-AU"/>
            </w:rPr>
            <w:t>NEW PROPOSAL FORM</w:t>
          </w:r>
          <w:r w:rsidR="003409E1" w:rsidRPr="004E7109">
            <w:rPr>
              <w:rFonts w:ascii="Calibri" w:eastAsia="Cambria" w:hAnsi="Calibri" w:cs="Times New Roman"/>
              <w:b/>
              <w:color w:val="142564"/>
              <w:sz w:val="44"/>
              <w:szCs w:val="44"/>
              <w:lang w:val="en-AU"/>
            </w:rPr>
            <w:t>: Data request</w:t>
          </w:r>
        </w:p>
      </w:tc>
    </w:tr>
  </w:tbl>
  <w:p w14:paraId="00D2DCBF" w14:textId="269A0F04" w:rsidR="00E05BD7" w:rsidRPr="004E7109" w:rsidRDefault="00E05BD7" w:rsidP="005F6A93">
    <w:pPr>
      <w:pStyle w:val="Header"/>
      <w:tabs>
        <w:tab w:val="clear" w:pos="9026"/>
      </w:tabs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32" w:type="dxa"/>
      <w:tblInd w:w="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943"/>
    </w:tblGrid>
    <w:tr w:rsidR="00813BCD" w:rsidRPr="004E7109" w14:paraId="7E5DAC29" w14:textId="77777777" w:rsidTr="00813BCD">
      <w:trPr>
        <w:trHeight w:val="835"/>
      </w:trPr>
      <w:tc>
        <w:tcPr>
          <w:tcW w:w="2689" w:type="dxa"/>
        </w:tcPr>
        <w:p w14:paraId="35805C64" w14:textId="77777777" w:rsidR="00813BCD" w:rsidRPr="004E7109" w:rsidRDefault="00813BCD" w:rsidP="005F6A93">
          <w:pPr>
            <w:pStyle w:val="Header"/>
            <w:tabs>
              <w:tab w:val="clear" w:pos="9026"/>
            </w:tabs>
            <w:rPr>
              <w:lang w:val="en-AU"/>
            </w:rPr>
          </w:pPr>
          <w:r w:rsidRPr="004E7109">
            <w:rPr>
              <w:lang w:val="en-AU" w:eastAsia="en-AU"/>
            </w:rPr>
            <w:t xml:space="preserve">  </w:t>
          </w:r>
          <w:r w:rsidRPr="004E7109">
            <w:rPr>
              <w:sz w:val="2"/>
              <w:szCs w:val="2"/>
              <w:lang w:val="en-AU" w:eastAsia="en-AU"/>
            </w:rPr>
            <w:t xml:space="preserve"> </w:t>
          </w:r>
          <w:r w:rsidRPr="004E7109">
            <w:rPr>
              <w:lang w:val="en-AU" w:eastAsia="en-AU"/>
            </w:rPr>
            <w:drawing>
              <wp:inline distT="0" distB="0" distL="0" distR="0" wp14:anchorId="7E021745" wp14:editId="30968995">
                <wp:extent cx="1428195" cy="607056"/>
                <wp:effectExtent l="0" t="0" r="635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7530" cy="623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43" w:type="dxa"/>
          <w:vAlign w:val="center"/>
        </w:tcPr>
        <w:p w14:paraId="1865398E" w14:textId="77777777" w:rsidR="00813BCD" w:rsidRPr="004E7109" w:rsidRDefault="00813BCD" w:rsidP="00BA5083">
          <w:pPr>
            <w:pStyle w:val="Header"/>
            <w:tabs>
              <w:tab w:val="clear" w:pos="9026"/>
            </w:tabs>
            <w:ind w:left="40" w:right="31"/>
            <w:jc w:val="center"/>
            <w:rPr>
              <w:lang w:val="en-AU"/>
            </w:rPr>
          </w:pPr>
          <w:r w:rsidRPr="004E7109">
            <w:rPr>
              <w:rFonts w:ascii="Calibri" w:eastAsia="Cambria" w:hAnsi="Calibri" w:cs="Times New Roman"/>
              <w:b/>
              <w:color w:val="142564"/>
              <w:sz w:val="44"/>
              <w:szCs w:val="44"/>
              <w:lang w:val="en-AU"/>
            </w:rPr>
            <w:t>NEW PROPOSAL FORM: Data request</w:t>
          </w:r>
        </w:p>
      </w:tc>
    </w:tr>
  </w:tbl>
  <w:p w14:paraId="6AA2AE35" w14:textId="77777777" w:rsidR="00813BCD" w:rsidRPr="004E7109" w:rsidRDefault="00813BCD" w:rsidP="005F6A93">
    <w:pPr>
      <w:pStyle w:val="Header"/>
      <w:tabs>
        <w:tab w:val="clear" w:pos="9026"/>
      </w:tabs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D6040"/>
    <w:multiLevelType w:val="hybridMultilevel"/>
    <w:tmpl w:val="3170F038"/>
    <w:lvl w:ilvl="0" w:tplc="5272447C">
      <w:start w:val="1"/>
      <w:numFmt w:val="bullet"/>
      <w:lvlText w:val="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633DEF"/>
    <w:multiLevelType w:val="hybridMultilevel"/>
    <w:tmpl w:val="DAE8ADF6"/>
    <w:lvl w:ilvl="0" w:tplc="411C468A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72E74"/>
    <w:multiLevelType w:val="hybridMultilevel"/>
    <w:tmpl w:val="1CA07674"/>
    <w:lvl w:ilvl="0" w:tplc="AD9845AA">
      <w:start w:val="1"/>
      <w:numFmt w:val="decimal"/>
      <w:lvlText w:val="%1."/>
      <w:lvlJc w:val="left"/>
      <w:pPr>
        <w:ind w:left="720" w:hanging="360"/>
      </w:pPr>
      <w:rPr>
        <w:b/>
        <w:bCs w:val="0"/>
        <w:sz w:val="24"/>
        <w:szCs w:val="24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02417"/>
    <w:multiLevelType w:val="hybridMultilevel"/>
    <w:tmpl w:val="80EAF9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A470622"/>
    <w:multiLevelType w:val="hybridMultilevel"/>
    <w:tmpl w:val="D9C040E0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  <w:color w:val="A6A6A6" w:themeColor="background1" w:themeShade="A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303CB"/>
    <w:multiLevelType w:val="hybridMultilevel"/>
    <w:tmpl w:val="D9C040E0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  <w:color w:val="A6A6A6" w:themeColor="background1" w:themeShade="A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F81B87"/>
    <w:multiLevelType w:val="hybridMultilevel"/>
    <w:tmpl w:val="838AA3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51880"/>
    <w:multiLevelType w:val="hybridMultilevel"/>
    <w:tmpl w:val="86FCF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05AFF"/>
    <w:multiLevelType w:val="hybridMultilevel"/>
    <w:tmpl w:val="A1607538"/>
    <w:lvl w:ilvl="0" w:tplc="8AF448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7510BE"/>
    <w:multiLevelType w:val="hybridMultilevel"/>
    <w:tmpl w:val="D9C040E0"/>
    <w:lvl w:ilvl="0" w:tplc="7CBA6CF8">
      <w:start w:val="1"/>
      <w:numFmt w:val="lowerRoman"/>
      <w:lvlText w:val="%1)"/>
      <w:lvlJc w:val="left"/>
      <w:pPr>
        <w:ind w:left="1080" w:hanging="720"/>
      </w:pPr>
      <w:rPr>
        <w:rFonts w:hint="default"/>
        <w:color w:val="A6A6A6" w:themeColor="background1" w:themeShade="A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9073264">
    <w:abstractNumId w:val="2"/>
  </w:num>
  <w:num w:numId="2" w16cid:durableId="806820484">
    <w:abstractNumId w:val="3"/>
  </w:num>
  <w:num w:numId="3" w16cid:durableId="1193033217">
    <w:abstractNumId w:val="7"/>
  </w:num>
  <w:num w:numId="4" w16cid:durableId="699280661">
    <w:abstractNumId w:val="0"/>
  </w:num>
  <w:num w:numId="5" w16cid:durableId="1250625003">
    <w:abstractNumId w:val="1"/>
  </w:num>
  <w:num w:numId="6" w16cid:durableId="1390374749">
    <w:abstractNumId w:val="6"/>
  </w:num>
  <w:num w:numId="7" w16cid:durableId="435945894">
    <w:abstractNumId w:val="8"/>
  </w:num>
  <w:num w:numId="8" w16cid:durableId="1476415934">
    <w:abstractNumId w:val="9"/>
  </w:num>
  <w:num w:numId="9" w16cid:durableId="1034305680">
    <w:abstractNumId w:val="5"/>
  </w:num>
  <w:num w:numId="10" w16cid:durableId="1139079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IwMba0MAZSlko6SsGpxcWZ+XkgBaa1AKcbVQQsAAAA"/>
  </w:docVars>
  <w:rsids>
    <w:rsidRoot w:val="00B1293E"/>
    <w:rsid w:val="00004928"/>
    <w:rsid w:val="00034036"/>
    <w:rsid w:val="00043ABC"/>
    <w:rsid w:val="00056A12"/>
    <w:rsid w:val="00057402"/>
    <w:rsid w:val="0006576A"/>
    <w:rsid w:val="00084EE3"/>
    <w:rsid w:val="000B24E1"/>
    <w:rsid w:val="000C3702"/>
    <w:rsid w:val="000F029E"/>
    <w:rsid w:val="00124828"/>
    <w:rsid w:val="00170713"/>
    <w:rsid w:val="001925AF"/>
    <w:rsid w:val="00200278"/>
    <w:rsid w:val="002050E2"/>
    <w:rsid w:val="00207086"/>
    <w:rsid w:val="002136D5"/>
    <w:rsid w:val="00222B8F"/>
    <w:rsid w:val="002701BD"/>
    <w:rsid w:val="00303F20"/>
    <w:rsid w:val="00327462"/>
    <w:rsid w:val="003409E1"/>
    <w:rsid w:val="0034356F"/>
    <w:rsid w:val="003563B6"/>
    <w:rsid w:val="00364898"/>
    <w:rsid w:val="0037153D"/>
    <w:rsid w:val="003858E2"/>
    <w:rsid w:val="003B2CE9"/>
    <w:rsid w:val="003C2B90"/>
    <w:rsid w:val="003C4BCC"/>
    <w:rsid w:val="003E2622"/>
    <w:rsid w:val="003E2850"/>
    <w:rsid w:val="00415041"/>
    <w:rsid w:val="004201C3"/>
    <w:rsid w:val="0044379A"/>
    <w:rsid w:val="00445343"/>
    <w:rsid w:val="00451680"/>
    <w:rsid w:val="004600CA"/>
    <w:rsid w:val="004A0686"/>
    <w:rsid w:val="004A4A6F"/>
    <w:rsid w:val="004B4FCC"/>
    <w:rsid w:val="004B7500"/>
    <w:rsid w:val="004E7109"/>
    <w:rsid w:val="0050163C"/>
    <w:rsid w:val="00506E99"/>
    <w:rsid w:val="00514E32"/>
    <w:rsid w:val="00523E1F"/>
    <w:rsid w:val="0053346C"/>
    <w:rsid w:val="00536DC1"/>
    <w:rsid w:val="00540534"/>
    <w:rsid w:val="0054705F"/>
    <w:rsid w:val="00555749"/>
    <w:rsid w:val="00557029"/>
    <w:rsid w:val="00560294"/>
    <w:rsid w:val="00561550"/>
    <w:rsid w:val="005869DF"/>
    <w:rsid w:val="00591B42"/>
    <w:rsid w:val="005A048F"/>
    <w:rsid w:val="005B197E"/>
    <w:rsid w:val="005F43DE"/>
    <w:rsid w:val="005F5FD0"/>
    <w:rsid w:val="005F6A93"/>
    <w:rsid w:val="006168CD"/>
    <w:rsid w:val="00621964"/>
    <w:rsid w:val="00633EA0"/>
    <w:rsid w:val="0064603B"/>
    <w:rsid w:val="00660F8F"/>
    <w:rsid w:val="006A2F25"/>
    <w:rsid w:val="006D4957"/>
    <w:rsid w:val="006E7CDC"/>
    <w:rsid w:val="006F5A09"/>
    <w:rsid w:val="007029DE"/>
    <w:rsid w:val="00712708"/>
    <w:rsid w:val="00734C17"/>
    <w:rsid w:val="00756CFA"/>
    <w:rsid w:val="0076425E"/>
    <w:rsid w:val="00771190"/>
    <w:rsid w:val="007A59EC"/>
    <w:rsid w:val="007B39EB"/>
    <w:rsid w:val="007B3F7D"/>
    <w:rsid w:val="007C40C2"/>
    <w:rsid w:val="007F1D63"/>
    <w:rsid w:val="00813BCD"/>
    <w:rsid w:val="00852748"/>
    <w:rsid w:val="00856B75"/>
    <w:rsid w:val="0085747B"/>
    <w:rsid w:val="00870C46"/>
    <w:rsid w:val="00876108"/>
    <w:rsid w:val="008B07C9"/>
    <w:rsid w:val="008B197B"/>
    <w:rsid w:val="008C2A77"/>
    <w:rsid w:val="008C5C63"/>
    <w:rsid w:val="008C6CCA"/>
    <w:rsid w:val="008D2AC9"/>
    <w:rsid w:val="008D3819"/>
    <w:rsid w:val="008F05B6"/>
    <w:rsid w:val="008F2F25"/>
    <w:rsid w:val="009277AD"/>
    <w:rsid w:val="0094707E"/>
    <w:rsid w:val="00963998"/>
    <w:rsid w:val="0097001D"/>
    <w:rsid w:val="00982703"/>
    <w:rsid w:val="009A3661"/>
    <w:rsid w:val="009C359E"/>
    <w:rsid w:val="009E7485"/>
    <w:rsid w:val="009F122A"/>
    <w:rsid w:val="00A04917"/>
    <w:rsid w:val="00A12322"/>
    <w:rsid w:val="00A619AD"/>
    <w:rsid w:val="00A84205"/>
    <w:rsid w:val="00A91B26"/>
    <w:rsid w:val="00A97E87"/>
    <w:rsid w:val="00AA2E4F"/>
    <w:rsid w:val="00AB2739"/>
    <w:rsid w:val="00AB4C02"/>
    <w:rsid w:val="00AC5E6A"/>
    <w:rsid w:val="00AC7C5B"/>
    <w:rsid w:val="00AD7016"/>
    <w:rsid w:val="00B06971"/>
    <w:rsid w:val="00B1293E"/>
    <w:rsid w:val="00B14AA2"/>
    <w:rsid w:val="00B352E2"/>
    <w:rsid w:val="00B6270E"/>
    <w:rsid w:val="00B71639"/>
    <w:rsid w:val="00BA5083"/>
    <w:rsid w:val="00BB57C9"/>
    <w:rsid w:val="00BE3ED7"/>
    <w:rsid w:val="00C07061"/>
    <w:rsid w:val="00C129D8"/>
    <w:rsid w:val="00C35293"/>
    <w:rsid w:val="00C40F2F"/>
    <w:rsid w:val="00C42D24"/>
    <w:rsid w:val="00C60407"/>
    <w:rsid w:val="00C65499"/>
    <w:rsid w:val="00C65F0B"/>
    <w:rsid w:val="00C80A23"/>
    <w:rsid w:val="00CB0D7F"/>
    <w:rsid w:val="00CC0A67"/>
    <w:rsid w:val="00CD7771"/>
    <w:rsid w:val="00D01BAE"/>
    <w:rsid w:val="00D02C57"/>
    <w:rsid w:val="00D04DF5"/>
    <w:rsid w:val="00D06C67"/>
    <w:rsid w:val="00D463D8"/>
    <w:rsid w:val="00D63613"/>
    <w:rsid w:val="00D6659F"/>
    <w:rsid w:val="00D70D26"/>
    <w:rsid w:val="00DA25F9"/>
    <w:rsid w:val="00DD5BF5"/>
    <w:rsid w:val="00DD6CD1"/>
    <w:rsid w:val="00DE647B"/>
    <w:rsid w:val="00DE7B18"/>
    <w:rsid w:val="00DF6F99"/>
    <w:rsid w:val="00E02B1E"/>
    <w:rsid w:val="00E05BD7"/>
    <w:rsid w:val="00E108A3"/>
    <w:rsid w:val="00E212E7"/>
    <w:rsid w:val="00E56383"/>
    <w:rsid w:val="00E61D27"/>
    <w:rsid w:val="00ED313A"/>
    <w:rsid w:val="00F04FA0"/>
    <w:rsid w:val="00F42802"/>
    <w:rsid w:val="00F455D6"/>
    <w:rsid w:val="00F51F81"/>
    <w:rsid w:val="00F7781F"/>
    <w:rsid w:val="00F85353"/>
    <w:rsid w:val="00F8723E"/>
    <w:rsid w:val="00FB0644"/>
    <w:rsid w:val="00FB4A1B"/>
    <w:rsid w:val="00FB51F8"/>
    <w:rsid w:val="00FD72E0"/>
    <w:rsid w:val="00FE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3493C"/>
  <w15:chartTrackingRefBased/>
  <w15:docId w15:val="{547B26B9-CAF4-463F-9F55-EFEE0C922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6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93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93E"/>
  </w:style>
  <w:style w:type="paragraph" w:styleId="Footer">
    <w:name w:val="footer"/>
    <w:basedOn w:val="Normal"/>
    <w:link w:val="Foot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93E"/>
  </w:style>
  <w:style w:type="paragraph" w:styleId="BalloonText">
    <w:name w:val="Balloon Text"/>
    <w:basedOn w:val="Normal"/>
    <w:link w:val="BalloonTextChar"/>
    <w:uiPriority w:val="99"/>
    <w:semiHidden/>
    <w:unhideWhenUsed/>
    <w:rsid w:val="00A04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91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4F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4F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4F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FC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B4FC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B51F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B75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00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DB6DA2850E4ADA9F9F795C47AF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D851C-4884-4912-B89B-2553B008931D}"/>
      </w:docPartPr>
      <w:docPartBody>
        <w:p w:rsidR="003E4707" w:rsidRDefault="00E63F69" w:rsidP="00E63F69">
          <w:pPr>
            <w:pStyle w:val="29DB6DA2850E4ADA9F9F795C47AF8B05"/>
          </w:pPr>
          <w:r w:rsidRPr="009809A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459C9"/>
    <w:rsid w:val="00062A0C"/>
    <w:rsid w:val="000C4992"/>
    <w:rsid w:val="00116F05"/>
    <w:rsid w:val="00276958"/>
    <w:rsid w:val="00284D3F"/>
    <w:rsid w:val="003021B3"/>
    <w:rsid w:val="003459C9"/>
    <w:rsid w:val="003E4707"/>
    <w:rsid w:val="00440437"/>
    <w:rsid w:val="004A457D"/>
    <w:rsid w:val="005256FE"/>
    <w:rsid w:val="005273DE"/>
    <w:rsid w:val="005E7688"/>
    <w:rsid w:val="0068600E"/>
    <w:rsid w:val="007029DE"/>
    <w:rsid w:val="00712056"/>
    <w:rsid w:val="0072790C"/>
    <w:rsid w:val="00741705"/>
    <w:rsid w:val="007B66F6"/>
    <w:rsid w:val="007F6FA2"/>
    <w:rsid w:val="008039B0"/>
    <w:rsid w:val="00982703"/>
    <w:rsid w:val="00A038BF"/>
    <w:rsid w:val="00A857CE"/>
    <w:rsid w:val="00A95ED8"/>
    <w:rsid w:val="00BA527A"/>
    <w:rsid w:val="00C53AAC"/>
    <w:rsid w:val="00C86B17"/>
    <w:rsid w:val="00CD355D"/>
    <w:rsid w:val="00D276A5"/>
    <w:rsid w:val="00DC1CE8"/>
    <w:rsid w:val="00E63F69"/>
    <w:rsid w:val="00F67413"/>
    <w:rsid w:val="00FF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38BF"/>
    <w:rPr>
      <w:color w:val="808080"/>
    </w:rPr>
  </w:style>
  <w:style w:type="paragraph" w:customStyle="1" w:styleId="29DB6DA2850E4ADA9F9F795C47AF8B05">
    <w:name w:val="29DB6DA2850E4ADA9F9F795C47AF8B05"/>
    <w:rsid w:val="00E63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E1A13-FAFD-4951-A058-CF5839527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51</Words>
  <Characters>4470</Characters>
  <Application>Microsoft Office Word</Application>
  <DocSecurity>0</DocSecurity>
  <Lines>120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Torony</dc:creator>
  <cp:keywords/>
  <dc:description/>
  <cp:lastModifiedBy>Rebecca Montgomery</cp:lastModifiedBy>
  <cp:revision>4</cp:revision>
  <cp:lastPrinted>2018-06-28T04:27:00Z</cp:lastPrinted>
  <dcterms:created xsi:type="dcterms:W3CDTF">2025-12-01T04:31:00Z</dcterms:created>
  <dcterms:modified xsi:type="dcterms:W3CDTF">2025-12-01T04:32:00Z</dcterms:modified>
</cp:coreProperties>
</file>